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EA282" w14:textId="77777777" w:rsidR="000D09B8" w:rsidRDefault="000D09B8" w:rsidP="000D09B8">
      <w:pPr>
        <w:pStyle w:val="AttorneyName"/>
        <w:rPr>
          <w:sz w:val="24"/>
        </w:rPr>
      </w:pPr>
      <w:r/>
    </w:p>
    <w:p w14:paraId="290F3886" w14:textId="77777777" w:rsidR="004717C9" w:rsidRDefault="004717C9" w:rsidP="004717C9">
      <w:pPr>
        <w:pStyle w:val="AttorneyName"/>
        <w:rPr>
          <w:sz w:val="24"/>
          <w:lang w:val="en-GB"/>
        </w:rPr>
      </w:pPr>
      <w:r>
        <w:t>JOSHUA C. COHEN, SBN 257960</w:t>
        <w:br/>
        <w:t>DARREN A. REID, SBN 321922</w:t>
      </w:r>
    </w:p>
    <w:p w14:paraId="47F835BC" w14:textId="77777777" w:rsidR="004717C9" w:rsidRDefault="004717C9" w:rsidP="004717C9">
      <w:pPr>
        <w:pStyle w:val="AttorneyName"/>
        <w:rPr>
          <w:sz w:val="24"/>
        </w:rPr>
      </w:pPr>
      <w:r>
        <w:t>LA LAW PARTNERS</w:t>
      </w:r>
    </w:p>
    <w:p w14:paraId="18324AF6" w14:textId="77777777" w:rsidR="004717C9" w:rsidRDefault="004717C9" w:rsidP="004717C9">
      <w:pPr>
        <w:pStyle w:val="AttorneyName"/>
        <w:rPr>
          <w:sz w:val="24"/>
        </w:rPr>
      </w:pPr>
      <w:r>
        <w:t>4929 WILSHIRE BOULEVARD, SUITE 412</w:t>
      </w:r>
    </w:p>
    <w:p w14:paraId="5C7274CA" w14:textId="77777777" w:rsidR="004717C9" w:rsidRDefault="004717C9" w:rsidP="004717C9">
      <w:pPr>
        <w:pStyle w:val="AttorneyName"/>
        <w:rPr>
          <w:sz w:val="24"/>
        </w:rPr>
      </w:pPr>
      <w:r>
        <w:t>LOS ANGELES, CALIFORNIA 90010</w:t>
      </w:r>
    </w:p>
    <w:p w14:paraId="2DF756C8" w14:textId="77777777" w:rsidR="004717C9" w:rsidRDefault="004717C9" w:rsidP="004717C9">
      <w:pPr>
        <w:pStyle w:val="AttorneyName"/>
        <w:rPr>
          <w:sz w:val="24"/>
        </w:rPr>
      </w:pPr>
      <w:r>
        <w:t>Telephone: (323) 937-7105</w:t>
      </w:r>
    </w:p>
    <w:p w14:paraId="04C8F1A1" w14:textId="77777777" w:rsidR="004717C9" w:rsidRDefault="004717C9" w:rsidP="004717C9">
      <w:pPr>
        <w:pStyle w:val="AttorneyName"/>
        <w:rPr>
          <w:sz w:val="24"/>
        </w:rPr>
      </w:pPr>
      <w:r>
        <w:t>Facsimile: (323) 937-0958</w:t>
      </w:r>
    </w:p>
    <w:p w14:paraId="2BEA5F18" w14:textId="77777777" w:rsidR="004717C9" w:rsidRDefault="004717C9" w:rsidP="004717C9">
      <w:pPr>
        <w:pStyle w:val="AttorneyName"/>
        <w:rPr>
          <w:sz w:val="24"/>
        </w:rPr>
      </w:pPr>
      <w:r>
        <w:t>Email: ADAM@GOOGLE.COM</w:t>
      </w:r>
    </w:p>
    <w:p w14:paraId="2BA34406" w14:textId="77777777" w:rsidR="000D09B8" w:rsidRPr="00A14042" w:rsidRDefault="000D09B8" w:rsidP="000D09B8">
      <w:pPr>
        <w:pStyle w:val="AttorneyName"/>
        <w:rPr>
          <w:sz w:val="24"/>
        </w:rPr>
      </w:pPr>
      <w:r/>
    </w:p>
    <w:p w14:paraId="0221934B" w14:textId="5EA3DFF8" w:rsidR="000D09B8" w:rsidRPr="00A14042" w:rsidRDefault="000D09B8" w:rsidP="00BF1309">
      <w:pPr>
        <w:pStyle w:val="AttorneyName"/>
        <w:rPr>
          <w:sz w:val="24"/>
        </w:rPr>
      </w:pPr>
      <w:r>
        <w:t>Attorneys for Plaintiff</w:t>
      </w:r>
    </w:p>
    <w:p w14:paraId="5D1C5DF0" w14:textId="77777777" w:rsidR="000D09B8" w:rsidRPr="00A14042" w:rsidRDefault="000D09B8" w:rsidP="000D09B8">
      <w:pPr>
        <w:pStyle w:val="AttorneyName"/>
        <w:rPr>
          <w:sz w:val="24"/>
        </w:rPr>
      </w:pPr>
      <w:r/>
    </w:p>
    <w:p w14:paraId="244CBB26" w14:textId="77777777" w:rsidR="000D09B8" w:rsidRPr="00A14042" w:rsidRDefault="000D09B8" w:rsidP="000D09B8">
      <w:pPr>
        <w:jc w:val="center"/>
        <w:rPr>
          <w:b/>
          <w:sz w:val="24"/>
        </w:rPr>
      </w:pPr>
      <w:r>
        <w:t>SUPERIOR COURT OF THE STATE OF CALIFORNIA</w:t>
      </w:r>
    </w:p>
    <w:p w14:paraId="2EB46E0F" w14:textId="5612C624" w:rsidR="000D09B8" w:rsidRPr="000B6EDB" w:rsidRDefault="000D09B8" w:rsidP="000D09B8">
      <w:pPr>
        <w:jc w:val="center"/>
        <w:rPr>
          <w:b/>
          <w:sz w:val="24"/>
        </w:rPr>
      </w:pPr>
      <w:r/>
      <w:r>
        <w:rPr>
          <w:b/>
        </w:rPr>
        <w:t xml:space="preserve">COUNTY OF  LOS ANGELES - CENTRAL DISTRICT - UNLIMITED </w:t>
      </w:r>
    </w:p>
    <w:p w14:paraId="5AEEF357" w14:textId="77777777" w:rsidR="000D09B8" w:rsidRPr="000B6EDB" w:rsidRDefault="000D09B8" w:rsidP="000D09B8">
      <w:pPr>
        <w:jc w:val="center"/>
        <w:rPr>
          <w:sz w:val="24"/>
        </w:rPr>
      </w:pPr>
      <w:r/>
    </w:p>
    <w:tbl>
      <w:tblPr>
        <w:tblW w:w="0" w:type="auto"/>
        <w:tblInd w:w="8" w:type="dxa"/>
        <w:tblBorders>
          <w:bottom w:val="single" w:sz="6" w:space="0" w:color="auto"/>
        </w:tblBorders>
        <w:tblLayout w:type="fixed"/>
        <w:tblCellMar>
          <w:left w:w="0" w:type="dxa"/>
          <w:right w:w="0" w:type="dxa"/>
        </w:tblCellMar>
        <w:tblLook w:val="0000" w:firstRow="0" w:lastRow="0" w:firstColumn="0" w:lastColumn="0" w:noHBand="0" w:noVBand="0"/>
      </w:tblPr>
      <w:tblGrid>
        <w:gridCol w:w="4680"/>
        <w:gridCol w:w="5392"/>
      </w:tblGrid>
      <w:tr w:rsidR="00BF1309" w:rsidRPr="000B6EDB" w14:paraId="0388570B" w14:textId="77777777" w:rsidTr="004453F7">
        <w:trPr>
          <w:trHeight w:val="1863"/>
        </w:trPr>
        <w:tc>
          <w:tcPr>
            <w:tcW w:w="4680" w:type="dxa"/>
            <w:tcBorders>
              <w:top w:val="nil"/>
              <w:left w:val="nil"/>
              <w:bottom w:val="single" w:sz="6" w:space="0" w:color="auto"/>
              <w:right w:val="single" w:sz="6" w:space="0" w:color="auto"/>
            </w:tcBorders>
          </w:tcPr>
          <w:p w14:paraId="11600EEE" w14:textId="370C209A" w:rsidR="00BF1309" w:rsidRPr="000B6EDB" w:rsidRDefault="00BF1309" w:rsidP="004453F7">
            <w:pPr>
              <w:pStyle w:val="AttorneyName"/>
              <w:spacing w:line="240" w:lineRule="auto"/>
              <w:rPr>
                <w:sz w:val="24"/>
                <w:szCs w:val="24"/>
              </w:rPr>
            </w:pPr>
            <w:r>
              <w:t>KENNETH KLOTZLE , an individual;</w:t>
            </w:r>
          </w:p>
          <w:p w14:paraId="2D296B79" w14:textId="77777777" w:rsidR="00BF1309" w:rsidRPr="000B6EDB" w:rsidRDefault="00BF1309" w:rsidP="004453F7">
            <w:pPr>
              <w:pStyle w:val="AttorneyName"/>
              <w:spacing w:line="240" w:lineRule="auto"/>
              <w:rPr>
                <w:sz w:val="24"/>
                <w:szCs w:val="24"/>
              </w:rPr>
            </w:pPr>
            <w:r/>
          </w:p>
          <w:p w14:paraId="290CBE7A" w14:textId="77777777" w:rsidR="00BF1309" w:rsidRPr="000B6EDB" w:rsidRDefault="00BF1309" w:rsidP="004453F7">
            <w:pPr>
              <w:pStyle w:val="AttorneyName"/>
              <w:spacing w:line="240" w:lineRule="auto"/>
              <w:rPr>
                <w:sz w:val="24"/>
                <w:szCs w:val="24"/>
              </w:rPr>
            </w:pPr>
            <w:r>
              <w:tab/>
              <w:tab/>
              <w:t xml:space="preserve">    Plaintiff,</w:t>
            </w:r>
          </w:p>
          <w:p w14:paraId="68F406AA" w14:textId="77777777" w:rsidR="00BF1309" w:rsidRPr="000B6EDB" w:rsidRDefault="00BF1309" w:rsidP="004453F7">
            <w:pPr>
              <w:pStyle w:val="AttorneyName"/>
              <w:spacing w:line="240" w:lineRule="auto"/>
              <w:rPr>
                <w:sz w:val="24"/>
                <w:szCs w:val="24"/>
              </w:rPr>
            </w:pPr>
            <w:r>
              <w:tab/>
              <w:t>vs.</w:t>
            </w:r>
          </w:p>
          <w:p w14:paraId="74B0985F" w14:textId="77777777" w:rsidR="00BF1309" w:rsidRPr="000B6EDB" w:rsidRDefault="00BF1309" w:rsidP="004453F7">
            <w:pPr>
              <w:pStyle w:val="AttorneyName"/>
              <w:spacing w:line="240" w:lineRule="auto"/>
              <w:rPr>
                <w:sz w:val="24"/>
                <w:szCs w:val="24"/>
              </w:rPr>
            </w:pPr>
            <w:r/>
          </w:p>
          <w:p w14:paraId="35D274F1" w14:textId="674B7D4C" w:rsidR="00BF1309" w:rsidRPr="000B6EDB" w:rsidRDefault="00BF1309" w:rsidP="004453F7">
            <w:pPr>
              <w:autoSpaceDE w:val="0"/>
              <w:autoSpaceDN w:val="0"/>
              <w:adjustRightInd w:val="0"/>
              <w:spacing w:line="240" w:lineRule="auto"/>
              <w:rPr>
                <w:rFonts w:eastAsia="Calibri"/>
                <w:color w:val="202020"/>
                <w:sz w:val="24"/>
                <w:szCs w:val="24"/>
              </w:rPr>
            </w:pPr>
            <w:r>
              <w:t>EMIL JAQUIAS, JOSE ZAGO AND SUSANA ZAGO ; Does 1 TO 10, Inclusive,</w:t>
            </w:r>
          </w:p>
          <w:p w14:paraId="65DD01EA" w14:textId="77777777" w:rsidR="00BF1309" w:rsidRPr="000B6EDB" w:rsidRDefault="00BF1309" w:rsidP="004453F7">
            <w:pPr>
              <w:autoSpaceDE w:val="0"/>
              <w:autoSpaceDN w:val="0"/>
              <w:adjustRightInd w:val="0"/>
              <w:spacing w:line="240" w:lineRule="auto"/>
              <w:rPr>
                <w:rFonts w:eastAsia="Calibri"/>
                <w:color w:val="202020"/>
                <w:sz w:val="24"/>
                <w:szCs w:val="24"/>
              </w:rPr>
            </w:pPr>
            <w:r/>
          </w:p>
          <w:p w14:paraId="6A9F48F8" w14:textId="77777777" w:rsidR="00BF1309" w:rsidRPr="000B6EDB" w:rsidRDefault="00BF1309" w:rsidP="004453F7">
            <w:pPr>
              <w:pStyle w:val="Header"/>
              <w:tabs>
                <w:tab w:val="left" w:pos="720"/>
              </w:tabs>
              <w:spacing w:line="240" w:lineRule="auto"/>
              <w:ind w:right="188"/>
              <w:jc w:val="center"/>
              <w:rPr>
                <w:rFonts w:eastAsia="Calibri"/>
                <w:color w:val="202020"/>
                <w:sz w:val="24"/>
                <w:szCs w:val="24"/>
              </w:rPr>
            </w:pPr>
            <w:r>
              <w:t xml:space="preserve"> Defendants.</w:t>
            </w:r>
          </w:p>
          <w:p w14:paraId="7BBF3F90" w14:textId="77777777" w:rsidR="00BF1309" w:rsidRPr="000B6EDB" w:rsidRDefault="00BF1309" w:rsidP="004453F7">
            <w:pPr>
              <w:pStyle w:val="Header"/>
              <w:tabs>
                <w:tab w:val="left" w:pos="720"/>
              </w:tabs>
              <w:spacing w:line="240" w:lineRule="auto"/>
              <w:ind w:right="188"/>
              <w:jc w:val="center"/>
              <w:rPr>
                <w:rFonts w:eastAsia="Calibri"/>
                <w:color w:val="202020"/>
                <w:sz w:val="23"/>
                <w:szCs w:val="23"/>
              </w:rPr>
            </w:pPr>
            <w:r/>
          </w:p>
          <w:p w14:paraId="72F65F9C" w14:textId="77777777" w:rsidR="00BF1309" w:rsidRPr="000B6EDB" w:rsidRDefault="00BF1309" w:rsidP="004453F7">
            <w:pPr>
              <w:pStyle w:val="Header"/>
              <w:tabs>
                <w:tab w:val="left" w:pos="720"/>
              </w:tabs>
              <w:spacing w:line="240" w:lineRule="auto"/>
              <w:ind w:right="188"/>
              <w:jc w:val="center"/>
              <w:rPr>
                <w:szCs w:val="24"/>
              </w:rPr>
            </w:pPr>
            <w:r/>
          </w:p>
        </w:tc>
        <w:tc>
          <w:tcPr>
            <w:tcW w:w="5392" w:type="dxa"/>
            <w:tcBorders>
              <w:top w:val="nil"/>
              <w:left w:val="nil"/>
              <w:bottom w:val="nil"/>
              <w:right w:val="nil"/>
            </w:tcBorders>
          </w:tcPr>
          <w:p w14:paraId="70BEDDE1" w14:textId="3C2A35A9" w:rsidR="00BF1309" w:rsidRPr="000B6EDB" w:rsidRDefault="00BF1309" w:rsidP="004453F7">
            <w:pPr>
              <w:spacing w:line="240" w:lineRule="auto"/>
              <w:ind w:left="216"/>
              <w:rPr>
                <w:b/>
                <w:sz w:val="24"/>
                <w:szCs w:val="24"/>
              </w:rPr>
            </w:pPr>
            <w:r/>
            <w:r>
              <w:rPr>
                <w:b/>
              </w:rPr>
              <w:t>Case No. 22STCV06411</w:t>
            </w:r>
          </w:p>
          <w:p w14:paraId="6552E477" w14:textId="77777777" w:rsidR="00BF1309" w:rsidRPr="000B6EDB" w:rsidRDefault="00BF1309" w:rsidP="004453F7">
            <w:pPr>
              <w:spacing w:line="240" w:lineRule="auto"/>
              <w:ind w:left="216"/>
              <w:rPr>
                <w:b/>
                <w:sz w:val="24"/>
                <w:szCs w:val="24"/>
              </w:rPr>
            </w:pPr>
          </w:p>
          <w:p w14:paraId="63FEE883" w14:textId="294844BF" w:rsidR="00BF1309" w:rsidRPr="000B6EDB" w:rsidRDefault="00BF1309" w:rsidP="00BF1309">
            <w:pPr>
              <w:spacing w:line="240" w:lineRule="auto"/>
              <w:ind w:left="216"/>
              <w:rPr>
                <w:rFonts w:eastAsiaTheme="minorHAnsi"/>
                <w:b/>
                <w:sz w:val="24"/>
                <w:szCs w:val="24"/>
              </w:rPr>
            </w:pPr>
            <w:r/>
            <w:r>
              <w:rPr>
                <w:b/>
              </w:rPr>
              <w:t xml:space="preserve">PLAINTIFF'S RESPONSES TO REQUEST FOR ADMISSIONS </w:t>
            </w:r>
          </w:p>
          <w:p w14:paraId="452AE526" w14:textId="77777777" w:rsidR="00BF1309" w:rsidRPr="000B6EDB" w:rsidRDefault="00BF1309" w:rsidP="004453F7">
            <w:pPr>
              <w:spacing w:line="240" w:lineRule="auto"/>
              <w:ind w:left="216"/>
              <w:rPr>
                <w:b/>
                <w:szCs w:val="24"/>
              </w:rPr>
            </w:pPr>
          </w:p>
          <w:p w14:paraId="19A5AA70" w14:textId="77777777" w:rsidR="00BF1309" w:rsidRPr="000B6EDB" w:rsidRDefault="00BF1309" w:rsidP="004453F7">
            <w:pPr>
              <w:spacing w:line="240" w:lineRule="auto"/>
              <w:ind w:left="216"/>
              <w:rPr>
                <w:b/>
                <w:szCs w:val="24"/>
              </w:rPr>
            </w:pPr>
          </w:p>
        </w:tc>
      </w:tr>
    </w:tbl>
    <w:p w14:paraId="78A2C2FB" w14:textId="58B12F3B" w:rsidR="000D09B8" w:rsidRPr="00812AB8" w:rsidRDefault="000D09B8" w:rsidP="00BF1309">
      <w:pPr>
        <w:pStyle w:val="AttorneyName"/>
        <w:spacing w:before="80" w:line="480" w:lineRule="exact"/>
        <w:rPr>
          <w:sz w:val="24"/>
        </w:rPr>
      </w:pPr>
      <w:r>
        <w:t xml:space="preserve">PROPOUNDING PARTY: </w:t>
        <w:tab/>
        <w:t xml:space="preserve">Defendant, EMIL JAQUIAS, JOSE ZAGO AND SUSANA ZAGO </w:t>
      </w:r>
    </w:p>
    <w:p w14:paraId="171EFD9D" w14:textId="2A2A54AC" w:rsidR="000D09B8" w:rsidRPr="00A14042" w:rsidRDefault="000D09B8"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t xml:space="preserve">RESPONDING PARTY: </w:t>
        <w:tab/>
        <w:t xml:space="preserve"> Plaintiff, KENNETH KLOTZLE </w:t>
      </w:r>
    </w:p>
    <w:p w14:paraId="1AF42F34" w14:textId="476DFD48" w:rsidR="000D09B8" w:rsidRDefault="000D09B8"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t xml:space="preserve">SET NUMBER: </w:t>
        <w:tab/>
        <w:tab/>
        <w:t>ONE</w:t>
      </w:r>
    </w:p>
    <w:p w14:paraId="619A972F" w14:textId="77777777" w:rsidR="00BF1309" w:rsidRPr="00A14042" w:rsidRDefault="00BF1309"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p>
    <w:p w14:paraId="0DBAE0B2" w14:textId="45040CDB" w:rsidR="00BF1309" w:rsidRPr="000B6EDB" w:rsidRDefault="00BF1309" w:rsidP="00BF1309">
      <w:pPr>
        <w:widowControl w:val="0"/>
        <w:ind w:firstLine="720"/>
        <w:contextualSpacing/>
        <w:rPr>
          <w:sz w:val="24"/>
          <w:szCs w:val="24"/>
        </w:rPr>
      </w:pPr>
      <w:r>
        <w:t>TO ALL PARTIES AND THEIR ATTORNEYS OF RECORD:</w:t>
      </w:r>
    </w:p>
    <w:p w14:paraId="554AB20D" w14:textId="1E75D99E" w:rsidR="00BF1309" w:rsidRPr="000B6EDB" w:rsidRDefault="00BF1309" w:rsidP="000B501C">
      <w:pPr>
        <w:widowControl w:val="0"/>
        <w:contextualSpacing/>
        <w:rPr>
          <w:sz w:val="24"/>
          <w:szCs w:val="24"/>
        </w:rPr>
      </w:pPr>
      <w:r>
        <w:tab/>
        <w:t xml:space="preserve">PLAINTIFF, KENNETH KLOTZLE , (hereinafter “Responding Party”) makes the following answers and objections to the REQUEST FOR ADMISSIONS , Set One. </w:t>
      </w:r>
    </w:p>
    <w:p w14:paraId="1910EB7D" w14:textId="23AC2CFF" w:rsidR="000B501C" w:rsidRPr="000B6EDB" w:rsidRDefault="000B501C" w:rsidP="000B501C">
      <w:pPr>
        <w:widowControl w:val="0"/>
        <w:contextualSpacing/>
        <w:rPr>
          <w:sz w:val="24"/>
          <w:szCs w:val="24"/>
        </w:rPr>
      </w:pPr>
      <w:r/>
    </w:p>
    <w:p w14:paraId="78A6FEC7" w14:textId="77777777" w:rsidR="000B501C" w:rsidRPr="000B6EDB" w:rsidRDefault="000B501C" w:rsidP="000B501C">
      <w:pPr>
        <w:jc w:val="center"/>
        <w:rPr>
          <w:sz w:val="24"/>
          <w:szCs w:val="24"/>
        </w:rPr>
      </w:pPr>
      <w:r>
        <w:t>PRELIMINARY STATEMENT</w:t>
      </w:r>
    </w:p>
    <w:p w14:paraId="39891041" w14:textId="77777777" w:rsidR="000B501C" w:rsidRDefault="000B501C" w:rsidP="000B501C">
      <w:pPr>
        <w:rPr>
          <w:bCs/>
          <w:sz w:val="24"/>
          <w:szCs w:val="24"/>
        </w:rPr>
      </w:pPr>
      <w:r>
        <w:tab/>
        <w:t>Plaintiff’s investigation and discovery of the facts relating to this case, and preparation for trial, are continuing and not complete. All of the responses contained herein are presently available to and specifically known to this Plaintiff and disclose only those contentions which presently occur to such Plaintiff. This Plaintiff will, during the course of this litigation, pursue extensive formal discovery, as well as extensive investigation and informal discovery on her own. Therefore, without suggesting or implying any interest to respond less than fully to the Demand for Production, this Plaintiff must point out that her responses are of necessity of a somewhat preliminary nature and that the full factual basis concerning this matter is yet to be developed with complete precision. However, this Plaintiff assumes no obligation to voluntarily supplement or amend these responses to reflect any facts, contentions, witnesses, and evidence which may be discovered following the serving of theses response. The response contained herein are made in a good faith effort to supply as much factual information and as much specification of legal contentions as is presently known.</w:t>
      </w:r>
    </w:p>
    <w:p>
      <w:pPr>
        <w:pStyle w:val="Heading"/>
      </w:pPr>
      <w:r>
        <w:t>REQUEST FOR ADMISSION NO. 1:</w:t>
      </w:r>
    </w:p>
    <w:p>
      <w:pPr/>
      <w:r>
        <w:t xml:space="preserve">           Admit that you cannot establish financial responsibility as required by California Civil Code Section 3333.4, enacted by the voters of the State of California through Initiative Measure Proposition 213 and effective November 5, 1996, for the time of the accident which forms the basis of this lawsuit. 330 North Brand Blvd., Suite 900 Glendale, CA 91203-2340 Electronic Address:  LosAngelesLegal@allstate.com Telephone:  (818) 548-6381 By:  LOWELL G. HOUGHTON State Bar No. 206372 Our File No. 0609106323.1- Attorneys for Defendant(s): EMIL JAQUIAS, JOSE ZAGO and SUSANA ZAGO</w:t>
      </w:r>
    </w:p>
    <w:p>
      <w:pPr>
        <w:pStyle w:val="Heading"/>
      </w:pPr>
      <w:r>
        <w:t>RESPONSE TO REQUEST FOR ADMISSION:</w:t>
      </w:r>
    </w:p>
    <w:p>
      <w:pPr/>
      <w:r>
        <w:t xml:space="preserve">           Objection. This discovery request seeks attorney work product in violation of Code of Civil Procedure sections 2018.020 and 2018.030. Notwithstanding the foregoing objections and subject thereto, Responding Party responds as follows: </w:t>
        <w:br/>
        <w:t xml:space="preserve">Admit. </w:t>
      </w:r>
    </w:p>
    <w:p w14:paraId="7BB2BC9B" w14:textId="201C70C2" w:rsidR="000D09B8" w:rsidRDefault="000D09B8" w:rsidP="000D09B8">
      <w:pPr>
        <w:rPr>
          <w:rFonts w:eastAsia="Calibri"/>
          <w:b/>
          <w:sz w:val="24"/>
          <w:szCs w:val="24"/>
        </w:rPr>
      </w:pPr>
      <w:r>
        <w:t>Dated:</w:t>
        <w:tab/>
        <w:tab/>
        <w:tab/>
        <w:tab/>
        <w:t>COHEN LAW PARTNERS</w:t>
      </w:r>
    </w:p>
    <w:p w14:paraId="12FA70B6" w14:textId="77777777" w:rsidR="000D09B8" w:rsidRPr="0035274B" w:rsidRDefault="000D09B8" w:rsidP="000D09B8">
      <w:pPr>
        <w:spacing w:line="480" w:lineRule="auto"/>
        <w:rPr>
          <w:rFonts w:eastAsia="Calibri"/>
          <w:b/>
          <w:sz w:val="24"/>
          <w:szCs w:val="24"/>
        </w:rPr>
      </w:pPr>
      <w:r/>
    </w:p>
    <w:p w14:paraId="2CC2A6E6" w14:textId="77777777" w:rsidR="000D09B8" w:rsidRPr="0035274B" w:rsidRDefault="000D09B8" w:rsidP="000D09B8">
      <w:pPr>
        <w:autoSpaceDE w:val="0"/>
        <w:autoSpaceDN w:val="0"/>
        <w:adjustRightInd w:val="0"/>
        <w:rPr>
          <w:rFonts w:eastAsia="Calibri"/>
          <w:sz w:val="24"/>
          <w:szCs w:val="24"/>
        </w:rPr>
      </w:pPr>
      <w:r>
        <w:tab/>
        <w:tab/>
        <w:tab/>
        <w:tab/>
        <w:tab/>
        <w:tab/>
        <w:t>By:</w:t>
        <w:tab/>
        <w:t>______________________________</w:t>
      </w:r>
    </w:p>
    <w:p w14:paraId="4289828C" w14:textId="77777777" w:rsidR="000D09B8" w:rsidRPr="0035274B" w:rsidRDefault="000D09B8" w:rsidP="000D09B8">
      <w:pPr>
        <w:pStyle w:val="BodyTextIndent2"/>
        <w:spacing w:after="0" w:line="240" w:lineRule="auto"/>
        <w:ind w:left="0" w:firstLine="720"/>
        <w:rPr>
          <w:sz w:val="24"/>
          <w:szCs w:val="24"/>
        </w:rPr>
      </w:pPr>
      <w:r>
        <w:tab/>
        <w:tab/>
        <w:tab/>
        <w:tab/>
        <w:tab/>
        <w:tab/>
        <w:t>Darren A. Reid</w:t>
      </w:r>
    </w:p>
    <w:p w14:paraId="30620928" w14:textId="77777777" w:rsidR="000D09B8" w:rsidRPr="0035274B" w:rsidRDefault="000D09B8" w:rsidP="000D09B8">
      <w:pPr>
        <w:pStyle w:val="BodyTextIndent2"/>
        <w:spacing w:after="0" w:line="240" w:lineRule="auto"/>
        <w:ind w:left="0" w:firstLine="720"/>
        <w:rPr>
          <w:sz w:val="24"/>
          <w:szCs w:val="24"/>
        </w:rPr>
      </w:pPr>
      <w:r>
        <w:tab/>
        <w:tab/>
        <w:tab/>
        <w:tab/>
        <w:tab/>
        <w:tab/>
        <w:t>Attorneys for Plaintiff</w:t>
      </w:r>
    </w:p>
    <w:p w14:paraId="17FD3D96" w14:textId="77777777" w:rsidR="001C5A72" w:rsidRPr="00CB1837" w:rsidRDefault="001C5A72" w:rsidP="001C5A72">
      <w:pPr>
        <w:rPr>
          <w:sz w:val="24"/>
          <w:szCs w:val="24"/>
        </w:rPr>
      </w:pPr>
      <w:r/>
    </w:p>
    <w:sectPr w:rsidR="001C5A72" w:rsidRPr="00CB1837" w:rsidSect="00557993">
      <w:headerReference w:type="default" r:id="rId8"/>
      <w:footerReference w:type="even" r:id="rId9"/>
      <w:footerReference w:type="default" r:id="rId10"/>
      <w:pgSz w:w="12240" w:h="15840" w:code="1"/>
      <w:pgMar w:top="-990" w:right="720" w:bottom="-990" w:left="1440"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64C54" w14:textId="77777777" w:rsidR="00232FB5" w:rsidRDefault="00232FB5">
      <w:r>
        <w:separator/>
      </w:r>
    </w:p>
  </w:endnote>
  <w:endnote w:type="continuationSeparator" w:id="0">
    <w:p w14:paraId="5AE97DD9" w14:textId="77777777" w:rsidR="00232FB5" w:rsidRDefault="00232F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B0645" w14:textId="77777777" w:rsidR="00C262D8" w:rsidRDefault="00C262D8" w:rsidP="002F498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69C3B3D" w14:textId="77777777" w:rsidR="00C262D8" w:rsidRDefault="00C262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77514" w14:textId="77777777" w:rsidR="00C262D8" w:rsidRPr="00B07BCE" w:rsidRDefault="00C262D8" w:rsidP="00B07BCE">
    <w:pPr>
      <w:pStyle w:val="Footer"/>
      <w:tabs>
        <w:tab w:val="clear" w:pos="4320"/>
        <w:tab w:val="clear" w:pos="8640"/>
      </w:tabs>
      <w:spacing w:line="240" w:lineRule="auto"/>
      <w:jc w:val="center"/>
      <w:rPr>
        <w:sz w:val="24"/>
        <w:szCs w:val="24"/>
      </w:rPr>
    </w:pPr>
    <w:r>
      <w:rPr>
        <w:noProof/>
        <w:sz w:val="24"/>
        <w:szCs w:val="24"/>
      </w:rPr>
      <mc:AlternateContent>
        <mc:Choice Requires="wps">
          <w:drawing>
            <wp:anchor distT="0" distB="0" distL="114300" distR="114300" simplePos="0" relativeHeight="251659776" behindDoc="0" locked="0" layoutInCell="1" allowOverlap="1" wp14:anchorId="5E85F312" wp14:editId="0A3BF1A6">
              <wp:simplePos x="0" y="0"/>
              <wp:positionH relativeFrom="column">
                <wp:posOffset>190500</wp:posOffset>
              </wp:positionH>
              <wp:positionV relativeFrom="paragraph">
                <wp:posOffset>173915</wp:posOffset>
              </wp:positionV>
              <wp:extent cx="5935980" cy="0"/>
              <wp:effectExtent l="7620" t="9525" r="9525" b="9525"/>
              <wp:wrapNone/>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5980" cy="0"/>
                      </a:xfrm>
                      <a:prstGeom prst="straightConnector1">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B7D59FB" id="_x0000_t32" coordsize="21600,21600" o:spt="32" o:oned="t" path="m,l21600,21600e" filled="f">
              <v:path arrowok="t" fillok="f" o:connecttype="none"/>
              <o:lock v:ext="edit" shapetype="t"/>
            </v:shapetype>
            <v:shape id="AutoShape 5" o:spid="_x0000_s1026" type="#_x0000_t32" style="position:absolute;margin-left:15pt;margin-top:13.7pt;width:467.4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"/>
          </w:pict>
        </mc:Fallback>
      </mc:AlternateContent>
    </w:r>
    <w:r w:rsidRPr="00B07BCE">
      <w:rPr>
        <w:sz w:val="24"/>
        <w:szCs w:val="24"/>
      </w:rPr>
      <w:fldChar w:fldCharType="begin"/>
    </w:r>
    <w:r w:rsidRPr="00B07BCE">
      <w:rPr>
        <w:sz w:val="24"/>
        <w:szCs w:val="24"/>
      </w:rPr>
      <w:instrText xml:space="preserve"> PAGE   \* MERGEFORMAT </w:instrText>
    </w:r>
    <w:r w:rsidRPr="00B07BCE">
      <w:rPr>
        <w:sz w:val="24"/>
        <w:szCs w:val="24"/>
      </w:rPr>
      <w:fldChar w:fldCharType="separate"/>
    </w:r>
    <w:r w:rsidR="007072F7">
      <w:rPr>
        <w:noProof/>
        <w:sz w:val="24"/>
        <w:szCs w:val="24"/>
      </w:rPr>
      <w:t>2</w:t>
    </w:r>
    <w:r w:rsidRPr="00B07BCE">
      <w:rPr>
        <w:noProof/>
        <w:sz w:val="24"/>
        <w:szCs w:val="24"/>
      </w:rPr>
      <w:fldChar w:fldCharType="end"/>
    </w:r>
  </w:p>
  <w:p w14:paraId="58B335B0" w14:textId="7264B1AB" w:rsidR="00C262D8" w:rsidRPr="001E7C0A" w:rsidRDefault="001E7C0A" w:rsidP="001E7C0A">
    <w:pPr>
      <w:pStyle w:val="Footer"/>
      <w:tabs>
        <w:tab w:val="clear" w:pos="4320"/>
        <w:tab w:val="clear" w:pos="8640"/>
      </w:tabs>
      <w:spacing w:line="240" w:lineRule="auto"/>
      <w:jc w:val="center"/>
      <w:rPr>
        <w:color w:val="808080" w:themeColor="background1" w:themeShade="80"/>
        <w:sz w:val="22"/>
        <w:szCs w:val="22"/>
      </w:rPr>
    </w:pPr>
    <w:r>
      <w:t xml:space="preserve">PLAINTIFF’S RESPONSES TO REQUEST FOR ADMISSIONS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BA025" w14:textId="77777777" w:rsidR="00232FB5" w:rsidRDefault="00232FB5">
      <w:r>
        <w:separator/>
      </w:r>
    </w:p>
  </w:footnote>
  <w:footnote w:type="continuationSeparator" w:id="0">
    <w:p w14:paraId="0CB43464" w14:textId="77777777" w:rsidR="00232FB5" w:rsidRDefault="00232F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61B7B" w14:textId="77777777" w:rsidR="00C262D8" w:rsidRDefault="00C262D8" w:rsidP="00557993">
    <w:pPr>
      <w:pStyle w:val="Header"/>
      <w:ind w:right="-720"/>
    </w:pPr>
    <w:r>
      <w:rPr>
        <w:noProof/>
      </w:rPr>
      <mc:AlternateContent>
        <mc:Choice Requires="wps">
          <w:drawing>
            <wp:anchor distT="0" distB="0" distL="114300" distR="114300" simplePos="0" relativeHeight="251657728" behindDoc="0" locked="0" layoutInCell="0" allowOverlap="1" wp14:anchorId="7573D3A8" wp14:editId="778BBE47">
              <wp:simplePos x="0" y="0"/>
              <wp:positionH relativeFrom="margin">
                <wp:posOffset>6408420</wp:posOffset>
              </wp:positionH>
              <wp:positionV relativeFrom="page">
                <wp:posOffset>0</wp:posOffset>
              </wp:positionV>
              <wp:extent cx="0" cy="10058400"/>
              <wp:effectExtent l="0" t="0" r="19050" b="19050"/>
              <wp:wrapNone/>
              <wp:docPr id="4" name="RightBor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F75CB8" id="RightBorder" o:spid="_x0000_s1026" style="position:absolute;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504.6pt,0" to="504.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" o:allowincell="f">
              <w10:wrap anchorx="margin" anchory="page"/>
            </v:line>
          </w:pict>
        </mc:Fallback>
      </mc:AlternateContent>
    </w:r>
    <w:r>
      <w:rPr>
        <w:noProof/>
      </w:rPr>
      <mc:AlternateContent>
        <mc:Choice Requires="wps">
          <w:drawing>
            <wp:anchor distT="0" distB="0" distL="114300" distR="114300" simplePos="0" relativeHeight="251658752" behindDoc="0" locked="0" layoutInCell="0" allowOverlap="1" wp14:anchorId="470F9983" wp14:editId="3C8109D6">
              <wp:simplePos x="0" y="0"/>
              <wp:positionH relativeFrom="margin">
                <wp:posOffset>-640080</wp:posOffset>
              </wp:positionH>
              <wp:positionV relativeFrom="margin">
                <wp:posOffset>0</wp:posOffset>
              </wp:positionV>
              <wp:extent cx="457200" cy="8930640"/>
              <wp:effectExtent l="0" t="0" r="0" b="3810"/>
              <wp:wrapNone/>
              <wp:docPr id="5" name="LineNumber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893064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FE52FAE" w14:textId="77777777" w:rsidR="00C262D8" w:rsidRPr="00DE3CBD" w:rsidRDefault="00C262D8" w:rsidP="007D64FF">
                          <w:pPr>
                            <w:jc w:val="right"/>
                            <w:rPr>
                              <w:sz w:val="24"/>
                              <w:szCs w:val="24"/>
                            </w:rPr>
                          </w:pPr>
                          <w:r w:rsidRPr="00DE3CBD">
                            <w:rPr>
                              <w:sz w:val="24"/>
                              <w:szCs w:val="24"/>
                            </w:rPr>
                            <w:t>1</w:t>
                          </w:r>
                        </w:p>
                        <w:p w14:paraId="46632344" w14:textId="77777777" w:rsidR="00C262D8" w:rsidRPr="00DE3CBD" w:rsidRDefault="00C262D8" w:rsidP="007D64FF">
                          <w:pPr>
                            <w:jc w:val="right"/>
                            <w:rPr>
                              <w:sz w:val="24"/>
                              <w:szCs w:val="24"/>
                            </w:rPr>
                          </w:pPr>
                          <w:r w:rsidRPr="00DE3CBD">
                            <w:rPr>
                              <w:sz w:val="24"/>
                              <w:szCs w:val="24"/>
                            </w:rPr>
                            <w:t>2</w:t>
                          </w:r>
                        </w:p>
                        <w:p w14:paraId="644CC7AF" w14:textId="77777777" w:rsidR="00C262D8" w:rsidRPr="00DE3CBD" w:rsidRDefault="00C262D8" w:rsidP="007D64FF">
                          <w:pPr>
                            <w:jc w:val="right"/>
                            <w:rPr>
                              <w:sz w:val="24"/>
                              <w:szCs w:val="24"/>
                            </w:rPr>
                          </w:pPr>
                          <w:r w:rsidRPr="00DE3CBD">
                            <w:rPr>
                              <w:sz w:val="24"/>
                              <w:szCs w:val="24"/>
                            </w:rPr>
                            <w:t>3</w:t>
                          </w:r>
                        </w:p>
                        <w:p w14:paraId="70957890" w14:textId="77777777" w:rsidR="00C262D8" w:rsidRPr="00DE3CBD" w:rsidRDefault="00C262D8" w:rsidP="007D64FF">
                          <w:pPr>
                            <w:jc w:val="right"/>
                            <w:rPr>
                              <w:sz w:val="24"/>
                              <w:szCs w:val="24"/>
                            </w:rPr>
                          </w:pPr>
                          <w:r w:rsidRPr="00DE3CBD">
                            <w:rPr>
                              <w:sz w:val="24"/>
                              <w:szCs w:val="24"/>
                            </w:rPr>
                            <w:t>4</w:t>
                          </w:r>
                        </w:p>
                        <w:p w14:paraId="313F0D0C" w14:textId="77777777" w:rsidR="00C262D8" w:rsidRPr="00DE3CBD" w:rsidRDefault="00C262D8" w:rsidP="007D64FF">
                          <w:pPr>
                            <w:jc w:val="right"/>
                            <w:rPr>
                              <w:sz w:val="24"/>
                              <w:szCs w:val="24"/>
                            </w:rPr>
                          </w:pPr>
                          <w:r w:rsidRPr="00DE3CBD">
                            <w:rPr>
                              <w:sz w:val="24"/>
                              <w:szCs w:val="24"/>
                            </w:rPr>
                            <w:t>5</w:t>
                          </w:r>
                        </w:p>
                        <w:p w14:paraId="5AE44C04" w14:textId="77777777" w:rsidR="00C262D8" w:rsidRPr="00DE3CBD" w:rsidRDefault="00C262D8" w:rsidP="007D64FF">
                          <w:pPr>
                            <w:jc w:val="right"/>
                            <w:rPr>
                              <w:sz w:val="24"/>
                              <w:szCs w:val="24"/>
                            </w:rPr>
                          </w:pPr>
                          <w:r w:rsidRPr="00DE3CBD">
                            <w:rPr>
                              <w:sz w:val="24"/>
                              <w:szCs w:val="24"/>
                            </w:rPr>
                            <w:t>6</w:t>
                          </w:r>
                        </w:p>
                        <w:p w14:paraId="03451A50" w14:textId="77777777" w:rsidR="00C262D8" w:rsidRPr="00DE3CBD" w:rsidRDefault="00C262D8" w:rsidP="007D64FF">
                          <w:pPr>
                            <w:jc w:val="right"/>
                            <w:rPr>
                              <w:sz w:val="24"/>
                              <w:szCs w:val="24"/>
                            </w:rPr>
                          </w:pPr>
                          <w:r w:rsidRPr="00DE3CBD">
                            <w:rPr>
                              <w:sz w:val="24"/>
                              <w:szCs w:val="24"/>
                            </w:rPr>
                            <w:t>7</w:t>
                          </w:r>
                        </w:p>
                        <w:p w14:paraId="0D0F0EE9" w14:textId="77777777" w:rsidR="00C262D8" w:rsidRPr="00DE3CBD" w:rsidRDefault="00C262D8" w:rsidP="007D64FF">
                          <w:pPr>
                            <w:jc w:val="right"/>
                            <w:rPr>
                              <w:sz w:val="24"/>
                              <w:szCs w:val="24"/>
                            </w:rPr>
                          </w:pPr>
                          <w:r w:rsidRPr="00DE3CBD">
                            <w:rPr>
                              <w:sz w:val="24"/>
                              <w:szCs w:val="24"/>
                            </w:rPr>
                            <w:t>8</w:t>
                          </w:r>
                        </w:p>
                        <w:p w14:paraId="15BBBBB1" w14:textId="77777777" w:rsidR="00C262D8" w:rsidRPr="00DE3CBD" w:rsidRDefault="00C262D8" w:rsidP="007D64FF">
                          <w:pPr>
                            <w:jc w:val="right"/>
                            <w:rPr>
                              <w:sz w:val="24"/>
                              <w:szCs w:val="24"/>
                            </w:rPr>
                          </w:pPr>
                          <w:r w:rsidRPr="00DE3CBD">
                            <w:rPr>
                              <w:sz w:val="24"/>
                              <w:szCs w:val="24"/>
                            </w:rPr>
                            <w:t>9</w:t>
                          </w:r>
                        </w:p>
                        <w:p w14:paraId="5E1C44DD" w14:textId="77777777" w:rsidR="00C262D8" w:rsidRPr="00DE3CBD" w:rsidRDefault="00C262D8" w:rsidP="007D64FF">
                          <w:pPr>
                            <w:jc w:val="right"/>
                            <w:rPr>
                              <w:sz w:val="24"/>
                              <w:szCs w:val="24"/>
                            </w:rPr>
                          </w:pPr>
                          <w:r w:rsidRPr="00DE3CBD">
                            <w:rPr>
                              <w:sz w:val="24"/>
                              <w:szCs w:val="24"/>
                            </w:rPr>
                            <w:t>10</w:t>
                          </w:r>
                        </w:p>
                        <w:p w14:paraId="7D8ABF7D" w14:textId="77777777" w:rsidR="00C262D8" w:rsidRPr="00DE3CBD" w:rsidRDefault="00C262D8" w:rsidP="007D64FF">
                          <w:pPr>
                            <w:jc w:val="right"/>
                            <w:rPr>
                              <w:sz w:val="24"/>
                              <w:szCs w:val="24"/>
                            </w:rPr>
                          </w:pPr>
                          <w:r w:rsidRPr="00DE3CBD">
                            <w:rPr>
                              <w:sz w:val="24"/>
                              <w:szCs w:val="24"/>
                            </w:rPr>
                            <w:t>11</w:t>
                          </w:r>
                        </w:p>
                        <w:p w14:paraId="4EE127D4" w14:textId="77777777" w:rsidR="00C262D8" w:rsidRPr="00DE3CBD" w:rsidRDefault="00C262D8" w:rsidP="007D64FF">
                          <w:pPr>
                            <w:jc w:val="right"/>
                            <w:rPr>
                              <w:sz w:val="24"/>
                              <w:szCs w:val="24"/>
                            </w:rPr>
                          </w:pPr>
                          <w:r w:rsidRPr="00DE3CBD">
                            <w:rPr>
                              <w:sz w:val="24"/>
                              <w:szCs w:val="24"/>
                            </w:rPr>
                            <w:t>12</w:t>
                          </w:r>
                        </w:p>
                        <w:p w14:paraId="2EC1CEF3" w14:textId="77777777" w:rsidR="00C262D8" w:rsidRPr="00DE3CBD" w:rsidRDefault="00C262D8" w:rsidP="007D64FF">
                          <w:pPr>
                            <w:jc w:val="right"/>
                            <w:rPr>
                              <w:sz w:val="24"/>
                              <w:szCs w:val="24"/>
                            </w:rPr>
                          </w:pPr>
                          <w:r w:rsidRPr="00DE3CBD">
                            <w:rPr>
                              <w:sz w:val="24"/>
                              <w:szCs w:val="24"/>
                            </w:rPr>
                            <w:t>13</w:t>
                          </w:r>
                        </w:p>
                        <w:p w14:paraId="5C2D1F6F" w14:textId="77777777" w:rsidR="00C262D8" w:rsidRPr="00DE3CBD" w:rsidRDefault="00C262D8" w:rsidP="007D64FF">
                          <w:pPr>
                            <w:jc w:val="right"/>
                            <w:rPr>
                              <w:sz w:val="24"/>
                              <w:szCs w:val="24"/>
                            </w:rPr>
                          </w:pPr>
                          <w:r w:rsidRPr="00DE3CBD">
                            <w:rPr>
                              <w:sz w:val="24"/>
                              <w:szCs w:val="24"/>
                            </w:rPr>
                            <w:t>14</w:t>
                          </w:r>
                        </w:p>
                        <w:p w14:paraId="4A1BD963" w14:textId="77777777" w:rsidR="00C262D8" w:rsidRPr="00DE3CBD" w:rsidRDefault="00C262D8" w:rsidP="007D64FF">
                          <w:pPr>
                            <w:jc w:val="right"/>
                            <w:rPr>
                              <w:sz w:val="24"/>
                              <w:szCs w:val="24"/>
                            </w:rPr>
                          </w:pPr>
                          <w:r w:rsidRPr="00DE3CBD">
                            <w:rPr>
                              <w:sz w:val="24"/>
                              <w:szCs w:val="24"/>
                            </w:rPr>
                            <w:t>15</w:t>
                          </w:r>
                        </w:p>
                        <w:p w14:paraId="296F92AB" w14:textId="77777777" w:rsidR="00C262D8" w:rsidRPr="00DE3CBD" w:rsidRDefault="00C262D8" w:rsidP="007D64FF">
                          <w:pPr>
                            <w:jc w:val="right"/>
                            <w:rPr>
                              <w:sz w:val="24"/>
                              <w:szCs w:val="24"/>
                            </w:rPr>
                          </w:pPr>
                          <w:r w:rsidRPr="00DE3CBD">
                            <w:rPr>
                              <w:sz w:val="24"/>
                              <w:szCs w:val="24"/>
                            </w:rPr>
                            <w:t>16</w:t>
                          </w:r>
                        </w:p>
                        <w:p w14:paraId="385A6C95" w14:textId="77777777" w:rsidR="00C262D8" w:rsidRPr="00DE3CBD" w:rsidRDefault="00C262D8" w:rsidP="007D64FF">
                          <w:pPr>
                            <w:jc w:val="right"/>
                            <w:rPr>
                              <w:sz w:val="24"/>
                              <w:szCs w:val="24"/>
                            </w:rPr>
                          </w:pPr>
                          <w:r w:rsidRPr="00DE3CBD">
                            <w:rPr>
                              <w:sz w:val="24"/>
                              <w:szCs w:val="24"/>
                            </w:rPr>
                            <w:t>17</w:t>
                          </w:r>
                        </w:p>
                        <w:p w14:paraId="00046E65" w14:textId="77777777" w:rsidR="00C262D8" w:rsidRPr="00DE3CBD" w:rsidRDefault="00C262D8" w:rsidP="007D64FF">
                          <w:pPr>
                            <w:jc w:val="right"/>
                            <w:rPr>
                              <w:sz w:val="24"/>
                              <w:szCs w:val="24"/>
                            </w:rPr>
                          </w:pPr>
                          <w:r w:rsidRPr="00DE3CBD">
                            <w:rPr>
                              <w:sz w:val="24"/>
                              <w:szCs w:val="24"/>
                            </w:rPr>
                            <w:t>18</w:t>
                          </w:r>
                        </w:p>
                        <w:p w14:paraId="450BB923" w14:textId="77777777" w:rsidR="00C262D8" w:rsidRPr="00DE3CBD" w:rsidRDefault="00C262D8" w:rsidP="007D64FF">
                          <w:pPr>
                            <w:jc w:val="right"/>
                            <w:rPr>
                              <w:sz w:val="24"/>
                              <w:szCs w:val="24"/>
                            </w:rPr>
                          </w:pPr>
                          <w:r w:rsidRPr="00DE3CBD">
                            <w:rPr>
                              <w:sz w:val="24"/>
                              <w:szCs w:val="24"/>
                            </w:rPr>
                            <w:t>19</w:t>
                          </w:r>
                        </w:p>
                        <w:p w14:paraId="6DCA4024" w14:textId="77777777" w:rsidR="00C262D8" w:rsidRPr="00DE3CBD" w:rsidRDefault="00C262D8" w:rsidP="007D64FF">
                          <w:pPr>
                            <w:jc w:val="right"/>
                            <w:rPr>
                              <w:sz w:val="24"/>
                              <w:szCs w:val="24"/>
                            </w:rPr>
                          </w:pPr>
                          <w:r w:rsidRPr="00DE3CBD">
                            <w:rPr>
                              <w:sz w:val="24"/>
                              <w:szCs w:val="24"/>
                            </w:rPr>
                            <w:t>20</w:t>
                          </w:r>
                        </w:p>
                        <w:p w14:paraId="030B9746" w14:textId="77777777" w:rsidR="00C262D8" w:rsidRPr="00DE3CBD" w:rsidRDefault="00C262D8" w:rsidP="007D64FF">
                          <w:pPr>
                            <w:jc w:val="right"/>
                            <w:rPr>
                              <w:sz w:val="24"/>
                              <w:szCs w:val="24"/>
                            </w:rPr>
                          </w:pPr>
                          <w:r w:rsidRPr="00DE3CBD">
                            <w:rPr>
                              <w:sz w:val="24"/>
                              <w:szCs w:val="24"/>
                            </w:rPr>
                            <w:t>21</w:t>
                          </w:r>
                        </w:p>
                        <w:p w14:paraId="6EB70502" w14:textId="77777777" w:rsidR="00C262D8" w:rsidRPr="00DE3CBD" w:rsidRDefault="00C262D8" w:rsidP="007D64FF">
                          <w:pPr>
                            <w:jc w:val="right"/>
                            <w:rPr>
                              <w:sz w:val="24"/>
                              <w:szCs w:val="24"/>
                            </w:rPr>
                          </w:pPr>
                          <w:r w:rsidRPr="00DE3CBD">
                            <w:rPr>
                              <w:sz w:val="24"/>
                              <w:szCs w:val="24"/>
                            </w:rPr>
                            <w:t>22</w:t>
                          </w:r>
                        </w:p>
                        <w:p w14:paraId="7E4820DA" w14:textId="77777777" w:rsidR="00C262D8" w:rsidRPr="00DE3CBD" w:rsidRDefault="00C262D8" w:rsidP="007D64FF">
                          <w:pPr>
                            <w:jc w:val="right"/>
                            <w:rPr>
                              <w:sz w:val="24"/>
                              <w:szCs w:val="24"/>
                            </w:rPr>
                          </w:pPr>
                          <w:r w:rsidRPr="00DE3CBD">
                            <w:rPr>
                              <w:sz w:val="24"/>
                              <w:szCs w:val="24"/>
                            </w:rPr>
                            <w:t>23</w:t>
                          </w:r>
                        </w:p>
                        <w:p w14:paraId="3021372B" w14:textId="77777777" w:rsidR="00C262D8" w:rsidRPr="00DE3CBD" w:rsidRDefault="00C262D8" w:rsidP="007D64FF">
                          <w:pPr>
                            <w:jc w:val="right"/>
                            <w:rPr>
                              <w:sz w:val="24"/>
                              <w:szCs w:val="24"/>
                            </w:rPr>
                          </w:pPr>
                          <w:r w:rsidRPr="00DE3CBD">
                            <w:rPr>
                              <w:sz w:val="24"/>
                              <w:szCs w:val="24"/>
                            </w:rPr>
                            <w:t>24</w:t>
                          </w:r>
                        </w:p>
                        <w:p w14:paraId="054E3CB9" w14:textId="77777777" w:rsidR="00C262D8" w:rsidRPr="00DE3CBD" w:rsidRDefault="00C262D8" w:rsidP="007D64FF">
                          <w:pPr>
                            <w:jc w:val="right"/>
                            <w:rPr>
                              <w:sz w:val="24"/>
                              <w:szCs w:val="24"/>
                            </w:rPr>
                          </w:pPr>
                          <w:r w:rsidRPr="00DE3CBD">
                            <w:rPr>
                              <w:sz w:val="24"/>
                              <w:szCs w:val="24"/>
                            </w:rPr>
                            <w:t>25</w:t>
                          </w:r>
                        </w:p>
                        <w:p w14:paraId="257C3F5A" w14:textId="77777777" w:rsidR="00C262D8" w:rsidRPr="00DE3CBD" w:rsidRDefault="00C262D8" w:rsidP="007D64FF">
                          <w:pPr>
                            <w:jc w:val="right"/>
                            <w:rPr>
                              <w:sz w:val="24"/>
                              <w:szCs w:val="24"/>
                            </w:rPr>
                          </w:pPr>
                          <w:r w:rsidRPr="00DE3CBD">
                            <w:rPr>
                              <w:sz w:val="24"/>
                              <w:szCs w:val="24"/>
                            </w:rPr>
                            <w:t>26</w:t>
                          </w:r>
                        </w:p>
                        <w:p w14:paraId="2A9737BD" w14:textId="77777777" w:rsidR="00C262D8" w:rsidRPr="00DE3CBD" w:rsidRDefault="00C262D8" w:rsidP="007D64FF">
                          <w:pPr>
                            <w:jc w:val="right"/>
                            <w:rPr>
                              <w:sz w:val="24"/>
                              <w:szCs w:val="24"/>
                            </w:rPr>
                          </w:pPr>
                          <w:r w:rsidRPr="00DE3CBD">
                            <w:rPr>
                              <w:sz w:val="24"/>
                              <w:szCs w:val="24"/>
                            </w:rPr>
                            <w:t>27</w:t>
                          </w:r>
                        </w:p>
                        <w:p w14:paraId="0642118D" w14:textId="77777777" w:rsidR="00C262D8" w:rsidRPr="00DE3CBD" w:rsidRDefault="00C262D8" w:rsidP="007D64FF">
                          <w:pPr>
                            <w:jc w:val="right"/>
                            <w:rPr>
                              <w:sz w:val="24"/>
                              <w:szCs w:val="24"/>
                            </w:rPr>
                          </w:pPr>
                          <w:r w:rsidRPr="00DE3CBD">
                            <w:rPr>
                              <w:sz w:val="24"/>
                              <w:szCs w:val="24"/>
                            </w:rPr>
                            <w:t>28</w:t>
                          </w:r>
                        </w:p>
                        <w:p w14:paraId="2FA7F111" w14:textId="77777777" w:rsidR="00C262D8" w:rsidRPr="00DE3CBD" w:rsidRDefault="00C262D8" w:rsidP="007D64FF">
                          <w:pPr>
                            <w:jc w:val="right"/>
                            <w:rPr>
                              <w:sz w:val="24"/>
                              <w:szCs w:val="24"/>
                            </w:rPr>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470F9983" id="_x0000_t202" coordsize="21600,21600" o:spt="202" path="m,l,21600r21600,l21600,xe">
              <v:stroke joinstyle="miter"/>
              <v:path gradientshapeok="t" o:connecttype="rect"/>
            </v:shapetype>
            <v:shape id="LineNumbers" o:spid="_x0000_s1026" type="#_x0000_t202" style="position:absolute;margin-left:-50.4pt;margin-top:0;width:36pt;height:703.2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" o:allowincell="f" stroked="f">
              <v:textbox inset="0,0,0,0">
                <w:txbxContent>
                  <w:p w14:paraId="6FE52FAE" w14:textId="77777777" w:rsidR="00C262D8" w:rsidRPr="00DE3CBD" w:rsidRDefault="00C262D8" w:rsidP="007D64FF">
                    <w:pPr>
                      <w:jc w:val="right"/>
                      <w:rPr>
                        <w:sz w:val="24"/>
                        <w:szCs w:val="24"/>
                      </w:rPr>
                    </w:pPr>
                    <w:r w:rsidRPr="00DE3CBD">
                      <w:rPr>
                        <w:sz w:val="24"/>
                        <w:szCs w:val="24"/>
                      </w:rPr>
                      <w:t>1</w:t>
                    </w:r>
                  </w:p>
                  <w:p w14:paraId="46632344" w14:textId="77777777" w:rsidR="00C262D8" w:rsidRPr="00DE3CBD" w:rsidRDefault="00C262D8" w:rsidP="007D64FF">
                    <w:pPr>
                      <w:jc w:val="right"/>
                      <w:rPr>
                        <w:sz w:val="24"/>
                        <w:szCs w:val="24"/>
                      </w:rPr>
                    </w:pPr>
                    <w:r w:rsidRPr="00DE3CBD">
                      <w:rPr>
                        <w:sz w:val="24"/>
                        <w:szCs w:val="24"/>
                      </w:rPr>
                      <w:t>2</w:t>
                    </w:r>
                  </w:p>
                  <w:p w14:paraId="644CC7AF" w14:textId="77777777" w:rsidR="00C262D8" w:rsidRPr="00DE3CBD" w:rsidRDefault="00C262D8" w:rsidP="007D64FF">
                    <w:pPr>
                      <w:jc w:val="right"/>
                      <w:rPr>
                        <w:sz w:val="24"/>
                        <w:szCs w:val="24"/>
                      </w:rPr>
                    </w:pPr>
                    <w:r w:rsidRPr="00DE3CBD">
                      <w:rPr>
                        <w:sz w:val="24"/>
                        <w:szCs w:val="24"/>
                      </w:rPr>
                      <w:t>3</w:t>
                    </w:r>
                  </w:p>
                  <w:p w14:paraId="70957890" w14:textId="77777777" w:rsidR="00C262D8" w:rsidRPr="00DE3CBD" w:rsidRDefault="00C262D8" w:rsidP="007D64FF">
                    <w:pPr>
                      <w:jc w:val="right"/>
                      <w:rPr>
                        <w:sz w:val="24"/>
                        <w:szCs w:val="24"/>
                      </w:rPr>
                    </w:pPr>
                    <w:r w:rsidRPr="00DE3CBD">
                      <w:rPr>
                        <w:sz w:val="24"/>
                        <w:szCs w:val="24"/>
                      </w:rPr>
                      <w:t>4</w:t>
                    </w:r>
                  </w:p>
                  <w:p w14:paraId="313F0D0C" w14:textId="77777777" w:rsidR="00C262D8" w:rsidRPr="00DE3CBD" w:rsidRDefault="00C262D8" w:rsidP="007D64FF">
                    <w:pPr>
                      <w:jc w:val="right"/>
                      <w:rPr>
                        <w:sz w:val="24"/>
                        <w:szCs w:val="24"/>
                      </w:rPr>
                    </w:pPr>
                    <w:r w:rsidRPr="00DE3CBD">
                      <w:rPr>
                        <w:sz w:val="24"/>
                        <w:szCs w:val="24"/>
                      </w:rPr>
                      <w:t>5</w:t>
                    </w:r>
                  </w:p>
                  <w:p w14:paraId="5AE44C04" w14:textId="77777777" w:rsidR="00C262D8" w:rsidRPr="00DE3CBD" w:rsidRDefault="00C262D8" w:rsidP="007D64FF">
                    <w:pPr>
                      <w:jc w:val="right"/>
                      <w:rPr>
                        <w:sz w:val="24"/>
                        <w:szCs w:val="24"/>
                      </w:rPr>
                    </w:pPr>
                    <w:r w:rsidRPr="00DE3CBD">
                      <w:rPr>
                        <w:sz w:val="24"/>
                        <w:szCs w:val="24"/>
                      </w:rPr>
                      <w:t>6</w:t>
                    </w:r>
                  </w:p>
                  <w:p w14:paraId="03451A50" w14:textId="77777777" w:rsidR="00C262D8" w:rsidRPr="00DE3CBD" w:rsidRDefault="00C262D8" w:rsidP="007D64FF">
                    <w:pPr>
                      <w:jc w:val="right"/>
                      <w:rPr>
                        <w:sz w:val="24"/>
                        <w:szCs w:val="24"/>
                      </w:rPr>
                    </w:pPr>
                    <w:r w:rsidRPr="00DE3CBD">
                      <w:rPr>
                        <w:sz w:val="24"/>
                        <w:szCs w:val="24"/>
                      </w:rPr>
                      <w:t>7</w:t>
                    </w:r>
                  </w:p>
                  <w:p w14:paraId="0D0F0EE9" w14:textId="77777777" w:rsidR="00C262D8" w:rsidRPr="00DE3CBD" w:rsidRDefault="00C262D8" w:rsidP="007D64FF">
                    <w:pPr>
                      <w:jc w:val="right"/>
                      <w:rPr>
                        <w:sz w:val="24"/>
                        <w:szCs w:val="24"/>
                      </w:rPr>
                    </w:pPr>
                    <w:r w:rsidRPr="00DE3CBD">
                      <w:rPr>
                        <w:sz w:val="24"/>
                        <w:szCs w:val="24"/>
                      </w:rPr>
                      <w:t>8</w:t>
                    </w:r>
                  </w:p>
                  <w:p w14:paraId="15BBBBB1" w14:textId="77777777" w:rsidR="00C262D8" w:rsidRPr="00DE3CBD" w:rsidRDefault="00C262D8" w:rsidP="007D64FF">
                    <w:pPr>
                      <w:jc w:val="right"/>
                      <w:rPr>
                        <w:sz w:val="24"/>
                        <w:szCs w:val="24"/>
                      </w:rPr>
                    </w:pPr>
                    <w:r w:rsidRPr="00DE3CBD">
                      <w:rPr>
                        <w:sz w:val="24"/>
                        <w:szCs w:val="24"/>
                      </w:rPr>
                      <w:t>9</w:t>
                    </w:r>
                  </w:p>
                  <w:p w14:paraId="5E1C44DD" w14:textId="77777777" w:rsidR="00C262D8" w:rsidRPr="00DE3CBD" w:rsidRDefault="00C262D8" w:rsidP="007D64FF">
                    <w:pPr>
                      <w:jc w:val="right"/>
                      <w:rPr>
                        <w:sz w:val="24"/>
                        <w:szCs w:val="24"/>
                      </w:rPr>
                    </w:pPr>
                    <w:r w:rsidRPr="00DE3CBD">
                      <w:rPr>
                        <w:sz w:val="24"/>
                        <w:szCs w:val="24"/>
                      </w:rPr>
                      <w:t>10</w:t>
                    </w:r>
                  </w:p>
                  <w:p w14:paraId="7D8ABF7D" w14:textId="77777777" w:rsidR="00C262D8" w:rsidRPr="00DE3CBD" w:rsidRDefault="00C262D8" w:rsidP="007D64FF">
                    <w:pPr>
                      <w:jc w:val="right"/>
                      <w:rPr>
                        <w:sz w:val="24"/>
                        <w:szCs w:val="24"/>
                      </w:rPr>
                    </w:pPr>
                    <w:r w:rsidRPr="00DE3CBD">
                      <w:rPr>
                        <w:sz w:val="24"/>
                        <w:szCs w:val="24"/>
                      </w:rPr>
                      <w:t>11</w:t>
                    </w:r>
                  </w:p>
                  <w:p w14:paraId="4EE127D4" w14:textId="77777777" w:rsidR="00C262D8" w:rsidRPr="00DE3CBD" w:rsidRDefault="00C262D8" w:rsidP="007D64FF">
                    <w:pPr>
                      <w:jc w:val="right"/>
                      <w:rPr>
                        <w:sz w:val="24"/>
                        <w:szCs w:val="24"/>
                      </w:rPr>
                    </w:pPr>
                    <w:r w:rsidRPr="00DE3CBD">
                      <w:rPr>
                        <w:sz w:val="24"/>
                        <w:szCs w:val="24"/>
                      </w:rPr>
                      <w:t>12</w:t>
                    </w:r>
                  </w:p>
                  <w:p w14:paraId="2EC1CEF3" w14:textId="77777777" w:rsidR="00C262D8" w:rsidRPr="00DE3CBD" w:rsidRDefault="00C262D8" w:rsidP="007D64FF">
                    <w:pPr>
                      <w:jc w:val="right"/>
                      <w:rPr>
                        <w:sz w:val="24"/>
                        <w:szCs w:val="24"/>
                      </w:rPr>
                    </w:pPr>
                    <w:r w:rsidRPr="00DE3CBD">
                      <w:rPr>
                        <w:sz w:val="24"/>
                        <w:szCs w:val="24"/>
                      </w:rPr>
                      <w:t>13</w:t>
                    </w:r>
                  </w:p>
                  <w:p w14:paraId="5C2D1F6F" w14:textId="77777777" w:rsidR="00C262D8" w:rsidRPr="00DE3CBD" w:rsidRDefault="00C262D8" w:rsidP="007D64FF">
                    <w:pPr>
                      <w:jc w:val="right"/>
                      <w:rPr>
                        <w:sz w:val="24"/>
                        <w:szCs w:val="24"/>
                      </w:rPr>
                    </w:pPr>
                    <w:r w:rsidRPr="00DE3CBD">
                      <w:rPr>
                        <w:sz w:val="24"/>
                        <w:szCs w:val="24"/>
                      </w:rPr>
                      <w:t>14</w:t>
                    </w:r>
                  </w:p>
                  <w:p w14:paraId="4A1BD963" w14:textId="77777777" w:rsidR="00C262D8" w:rsidRPr="00DE3CBD" w:rsidRDefault="00C262D8" w:rsidP="007D64FF">
                    <w:pPr>
                      <w:jc w:val="right"/>
                      <w:rPr>
                        <w:sz w:val="24"/>
                        <w:szCs w:val="24"/>
                      </w:rPr>
                    </w:pPr>
                    <w:r w:rsidRPr="00DE3CBD">
                      <w:rPr>
                        <w:sz w:val="24"/>
                        <w:szCs w:val="24"/>
                      </w:rPr>
                      <w:t>15</w:t>
                    </w:r>
                  </w:p>
                  <w:p w14:paraId="296F92AB" w14:textId="77777777" w:rsidR="00C262D8" w:rsidRPr="00DE3CBD" w:rsidRDefault="00C262D8" w:rsidP="007D64FF">
                    <w:pPr>
                      <w:jc w:val="right"/>
                      <w:rPr>
                        <w:sz w:val="24"/>
                        <w:szCs w:val="24"/>
                      </w:rPr>
                    </w:pPr>
                    <w:r w:rsidRPr="00DE3CBD">
                      <w:rPr>
                        <w:sz w:val="24"/>
                        <w:szCs w:val="24"/>
                      </w:rPr>
                      <w:t>16</w:t>
                    </w:r>
                  </w:p>
                  <w:p w14:paraId="385A6C95" w14:textId="77777777" w:rsidR="00C262D8" w:rsidRPr="00DE3CBD" w:rsidRDefault="00C262D8" w:rsidP="007D64FF">
                    <w:pPr>
                      <w:jc w:val="right"/>
                      <w:rPr>
                        <w:sz w:val="24"/>
                        <w:szCs w:val="24"/>
                      </w:rPr>
                    </w:pPr>
                    <w:r w:rsidRPr="00DE3CBD">
                      <w:rPr>
                        <w:sz w:val="24"/>
                        <w:szCs w:val="24"/>
                      </w:rPr>
                      <w:t>17</w:t>
                    </w:r>
                  </w:p>
                  <w:p w14:paraId="00046E65" w14:textId="77777777" w:rsidR="00C262D8" w:rsidRPr="00DE3CBD" w:rsidRDefault="00C262D8" w:rsidP="007D64FF">
                    <w:pPr>
                      <w:jc w:val="right"/>
                      <w:rPr>
                        <w:sz w:val="24"/>
                        <w:szCs w:val="24"/>
                      </w:rPr>
                    </w:pPr>
                    <w:r w:rsidRPr="00DE3CBD">
                      <w:rPr>
                        <w:sz w:val="24"/>
                        <w:szCs w:val="24"/>
                      </w:rPr>
                      <w:t>18</w:t>
                    </w:r>
                  </w:p>
                  <w:p w14:paraId="450BB923" w14:textId="77777777" w:rsidR="00C262D8" w:rsidRPr="00DE3CBD" w:rsidRDefault="00C262D8" w:rsidP="007D64FF">
                    <w:pPr>
                      <w:jc w:val="right"/>
                      <w:rPr>
                        <w:sz w:val="24"/>
                        <w:szCs w:val="24"/>
                      </w:rPr>
                    </w:pPr>
                    <w:r w:rsidRPr="00DE3CBD">
                      <w:rPr>
                        <w:sz w:val="24"/>
                        <w:szCs w:val="24"/>
                      </w:rPr>
                      <w:t>19</w:t>
                    </w:r>
                  </w:p>
                  <w:p w14:paraId="6DCA4024" w14:textId="77777777" w:rsidR="00C262D8" w:rsidRPr="00DE3CBD" w:rsidRDefault="00C262D8" w:rsidP="007D64FF">
                    <w:pPr>
                      <w:jc w:val="right"/>
                      <w:rPr>
                        <w:sz w:val="24"/>
                        <w:szCs w:val="24"/>
                      </w:rPr>
                    </w:pPr>
                    <w:r w:rsidRPr="00DE3CBD">
                      <w:rPr>
                        <w:sz w:val="24"/>
                        <w:szCs w:val="24"/>
                      </w:rPr>
                      <w:t>20</w:t>
                    </w:r>
                  </w:p>
                  <w:p w14:paraId="030B9746" w14:textId="77777777" w:rsidR="00C262D8" w:rsidRPr="00DE3CBD" w:rsidRDefault="00C262D8" w:rsidP="007D64FF">
                    <w:pPr>
                      <w:jc w:val="right"/>
                      <w:rPr>
                        <w:sz w:val="24"/>
                        <w:szCs w:val="24"/>
                      </w:rPr>
                    </w:pPr>
                    <w:r w:rsidRPr="00DE3CBD">
                      <w:rPr>
                        <w:sz w:val="24"/>
                        <w:szCs w:val="24"/>
                      </w:rPr>
                      <w:t>21</w:t>
                    </w:r>
                  </w:p>
                  <w:p w14:paraId="6EB70502" w14:textId="77777777" w:rsidR="00C262D8" w:rsidRPr="00DE3CBD" w:rsidRDefault="00C262D8" w:rsidP="007D64FF">
                    <w:pPr>
                      <w:jc w:val="right"/>
                      <w:rPr>
                        <w:sz w:val="24"/>
                        <w:szCs w:val="24"/>
                      </w:rPr>
                    </w:pPr>
                    <w:r w:rsidRPr="00DE3CBD">
                      <w:rPr>
                        <w:sz w:val="24"/>
                        <w:szCs w:val="24"/>
                      </w:rPr>
                      <w:t>22</w:t>
                    </w:r>
                  </w:p>
                  <w:p w14:paraId="7E4820DA" w14:textId="77777777" w:rsidR="00C262D8" w:rsidRPr="00DE3CBD" w:rsidRDefault="00C262D8" w:rsidP="007D64FF">
                    <w:pPr>
                      <w:jc w:val="right"/>
                      <w:rPr>
                        <w:sz w:val="24"/>
                        <w:szCs w:val="24"/>
                      </w:rPr>
                    </w:pPr>
                    <w:r w:rsidRPr="00DE3CBD">
                      <w:rPr>
                        <w:sz w:val="24"/>
                        <w:szCs w:val="24"/>
                      </w:rPr>
                      <w:t>23</w:t>
                    </w:r>
                  </w:p>
                  <w:p w14:paraId="3021372B" w14:textId="77777777" w:rsidR="00C262D8" w:rsidRPr="00DE3CBD" w:rsidRDefault="00C262D8" w:rsidP="007D64FF">
                    <w:pPr>
                      <w:jc w:val="right"/>
                      <w:rPr>
                        <w:sz w:val="24"/>
                        <w:szCs w:val="24"/>
                      </w:rPr>
                    </w:pPr>
                    <w:r w:rsidRPr="00DE3CBD">
                      <w:rPr>
                        <w:sz w:val="24"/>
                        <w:szCs w:val="24"/>
                      </w:rPr>
                      <w:t>24</w:t>
                    </w:r>
                  </w:p>
                  <w:p w14:paraId="054E3CB9" w14:textId="77777777" w:rsidR="00C262D8" w:rsidRPr="00DE3CBD" w:rsidRDefault="00C262D8" w:rsidP="007D64FF">
                    <w:pPr>
                      <w:jc w:val="right"/>
                      <w:rPr>
                        <w:sz w:val="24"/>
                        <w:szCs w:val="24"/>
                      </w:rPr>
                    </w:pPr>
                    <w:r w:rsidRPr="00DE3CBD">
                      <w:rPr>
                        <w:sz w:val="24"/>
                        <w:szCs w:val="24"/>
                      </w:rPr>
                      <w:t>25</w:t>
                    </w:r>
                  </w:p>
                  <w:p w14:paraId="257C3F5A" w14:textId="77777777" w:rsidR="00C262D8" w:rsidRPr="00DE3CBD" w:rsidRDefault="00C262D8" w:rsidP="007D64FF">
                    <w:pPr>
                      <w:jc w:val="right"/>
                      <w:rPr>
                        <w:sz w:val="24"/>
                        <w:szCs w:val="24"/>
                      </w:rPr>
                    </w:pPr>
                    <w:r w:rsidRPr="00DE3CBD">
                      <w:rPr>
                        <w:sz w:val="24"/>
                        <w:szCs w:val="24"/>
                      </w:rPr>
                      <w:t>26</w:t>
                    </w:r>
                  </w:p>
                  <w:p w14:paraId="2A9737BD" w14:textId="77777777" w:rsidR="00C262D8" w:rsidRPr="00DE3CBD" w:rsidRDefault="00C262D8" w:rsidP="007D64FF">
                    <w:pPr>
                      <w:jc w:val="right"/>
                      <w:rPr>
                        <w:sz w:val="24"/>
                        <w:szCs w:val="24"/>
                      </w:rPr>
                    </w:pPr>
                    <w:r w:rsidRPr="00DE3CBD">
                      <w:rPr>
                        <w:sz w:val="24"/>
                        <w:szCs w:val="24"/>
                      </w:rPr>
                      <w:t>27</w:t>
                    </w:r>
                  </w:p>
                  <w:p w14:paraId="0642118D" w14:textId="77777777" w:rsidR="00C262D8" w:rsidRPr="00DE3CBD" w:rsidRDefault="00C262D8" w:rsidP="007D64FF">
                    <w:pPr>
                      <w:jc w:val="right"/>
                      <w:rPr>
                        <w:sz w:val="24"/>
                        <w:szCs w:val="24"/>
                      </w:rPr>
                    </w:pPr>
                    <w:r w:rsidRPr="00DE3CBD">
                      <w:rPr>
                        <w:sz w:val="24"/>
                        <w:szCs w:val="24"/>
                      </w:rPr>
                      <w:t>28</w:t>
                    </w:r>
                  </w:p>
                  <w:p w14:paraId="2FA7F111" w14:textId="77777777" w:rsidR="00C262D8" w:rsidRPr="00DE3CBD" w:rsidRDefault="00C262D8" w:rsidP="007D64FF">
                    <w:pPr>
                      <w:jc w:val="right"/>
                      <w:rPr>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656704" behindDoc="0" locked="0" layoutInCell="0" allowOverlap="1" wp14:anchorId="3D632904" wp14:editId="202942DD">
              <wp:simplePos x="0" y="0"/>
              <wp:positionH relativeFrom="margin">
                <wp:posOffset>-91440</wp:posOffset>
              </wp:positionH>
              <wp:positionV relativeFrom="page">
                <wp:posOffset>0</wp:posOffset>
              </wp:positionV>
              <wp:extent cx="0" cy="10058400"/>
              <wp:effectExtent l="13335" t="9525" r="5715" b="9525"/>
              <wp:wrapNone/>
              <wp:docPr id="3" name="LeftBorder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0F01DA" id="LeftBorder2" o:spid="_x0000_s1026" style="position:absolute;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7.2pt,0" to="-7.2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" o:allowincell="f">
              <w10:wrap anchorx="margin" anchory="page"/>
            </v:line>
          </w:pict>
        </mc:Fallback>
      </mc:AlternateContent>
    </w:r>
    <w:r>
      <w:rPr>
        <w:noProof/>
      </w:rPr>
      <mc:AlternateContent>
        <mc:Choice Requires="wps">
          <w:drawing>
            <wp:anchor distT="0" distB="0" distL="114300" distR="114300" simplePos="0" relativeHeight="251655680" behindDoc="0" locked="0" layoutInCell="0" allowOverlap="1" wp14:anchorId="69F6EBE7" wp14:editId="40C4F208">
              <wp:simplePos x="0" y="0"/>
              <wp:positionH relativeFrom="margin">
                <wp:posOffset>-45720</wp:posOffset>
              </wp:positionH>
              <wp:positionV relativeFrom="page">
                <wp:posOffset>0</wp:posOffset>
              </wp:positionV>
              <wp:extent cx="0" cy="10058400"/>
              <wp:effectExtent l="11430" t="9525" r="7620" b="9525"/>
              <wp:wrapNone/>
              <wp:docPr id="2" name="LeftBorder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D6F64D" id="LeftBorder1" o:spid="_x0000_s1026" style="position:absolute;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3.6pt,0" to="-3.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" o:allowincell="f">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63F2F"/>
    <w:multiLevelType w:val="hybridMultilevel"/>
    <w:tmpl w:val="C51A1EDE"/>
    <w:lvl w:ilvl="0" w:tplc="1FB84CAC">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F1540AA"/>
    <w:multiLevelType w:val="hybridMultilevel"/>
    <w:tmpl w:val="9606E1D8"/>
    <w:lvl w:ilvl="0" w:tplc="B586471E">
      <w:start w:val="1"/>
      <w:numFmt w:val="decimal"/>
      <w:lvlText w:val="%1."/>
      <w:lvlJc w:val="left"/>
      <w:pPr>
        <w:tabs>
          <w:tab w:val="num" w:pos="2160"/>
        </w:tabs>
        <w:ind w:left="2160" w:hanging="144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45F3BC6"/>
    <w:multiLevelType w:val="hybridMultilevel"/>
    <w:tmpl w:val="F0161060"/>
    <w:lvl w:ilvl="0" w:tplc="C624E74E">
      <w:start w:val="1"/>
      <w:numFmt w:val="decimal"/>
      <w:lvlText w:val="%1."/>
      <w:lvlJc w:val="left"/>
      <w:pPr>
        <w:tabs>
          <w:tab w:val="num" w:pos="1080"/>
        </w:tabs>
        <w:ind w:left="1080" w:hanging="360"/>
      </w:pPr>
      <w:rPr>
        <w:rFonts w:hint="default"/>
      </w:rPr>
    </w:lvl>
    <w:lvl w:ilvl="1" w:tplc="A6F2FA76">
      <w:start w:val="2"/>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E944C0F"/>
    <w:multiLevelType w:val="hybridMultilevel"/>
    <w:tmpl w:val="79E027AC"/>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97F38E4"/>
    <w:multiLevelType w:val="singleLevel"/>
    <w:tmpl w:val="A606E7EA"/>
    <w:lvl w:ilvl="0">
      <w:start w:val="1"/>
      <w:numFmt w:val="decimal"/>
      <w:lvlText w:val="%1."/>
      <w:lvlJc w:val="left"/>
      <w:pPr>
        <w:tabs>
          <w:tab w:val="num" w:pos="720"/>
        </w:tabs>
        <w:ind w:left="720" w:hanging="720"/>
      </w:pPr>
      <w:rPr>
        <w:rFonts w:hint="default"/>
      </w:rPr>
    </w:lvl>
  </w:abstractNum>
  <w:abstractNum w:abstractNumId="5" w15:restartNumberingAfterBreak="0">
    <w:nsid w:val="454B7FA0"/>
    <w:multiLevelType w:val="hybridMultilevel"/>
    <w:tmpl w:val="32ECE774"/>
    <w:lvl w:ilvl="0" w:tplc="04347B7E">
      <w:start w:val="1"/>
      <w:numFmt w:val="decimal"/>
      <w:lvlText w:val="%1."/>
      <w:lvlJc w:val="left"/>
      <w:pPr>
        <w:tabs>
          <w:tab w:val="num" w:pos="720"/>
        </w:tabs>
        <w:ind w:left="720" w:hanging="360"/>
      </w:pPr>
      <w:rPr>
        <w:rFonts w:cs="Times New Roman" w:hint="default"/>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4FC16A8C"/>
    <w:multiLevelType w:val="hybridMultilevel"/>
    <w:tmpl w:val="DBAE6194"/>
    <w:lvl w:ilvl="0" w:tplc="DA6628F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58075F3E"/>
    <w:multiLevelType w:val="hybridMultilevel"/>
    <w:tmpl w:val="C088C5F0"/>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C94716F"/>
    <w:multiLevelType w:val="singleLevel"/>
    <w:tmpl w:val="EA602650"/>
    <w:lvl w:ilvl="0">
      <w:start w:val="14"/>
      <w:numFmt w:val="decimal"/>
      <w:lvlText w:val="%1."/>
      <w:lvlJc w:val="left"/>
      <w:pPr>
        <w:tabs>
          <w:tab w:val="num" w:pos="720"/>
        </w:tabs>
        <w:ind w:left="720" w:hanging="720"/>
      </w:pPr>
      <w:rPr>
        <w:rFonts w:hint="default"/>
      </w:rPr>
    </w:lvl>
  </w:abstractNum>
  <w:abstractNum w:abstractNumId="9" w15:restartNumberingAfterBreak="0">
    <w:nsid w:val="5EAD5185"/>
    <w:multiLevelType w:val="hybridMultilevel"/>
    <w:tmpl w:val="354ADF40"/>
    <w:lvl w:ilvl="0" w:tplc="C76ADEAE">
      <w:start w:val="1"/>
      <w:numFmt w:val="decimal"/>
      <w:lvlText w:val="%1."/>
      <w:lvlJc w:val="left"/>
      <w:pPr>
        <w:tabs>
          <w:tab w:val="num" w:pos="1710"/>
        </w:tabs>
        <w:ind w:left="1710" w:hanging="99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5FFC0435"/>
    <w:multiLevelType w:val="hybridMultilevel"/>
    <w:tmpl w:val="F668B158"/>
    <w:lvl w:ilvl="0" w:tplc="8D2086CE">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62FF1865"/>
    <w:multiLevelType w:val="hybridMultilevel"/>
    <w:tmpl w:val="8A0215B2"/>
    <w:lvl w:ilvl="0" w:tplc="54E89BFC">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676139E5"/>
    <w:multiLevelType w:val="hybridMultilevel"/>
    <w:tmpl w:val="22CC57E6"/>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C055532"/>
    <w:multiLevelType w:val="hybridMultilevel"/>
    <w:tmpl w:val="1EAE6CEE"/>
    <w:lvl w:ilvl="0" w:tplc="4202AB1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6DB86932"/>
    <w:multiLevelType w:val="hybridMultilevel"/>
    <w:tmpl w:val="15BABDE0"/>
    <w:lvl w:ilvl="0" w:tplc="3310772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6EB6158F"/>
    <w:multiLevelType w:val="hybridMultilevel"/>
    <w:tmpl w:val="0686AFEE"/>
    <w:lvl w:ilvl="0" w:tplc="7CC2A784">
      <w:start w:val="5"/>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77037508"/>
    <w:multiLevelType w:val="hybridMultilevel"/>
    <w:tmpl w:val="99328538"/>
    <w:lvl w:ilvl="0" w:tplc="2E4EAD58">
      <w:start w:val="2"/>
      <w:numFmt w:val="lowerLetter"/>
      <w:lvlText w:val="(%1)"/>
      <w:lvlJc w:val="left"/>
      <w:pPr>
        <w:tabs>
          <w:tab w:val="num" w:pos="1080"/>
        </w:tabs>
        <w:ind w:left="1080" w:hanging="360"/>
      </w:pPr>
      <w:rPr>
        <w:rFonts w:hint="default"/>
        <w:u w:val="none"/>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7E4A27D3"/>
    <w:multiLevelType w:val="hybridMultilevel"/>
    <w:tmpl w:val="F008F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53286">
    <w:abstractNumId w:val="0"/>
  </w:num>
  <w:num w:numId="2" w16cid:durableId="1050153902">
    <w:abstractNumId w:val="10"/>
  </w:num>
  <w:num w:numId="3" w16cid:durableId="808090292">
    <w:abstractNumId w:val="13"/>
  </w:num>
  <w:num w:numId="4" w16cid:durableId="710811351">
    <w:abstractNumId w:val="6"/>
  </w:num>
  <w:num w:numId="5" w16cid:durableId="357973007">
    <w:abstractNumId w:val="11"/>
  </w:num>
  <w:num w:numId="6" w16cid:durableId="961955663">
    <w:abstractNumId w:val="9"/>
  </w:num>
  <w:num w:numId="7" w16cid:durableId="1818034563">
    <w:abstractNumId w:val="2"/>
  </w:num>
  <w:num w:numId="8" w16cid:durableId="469908201">
    <w:abstractNumId w:val="7"/>
  </w:num>
  <w:num w:numId="9" w16cid:durableId="289017111">
    <w:abstractNumId w:val="3"/>
  </w:num>
  <w:num w:numId="10" w16cid:durableId="414666326">
    <w:abstractNumId w:val="12"/>
  </w:num>
  <w:num w:numId="11" w16cid:durableId="720330451">
    <w:abstractNumId w:val="5"/>
  </w:num>
  <w:num w:numId="12" w16cid:durableId="1512985595">
    <w:abstractNumId w:val="1"/>
  </w:num>
  <w:num w:numId="13" w16cid:durableId="1101294393">
    <w:abstractNumId w:val="16"/>
  </w:num>
  <w:num w:numId="14" w16cid:durableId="176625424">
    <w:abstractNumId w:val="4"/>
  </w:num>
  <w:num w:numId="15" w16cid:durableId="1721395947">
    <w:abstractNumId w:val="14"/>
  </w:num>
  <w:num w:numId="16" w16cid:durableId="1095202271">
    <w:abstractNumId w:val="15"/>
  </w:num>
  <w:num w:numId="17" w16cid:durableId="1032415987">
    <w:abstractNumId w:val="8"/>
  </w:num>
  <w:num w:numId="18" w16cid:durableId="144673131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yMTExMDQ3NrM0NDFT0lEKTi0uzszPAykwrAUAnazlkCwAAAA="/>
  </w:docVars>
  <w:rsids>
    <w:rsidRoot w:val="00AA1686"/>
    <w:rsid w:val="00001321"/>
    <w:rsid w:val="00002556"/>
    <w:rsid w:val="00004FDF"/>
    <w:rsid w:val="000058DE"/>
    <w:rsid w:val="00007665"/>
    <w:rsid w:val="0001163A"/>
    <w:rsid w:val="00011BD9"/>
    <w:rsid w:val="0001393C"/>
    <w:rsid w:val="000166E4"/>
    <w:rsid w:val="00016A7F"/>
    <w:rsid w:val="00016E45"/>
    <w:rsid w:val="000213EA"/>
    <w:rsid w:val="000223AD"/>
    <w:rsid w:val="00022B38"/>
    <w:rsid w:val="00023F95"/>
    <w:rsid w:val="0002421D"/>
    <w:rsid w:val="0002479E"/>
    <w:rsid w:val="0002513A"/>
    <w:rsid w:val="00025844"/>
    <w:rsid w:val="000259BD"/>
    <w:rsid w:val="00027131"/>
    <w:rsid w:val="000273E0"/>
    <w:rsid w:val="00030409"/>
    <w:rsid w:val="00030540"/>
    <w:rsid w:val="00030D51"/>
    <w:rsid w:val="0003131F"/>
    <w:rsid w:val="00031858"/>
    <w:rsid w:val="00031A7E"/>
    <w:rsid w:val="00032699"/>
    <w:rsid w:val="000329C6"/>
    <w:rsid w:val="00034D83"/>
    <w:rsid w:val="00034E9E"/>
    <w:rsid w:val="00035650"/>
    <w:rsid w:val="00035CF8"/>
    <w:rsid w:val="00036B2F"/>
    <w:rsid w:val="000373EE"/>
    <w:rsid w:val="00041429"/>
    <w:rsid w:val="000418B3"/>
    <w:rsid w:val="0004257E"/>
    <w:rsid w:val="0004262A"/>
    <w:rsid w:val="000435CD"/>
    <w:rsid w:val="00043B2F"/>
    <w:rsid w:val="00045F26"/>
    <w:rsid w:val="000462FC"/>
    <w:rsid w:val="00046CEE"/>
    <w:rsid w:val="0004705E"/>
    <w:rsid w:val="000476AD"/>
    <w:rsid w:val="00051376"/>
    <w:rsid w:val="00052889"/>
    <w:rsid w:val="000537FF"/>
    <w:rsid w:val="000544C5"/>
    <w:rsid w:val="0005455E"/>
    <w:rsid w:val="000556F1"/>
    <w:rsid w:val="00057408"/>
    <w:rsid w:val="00057AE6"/>
    <w:rsid w:val="00062D29"/>
    <w:rsid w:val="0006349E"/>
    <w:rsid w:val="000634B3"/>
    <w:rsid w:val="00064273"/>
    <w:rsid w:val="00065D32"/>
    <w:rsid w:val="00067E1E"/>
    <w:rsid w:val="000712CE"/>
    <w:rsid w:val="00071EEF"/>
    <w:rsid w:val="000724F0"/>
    <w:rsid w:val="000728B7"/>
    <w:rsid w:val="00072BD8"/>
    <w:rsid w:val="0007454F"/>
    <w:rsid w:val="000749D9"/>
    <w:rsid w:val="00075425"/>
    <w:rsid w:val="00076099"/>
    <w:rsid w:val="000765C0"/>
    <w:rsid w:val="0007728F"/>
    <w:rsid w:val="00077598"/>
    <w:rsid w:val="00077637"/>
    <w:rsid w:val="000802CA"/>
    <w:rsid w:val="00080AF4"/>
    <w:rsid w:val="000812D6"/>
    <w:rsid w:val="00081624"/>
    <w:rsid w:val="00082DC9"/>
    <w:rsid w:val="00083B94"/>
    <w:rsid w:val="00085F3B"/>
    <w:rsid w:val="000866E2"/>
    <w:rsid w:val="00086EEA"/>
    <w:rsid w:val="000913D2"/>
    <w:rsid w:val="00091A5F"/>
    <w:rsid w:val="0009394D"/>
    <w:rsid w:val="00095BE9"/>
    <w:rsid w:val="000964F4"/>
    <w:rsid w:val="0009666D"/>
    <w:rsid w:val="00096BEA"/>
    <w:rsid w:val="00097521"/>
    <w:rsid w:val="00097704"/>
    <w:rsid w:val="0009787E"/>
    <w:rsid w:val="00097C59"/>
    <w:rsid w:val="000A042D"/>
    <w:rsid w:val="000A0B89"/>
    <w:rsid w:val="000A0E82"/>
    <w:rsid w:val="000A3049"/>
    <w:rsid w:val="000A3735"/>
    <w:rsid w:val="000A56A2"/>
    <w:rsid w:val="000A5AC8"/>
    <w:rsid w:val="000A7D7F"/>
    <w:rsid w:val="000B0298"/>
    <w:rsid w:val="000B0CFB"/>
    <w:rsid w:val="000B16B6"/>
    <w:rsid w:val="000B2256"/>
    <w:rsid w:val="000B3F91"/>
    <w:rsid w:val="000B4F79"/>
    <w:rsid w:val="000B501C"/>
    <w:rsid w:val="000B5AC8"/>
    <w:rsid w:val="000B6E8B"/>
    <w:rsid w:val="000B6EDB"/>
    <w:rsid w:val="000B6EDE"/>
    <w:rsid w:val="000B6F10"/>
    <w:rsid w:val="000C01D2"/>
    <w:rsid w:val="000C0F5F"/>
    <w:rsid w:val="000C35B0"/>
    <w:rsid w:val="000C4552"/>
    <w:rsid w:val="000C5FD2"/>
    <w:rsid w:val="000C65B6"/>
    <w:rsid w:val="000C7829"/>
    <w:rsid w:val="000C78A8"/>
    <w:rsid w:val="000C78EB"/>
    <w:rsid w:val="000C7910"/>
    <w:rsid w:val="000D0894"/>
    <w:rsid w:val="000D09B8"/>
    <w:rsid w:val="000D1947"/>
    <w:rsid w:val="000D1B61"/>
    <w:rsid w:val="000D3104"/>
    <w:rsid w:val="000D3DD2"/>
    <w:rsid w:val="000D4255"/>
    <w:rsid w:val="000D6034"/>
    <w:rsid w:val="000D65E7"/>
    <w:rsid w:val="000D6814"/>
    <w:rsid w:val="000D758F"/>
    <w:rsid w:val="000E094E"/>
    <w:rsid w:val="000E10FA"/>
    <w:rsid w:val="000E1A9F"/>
    <w:rsid w:val="000E1D4F"/>
    <w:rsid w:val="000E39D7"/>
    <w:rsid w:val="000E50F3"/>
    <w:rsid w:val="000E5F0F"/>
    <w:rsid w:val="000E6610"/>
    <w:rsid w:val="000F0038"/>
    <w:rsid w:val="000F044F"/>
    <w:rsid w:val="000F0599"/>
    <w:rsid w:val="000F0EF0"/>
    <w:rsid w:val="000F13C1"/>
    <w:rsid w:val="000F171B"/>
    <w:rsid w:val="000F1EF6"/>
    <w:rsid w:val="000F28A4"/>
    <w:rsid w:val="000F3739"/>
    <w:rsid w:val="000F3943"/>
    <w:rsid w:val="000F3D25"/>
    <w:rsid w:val="000F4438"/>
    <w:rsid w:val="000F44BD"/>
    <w:rsid w:val="000F51B7"/>
    <w:rsid w:val="000F6D55"/>
    <w:rsid w:val="000F6E68"/>
    <w:rsid w:val="000F7805"/>
    <w:rsid w:val="0010138E"/>
    <w:rsid w:val="00102B6C"/>
    <w:rsid w:val="00103067"/>
    <w:rsid w:val="00103075"/>
    <w:rsid w:val="00103784"/>
    <w:rsid w:val="001037B2"/>
    <w:rsid w:val="00103EB3"/>
    <w:rsid w:val="00104729"/>
    <w:rsid w:val="00104C50"/>
    <w:rsid w:val="00105B17"/>
    <w:rsid w:val="00107688"/>
    <w:rsid w:val="00110A02"/>
    <w:rsid w:val="0011110C"/>
    <w:rsid w:val="00112CBA"/>
    <w:rsid w:val="00112CEF"/>
    <w:rsid w:val="0011309F"/>
    <w:rsid w:val="00113798"/>
    <w:rsid w:val="00114C9E"/>
    <w:rsid w:val="0011521A"/>
    <w:rsid w:val="001153EA"/>
    <w:rsid w:val="00121AFC"/>
    <w:rsid w:val="00121BB3"/>
    <w:rsid w:val="0012200C"/>
    <w:rsid w:val="00122382"/>
    <w:rsid w:val="001233DE"/>
    <w:rsid w:val="0012428E"/>
    <w:rsid w:val="0012450F"/>
    <w:rsid w:val="0012473F"/>
    <w:rsid w:val="0012491E"/>
    <w:rsid w:val="00125961"/>
    <w:rsid w:val="00127B7F"/>
    <w:rsid w:val="00131BE0"/>
    <w:rsid w:val="001327B3"/>
    <w:rsid w:val="0013349A"/>
    <w:rsid w:val="001344F1"/>
    <w:rsid w:val="00134EAF"/>
    <w:rsid w:val="001358FD"/>
    <w:rsid w:val="00136BEB"/>
    <w:rsid w:val="001370D2"/>
    <w:rsid w:val="0013710E"/>
    <w:rsid w:val="00137B99"/>
    <w:rsid w:val="00140074"/>
    <w:rsid w:val="0014233F"/>
    <w:rsid w:val="00144E94"/>
    <w:rsid w:val="001453CE"/>
    <w:rsid w:val="001454F5"/>
    <w:rsid w:val="00147024"/>
    <w:rsid w:val="00147616"/>
    <w:rsid w:val="00151238"/>
    <w:rsid w:val="00152017"/>
    <w:rsid w:val="00152667"/>
    <w:rsid w:val="0015274F"/>
    <w:rsid w:val="00152760"/>
    <w:rsid w:val="00152F87"/>
    <w:rsid w:val="00153670"/>
    <w:rsid w:val="001537BB"/>
    <w:rsid w:val="001543B0"/>
    <w:rsid w:val="00154A75"/>
    <w:rsid w:val="00155A46"/>
    <w:rsid w:val="00155F2A"/>
    <w:rsid w:val="001560D2"/>
    <w:rsid w:val="00157426"/>
    <w:rsid w:val="00161CE2"/>
    <w:rsid w:val="001624B6"/>
    <w:rsid w:val="00162B12"/>
    <w:rsid w:val="00163A6C"/>
    <w:rsid w:val="00163BA2"/>
    <w:rsid w:val="00164B01"/>
    <w:rsid w:val="001664EF"/>
    <w:rsid w:val="00166BA2"/>
    <w:rsid w:val="00167149"/>
    <w:rsid w:val="00167A3D"/>
    <w:rsid w:val="00170674"/>
    <w:rsid w:val="00170968"/>
    <w:rsid w:val="0017162E"/>
    <w:rsid w:val="00171791"/>
    <w:rsid w:val="00172015"/>
    <w:rsid w:val="00172019"/>
    <w:rsid w:val="00172B2D"/>
    <w:rsid w:val="00172F51"/>
    <w:rsid w:val="001734DE"/>
    <w:rsid w:val="00173C2C"/>
    <w:rsid w:val="00174558"/>
    <w:rsid w:val="00176FE8"/>
    <w:rsid w:val="00177E32"/>
    <w:rsid w:val="00180B22"/>
    <w:rsid w:val="00180D81"/>
    <w:rsid w:val="00182F03"/>
    <w:rsid w:val="0018479A"/>
    <w:rsid w:val="00184850"/>
    <w:rsid w:val="001848C5"/>
    <w:rsid w:val="001867B7"/>
    <w:rsid w:val="001871D0"/>
    <w:rsid w:val="00187225"/>
    <w:rsid w:val="001903CD"/>
    <w:rsid w:val="0019199D"/>
    <w:rsid w:val="00191B1D"/>
    <w:rsid w:val="00192506"/>
    <w:rsid w:val="00192640"/>
    <w:rsid w:val="001931AB"/>
    <w:rsid w:val="0019335B"/>
    <w:rsid w:val="00193A88"/>
    <w:rsid w:val="001946B2"/>
    <w:rsid w:val="0019482D"/>
    <w:rsid w:val="00194F69"/>
    <w:rsid w:val="00195753"/>
    <w:rsid w:val="00195A8D"/>
    <w:rsid w:val="00195B3C"/>
    <w:rsid w:val="00195C6B"/>
    <w:rsid w:val="00196645"/>
    <w:rsid w:val="00196BF3"/>
    <w:rsid w:val="001970DE"/>
    <w:rsid w:val="00197229"/>
    <w:rsid w:val="001A0435"/>
    <w:rsid w:val="001A1B91"/>
    <w:rsid w:val="001A35E9"/>
    <w:rsid w:val="001A4825"/>
    <w:rsid w:val="001A546A"/>
    <w:rsid w:val="001A689D"/>
    <w:rsid w:val="001B1B93"/>
    <w:rsid w:val="001B2691"/>
    <w:rsid w:val="001B2A54"/>
    <w:rsid w:val="001B2BBA"/>
    <w:rsid w:val="001B37E5"/>
    <w:rsid w:val="001B39FC"/>
    <w:rsid w:val="001B4336"/>
    <w:rsid w:val="001B648E"/>
    <w:rsid w:val="001C2A3F"/>
    <w:rsid w:val="001C2F2A"/>
    <w:rsid w:val="001C3232"/>
    <w:rsid w:val="001C331C"/>
    <w:rsid w:val="001C41D3"/>
    <w:rsid w:val="001C5A72"/>
    <w:rsid w:val="001C68BA"/>
    <w:rsid w:val="001C6FA3"/>
    <w:rsid w:val="001C74C3"/>
    <w:rsid w:val="001D0541"/>
    <w:rsid w:val="001D0E47"/>
    <w:rsid w:val="001D0EE3"/>
    <w:rsid w:val="001D1363"/>
    <w:rsid w:val="001D157D"/>
    <w:rsid w:val="001D20D2"/>
    <w:rsid w:val="001D23EA"/>
    <w:rsid w:val="001D36E1"/>
    <w:rsid w:val="001D3754"/>
    <w:rsid w:val="001D51BC"/>
    <w:rsid w:val="001D56D5"/>
    <w:rsid w:val="001D7DEC"/>
    <w:rsid w:val="001D7F34"/>
    <w:rsid w:val="001D7F69"/>
    <w:rsid w:val="001E0155"/>
    <w:rsid w:val="001E0F8D"/>
    <w:rsid w:val="001E1374"/>
    <w:rsid w:val="001E186C"/>
    <w:rsid w:val="001E2B43"/>
    <w:rsid w:val="001E3DF8"/>
    <w:rsid w:val="001E5AA4"/>
    <w:rsid w:val="001E5FBA"/>
    <w:rsid w:val="001E6390"/>
    <w:rsid w:val="001E7C0A"/>
    <w:rsid w:val="001E7F5C"/>
    <w:rsid w:val="001F0155"/>
    <w:rsid w:val="001F0600"/>
    <w:rsid w:val="001F0679"/>
    <w:rsid w:val="001F14E4"/>
    <w:rsid w:val="001F285C"/>
    <w:rsid w:val="001F3281"/>
    <w:rsid w:val="001F3944"/>
    <w:rsid w:val="001F3BC0"/>
    <w:rsid w:val="001F45D8"/>
    <w:rsid w:val="001F5988"/>
    <w:rsid w:val="001F5E93"/>
    <w:rsid w:val="001F61E9"/>
    <w:rsid w:val="001F6551"/>
    <w:rsid w:val="001F733B"/>
    <w:rsid w:val="001F7865"/>
    <w:rsid w:val="001F7DD0"/>
    <w:rsid w:val="00200BB1"/>
    <w:rsid w:val="0020168D"/>
    <w:rsid w:val="002016D4"/>
    <w:rsid w:val="00201E89"/>
    <w:rsid w:val="00202C84"/>
    <w:rsid w:val="0020331B"/>
    <w:rsid w:val="00203ED0"/>
    <w:rsid w:val="002040A1"/>
    <w:rsid w:val="00210AE3"/>
    <w:rsid w:val="00212B1F"/>
    <w:rsid w:val="00212C07"/>
    <w:rsid w:val="002130F9"/>
    <w:rsid w:val="00213171"/>
    <w:rsid w:val="0021323D"/>
    <w:rsid w:val="00214770"/>
    <w:rsid w:val="00214FA2"/>
    <w:rsid w:val="002156A4"/>
    <w:rsid w:val="0021687E"/>
    <w:rsid w:val="00217359"/>
    <w:rsid w:val="002225FF"/>
    <w:rsid w:val="00224D9D"/>
    <w:rsid w:val="00230661"/>
    <w:rsid w:val="0023120E"/>
    <w:rsid w:val="002327E3"/>
    <w:rsid w:val="00232FB5"/>
    <w:rsid w:val="0023327B"/>
    <w:rsid w:val="00234F76"/>
    <w:rsid w:val="0023690F"/>
    <w:rsid w:val="002376BC"/>
    <w:rsid w:val="0023781D"/>
    <w:rsid w:val="00240BFA"/>
    <w:rsid w:val="00240D3F"/>
    <w:rsid w:val="002414C9"/>
    <w:rsid w:val="0024359A"/>
    <w:rsid w:val="0024666E"/>
    <w:rsid w:val="002506CC"/>
    <w:rsid w:val="00250E30"/>
    <w:rsid w:val="00251D25"/>
    <w:rsid w:val="00252480"/>
    <w:rsid w:val="00252674"/>
    <w:rsid w:val="00252FE4"/>
    <w:rsid w:val="00254936"/>
    <w:rsid w:val="0025584C"/>
    <w:rsid w:val="00255A8D"/>
    <w:rsid w:val="00256160"/>
    <w:rsid w:val="002574C5"/>
    <w:rsid w:val="00257E3D"/>
    <w:rsid w:val="00260D3F"/>
    <w:rsid w:val="002611CF"/>
    <w:rsid w:val="0026126D"/>
    <w:rsid w:val="00261A07"/>
    <w:rsid w:val="00261E61"/>
    <w:rsid w:val="00262795"/>
    <w:rsid w:val="00262807"/>
    <w:rsid w:val="0026301D"/>
    <w:rsid w:val="0026468F"/>
    <w:rsid w:val="00264CA2"/>
    <w:rsid w:val="002663CC"/>
    <w:rsid w:val="00266710"/>
    <w:rsid w:val="00272FE0"/>
    <w:rsid w:val="00273429"/>
    <w:rsid w:val="00273FF4"/>
    <w:rsid w:val="0027429D"/>
    <w:rsid w:val="00275CFB"/>
    <w:rsid w:val="00276482"/>
    <w:rsid w:val="00280332"/>
    <w:rsid w:val="002811AB"/>
    <w:rsid w:val="00281E4D"/>
    <w:rsid w:val="00282A18"/>
    <w:rsid w:val="00283048"/>
    <w:rsid w:val="0028661F"/>
    <w:rsid w:val="002903F3"/>
    <w:rsid w:val="002907E3"/>
    <w:rsid w:val="00293054"/>
    <w:rsid w:val="002932F6"/>
    <w:rsid w:val="00293389"/>
    <w:rsid w:val="002937D5"/>
    <w:rsid w:val="00293844"/>
    <w:rsid w:val="00293A7D"/>
    <w:rsid w:val="0029466C"/>
    <w:rsid w:val="00294765"/>
    <w:rsid w:val="00294D59"/>
    <w:rsid w:val="00296427"/>
    <w:rsid w:val="00297240"/>
    <w:rsid w:val="0029733A"/>
    <w:rsid w:val="00297A7E"/>
    <w:rsid w:val="00297B1E"/>
    <w:rsid w:val="002A01F2"/>
    <w:rsid w:val="002A154C"/>
    <w:rsid w:val="002A2365"/>
    <w:rsid w:val="002A29D3"/>
    <w:rsid w:val="002A335A"/>
    <w:rsid w:val="002A379C"/>
    <w:rsid w:val="002A384C"/>
    <w:rsid w:val="002A4211"/>
    <w:rsid w:val="002A481C"/>
    <w:rsid w:val="002A5234"/>
    <w:rsid w:val="002A5933"/>
    <w:rsid w:val="002A6297"/>
    <w:rsid w:val="002A6528"/>
    <w:rsid w:val="002A6997"/>
    <w:rsid w:val="002A6B1D"/>
    <w:rsid w:val="002A6CDD"/>
    <w:rsid w:val="002A71E7"/>
    <w:rsid w:val="002A7446"/>
    <w:rsid w:val="002A7FAD"/>
    <w:rsid w:val="002B0442"/>
    <w:rsid w:val="002B069E"/>
    <w:rsid w:val="002B106F"/>
    <w:rsid w:val="002B1115"/>
    <w:rsid w:val="002B1143"/>
    <w:rsid w:val="002B120B"/>
    <w:rsid w:val="002B2B41"/>
    <w:rsid w:val="002B3A72"/>
    <w:rsid w:val="002B4EDD"/>
    <w:rsid w:val="002B64E0"/>
    <w:rsid w:val="002B7D22"/>
    <w:rsid w:val="002C0B62"/>
    <w:rsid w:val="002C189E"/>
    <w:rsid w:val="002C34C1"/>
    <w:rsid w:val="002C3C12"/>
    <w:rsid w:val="002C3D13"/>
    <w:rsid w:val="002C4E6C"/>
    <w:rsid w:val="002C51AC"/>
    <w:rsid w:val="002C54D2"/>
    <w:rsid w:val="002C6850"/>
    <w:rsid w:val="002C6E35"/>
    <w:rsid w:val="002C702E"/>
    <w:rsid w:val="002C76FD"/>
    <w:rsid w:val="002D0F3D"/>
    <w:rsid w:val="002D2BE9"/>
    <w:rsid w:val="002D3678"/>
    <w:rsid w:val="002D46FD"/>
    <w:rsid w:val="002D4E2C"/>
    <w:rsid w:val="002D68AE"/>
    <w:rsid w:val="002E0F61"/>
    <w:rsid w:val="002E183D"/>
    <w:rsid w:val="002E2972"/>
    <w:rsid w:val="002E40D8"/>
    <w:rsid w:val="002E6640"/>
    <w:rsid w:val="002E7744"/>
    <w:rsid w:val="002F0C3B"/>
    <w:rsid w:val="002F199F"/>
    <w:rsid w:val="002F1B2C"/>
    <w:rsid w:val="002F1C17"/>
    <w:rsid w:val="002F2A67"/>
    <w:rsid w:val="002F4986"/>
    <w:rsid w:val="002F4A35"/>
    <w:rsid w:val="002F509D"/>
    <w:rsid w:val="002F54F7"/>
    <w:rsid w:val="002F6D02"/>
    <w:rsid w:val="002F7FB3"/>
    <w:rsid w:val="0030003B"/>
    <w:rsid w:val="00301C0D"/>
    <w:rsid w:val="00301C67"/>
    <w:rsid w:val="00302E58"/>
    <w:rsid w:val="00303387"/>
    <w:rsid w:val="0030348C"/>
    <w:rsid w:val="003042AB"/>
    <w:rsid w:val="00305378"/>
    <w:rsid w:val="0030608C"/>
    <w:rsid w:val="00306ECC"/>
    <w:rsid w:val="00307C21"/>
    <w:rsid w:val="0031081E"/>
    <w:rsid w:val="00314567"/>
    <w:rsid w:val="00314C80"/>
    <w:rsid w:val="00315429"/>
    <w:rsid w:val="003163F3"/>
    <w:rsid w:val="00317171"/>
    <w:rsid w:val="0031752B"/>
    <w:rsid w:val="00317A34"/>
    <w:rsid w:val="00320BC6"/>
    <w:rsid w:val="00321266"/>
    <w:rsid w:val="003212FE"/>
    <w:rsid w:val="00322482"/>
    <w:rsid w:val="003230EE"/>
    <w:rsid w:val="00323412"/>
    <w:rsid w:val="00324145"/>
    <w:rsid w:val="00325317"/>
    <w:rsid w:val="0032565B"/>
    <w:rsid w:val="0032571D"/>
    <w:rsid w:val="00327202"/>
    <w:rsid w:val="003316DC"/>
    <w:rsid w:val="003325CA"/>
    <w:rsid w:val="003326F3"/>
    <w:rsid w:val="00332859"/>
    <w:rsid w:val="00333EC5"/>
    <w:rsid w:val="00334B8E"/>
    <w:rsid w:val="00335360"/>
    <w:rsid w:val="00336184"/>
    <w:rsid w:val="00337321"/>
    <w:rsid w:val="00337B8C"/>
    <w:rsid w:val="00337DD0"/>
    <w:rsid w:val="00337F66"/>
    <w:rsid w:val="003401C0"/>
    <w:rsid w:val="00343E8F"/>
    <w:rsid w:val="003442EE"/>
    <w:rsid w:val="0034456D"/>
    <w:rsid w:val="003448E7"/>
    <w:rsid w:val="003449C3"/>
    <w:rsid w:val="003462D6"/>
    <w:rsid w:val="00346B3F"/>
    <w:rsid w:val="0035015C"/>
    <w:rsid w:val="003505E8"/>
    <w:rsid w:val="00350882"/>
    <w:rsid w:val="00351628"/>
    <w:rsid w:val="00352501"/>
    <w:rsid w:val="00353DB0"/>
    <w:rsid w:val="00353FA4"/>
    <w:rsid w:val="00354D93"/>
    <w:rsid w:val="003570B2"/>
    <w:rsid w:val="003571C2"/>
    <w:rsid w:val="0036006F"/>
    <w:rsid w:val="00362050"/>
    <w:rsid w:val="00362BB1"/>
    <w:rsid w:val="00363358"/>
    <w:rsid w:val="003641EE"/>
    <w:rsid w:val="003643F4"/>
    <w:rsid w:val="00364437"/>
    <w:rsid w:val="003664D3"/>
    <w:rsid w:val="0037132A"/>
    <w:rsid w:val="003722C3"/>
    <w:rsid w:val="00373FDF"/>
    <w:rsid w:val="00374D26"/>
    <w:rsid w:val="003750FE"/>
    <w:rsid w:val="00376313"/>
    <w:rsid w:val="00377363"/>
    <w:rsid w:val="00377477"/>
    <w:rsid w:val="003803C9"/>
    <w:rsid w:val="00380BF6"/>
    <w:rsid w:val="00381C53"/>
    <w:rsid w:val="00382C2A"/>
    <w:rsid w:val="00382FF4"/>
    <w:rsid w:val="00383BC7"/>
    <w:rsid w:val="00387214"/>
    <w:rsid w:val="0039010D"/>
    <w:rsid w:val="00390AE5"/>
    <w:rsid w:val="003945F2"/>
    <w:rsid w:val="0039535A"/>
    <w:rsid w:val="00397C35"/>
    <w:rsid w:val="00397FED"/>
    <w:rsid w:val="003A0921"/>
    <w:rsid w:val="003A0FD1"/>
    <w:rsid w:val="003A14B7"/>
    <w:rsid w:val="003A1B49"/>
    <w:rsid w:val="003A3453"/>
    <w:rsid w:val="003A6073"/>
    <w:rsid w:val="003A7ADE"/>
    <w:rsid w:val="003A7CCA"/>
    <w:rsid w:val="003B09BF"/>
    <w:rsid w:val="003B0FBC"/>
    <w:rsid w:val="003B244F"/>
    <w:rsid w:val="003B3389"/>
    <w:rsid w:val="003B345C"/>
    <w:rsid w:val="003B39B0"/>
    <w:rsid w:val="003B3A9B"/>
    <w:rsid w:val="003B3B7B"/>
    <w:rsid w:val="003B3F56"/>
    <w:rsid w:val="003B409B"/>
    <w:rsid w:val="003B447D"/>
    <w:rsid w:val="003B64AA"/>
    <w:rsid w:val="003B6F16"/>
    <w:rsid w:val="003B749C"/>
    <w:rsid w:val="003B77FD"/>
    <w:rsid w:val="003C1A5F"/>
    <w:rsid w:val="003C4108"/>
    <w:rsid w:val="003C6741"/>
    <w:rsid w:val="003D3107"/>
    <w:rsid w:val="003D4974"/>
    <w:rsid w:val="003D51C3"/>
    <w:rsid w:val="003D5AC6"/>
    <w:rsid w:val="003D5CDA"/>
    <w:rsid w:val="003E1396"/>
    <w:rsid w:val="003E20AD"/>
    <w:rsid w:val="003E41B2"/>
    <w:rsid w:val="003E5068"/>
    <w:rsid w:val="003E51DC"/>
    <w:rsid w:val="003E65D3"/>
    <w:rsid w:val="003E7069"/>
    <w:rsid w:val="003E7E3A"/>
    <w:rsid w:val="003F449B"/>
    <w:rsid w:val="003F4B7B"/>
    <w:rsid w:val="003F5924"/>
    <w:rsid w:val="003F6BD7"/>
    <w:rsid w:val="003F6E42"/>
    <w:rsid w:val="003F7552"/>
    <w:rsid w:val="0040173A"/>
    <w:rsid w:val="004035D0"/>
    <w:rsid w:val="004050B9"/>
    <w:rsid w:val="0040752C"/>
    <w:rsid w:val="00410059"/>
    <w:rsid w:val="00412C37"/>
    <w:rsid w:val="00412F79"/>
    <w:rsid w:val="00413241"/>
    <w:rsid w:val="00413448"/>
    <w:rsid w:val="00413C17"/>
    <w:rsid w:val="004152FE"/>
    <w:rsid w:val="00415466"/>
    <w:rsid w:val="004158B9"/>
    <w:rsid w:val="00415EEC"/>
    <w:rsid w:val="00415EF4"/>
    <w:rsid w:val="00416896"/>
    <w:rsid w:val="004169E1"/>
    <w:rsid w:val="00416F99"/>
    <w:rsid w:val="00417B77"/>
    <w:rsid w:val="0042257F"/>
    <w:rsid w:val="00422F71"/>
    <w:rsid w:val="0042461A"/>
    <w:rsid w:val="00426AFD"/>
    <w:rsid w:val="00426E0E"/>
    <w:rsid w:val="00427349"/>
    <w:rsid w:val="00427B3A"/>
    <w:rsid w:val="00430331"/>
    <w:rsid w:val="00430DD5"/>
    <w:rsid w:val="00431282"/>
    <w:rsid w:val="00432A8E"/>
    <w:rsid w:val="00432BB2"/>
    <w:rsid w:val="0043371D"/>
    <w:rsid w:val="00434516"/>
    <w:rsid w:val="004347FD"/>
    <w:rsid w:val="00434EE9"/>
    <w:rsid w:val="004358D0"/>
    <w:rsid w:val="004358F5"/>
    <w:rsid w:val="00435DB8"/>
    <w:rsid w:val="004368B9"/>
    <w:rsid w:val="00437F44"/>
    <w:rsid w:val="00437F7F"/>
    <w:rsid w:val="004404B7"/>
    <w:rsid w:val="004428FA"/>
    <w:rsid w:val="004429EA"/>
    <w:rsid w:val="004436A6"/>
    <w:rsid w:val="004436F7"/>
    <w:rsid w:val="00444170"/>
    <w:rsid w:val="00444427"/>
    <w:rsid w:val="0044528B"/>
    <w:rsid w:val="004454C0"/>
    <w:rsid w:val="0045099F"/>
    <w:rsid w:val="00450D08"/>
    <w:rsid w:val="0045114A"/>
    <w:rsid w:val="004515F5"/>
    <w:rsid w:val="00451810"/>
    <w:rsid w:val="004522ED"/>
    <w:rsid w:val="00452CA0"/>
    <w:rsid w:val="004555A2"/>
    <w:rsid w:val="004557BF"/>
    <w:rsid w:val="004559CB"/>
    <w:rsid w:val="00455E79"/>
    <w:rsid w:val="00456C4E"/>
    <w:rsid w:val="00457B77"/>
    <w:rsid w:val="00460681"/>
    <w:rsid w:val="004618DD"/>
    <w:rsid w:val="0046255A"/>
    <w:rsid w:val="00462BDA"/>
    <w:rsid w:val="00464001"/>
    <w:rsid w:val="004645A1"/>
    <w:rsid w:val="00464DAC"/>
    <w:rsid w:val="00465F4B"/>
    <w:rsid w:val="00466AE8"/>
    <w:rsid w:val="004702C4"/>
    <w:rsid w:val="00470FC6"/>
    <w:rsid w:val="0047142F"/>
    <w:rsid w:val="004717C9"/>
    <w:rsid w:val="00472495"/>
    <w:rsid w:val="00472AA4"/>
    <w:rsid w:val="00473153"/>
    <w:rsid w:val="0047475D"/>
    <w:rsid w:val="0047494B"/>
    <w:rsid w:val="00475BCA"/>
    <w:rsid w:val="00476674"/>
    <w:rsid w:val="0047760D"/>
    <w:rsid w:val="00477DF7"/>
    <w:rsid w:val="0048341C"/>
    <w:rsid w:val="00484705"/>
    <w:rsid w:val="0048541D"/>
    <w:rsid w:val="00486045"/>
    <w:rsid w:val="00487619"/>
    <w:rsid w:val="00487A7A"/>
    <w:rsid w:val="00487EBD"/>
    <w:rsid w:val="00490B5A"/>
    <w:rsid w:val="004917B3"/>
    <w:rsid w:val="004930B9"/>
    <w:rsid w:val="004931FB"/>
    <w:rsid w:val="004965A1"/>
    <w:rsid w:val="00496A67"/>
    <w:rsid w:val="004A00EE"/>
    <w:rsid w:val="004A1094"/>
    <w:rsid w:val="004A10A6"/>
    <w:rsid w:val="004A1D5F"/>
    <w:rsid w:val="004A2AAE"/>
    <w:rsid w:val="004A2FA4"/>
    <w:rsid w:val="004A3716"/>
    <w:rsid w:val="004A3980"/>
    <w:rsid w:val="004A55CA"/>
    <w:rsid w:val="004A5B0B"/>
    <w:rsid w:val="004A6224"/>
    <w:rsid w:val="004A70A3"/>
    <w:rsid w:val="004A712A"/>
    <w:rsid w:val="004B322E"/>
    <w:rsid w:val="004B45B2"/>
    <w:rsid w:val="004B4DCA"/>
    <w:rsid w:val="004B5DCB"/>
    <w:rsid w:val="004B6484"/>
    <w:rsid w:val="004B74ED"/>
    <w:rsid w:val="004B7F2B"/>
    <w:rsid w:val="004C0747"/>
    <w:rsid w:val="004C08BB"/>
    <w:rsid w:val="004C0BE2"/>
    <w:rsid w:val="004C0EC2"/>
    <w:rsid w:val="004C1EF3"/>
    <w:rsid w:val="004C3723"/>
    <w:rsid w:val="004C3B68"/>
    <w:rsid w:val="004C4242"/>
    <w:rsid w:val="004C5439"/>
    <w:rsid w:val="004C5BE2"/>
    <w:rsid w:val="004C62FC"/>
    <w:rsid w:val="004C65A5"/>
    <w:rsid w:val="004C7566"/>
    <w:rsid w:val="004C79A2"/>
    <w:rsid w:val="004C7A23"/>
    <w:rsid w:val="004D0E12"/>
    <w:rsid w:val="004D1A7D"/>
    <w:rsid w:val="004D1E86"/>
    <w:rsid w:val="004D233B"/>
    <w:rsid w:val="004D4611"/>
    <w:rsid w:val="004D49C2"/>
    <w:rsid w:val="004D4C14"/>
    <w:rsid w:val="004D5EC8"/>
    <w:rsid w:val="004D61CF"/>
    <w:rsid w:val="004D6A87"/>
    <w:rsid w:val="004D7350"/>
    <w:rsid w:val="004D7763"/>
    <w:rsid w:val="004E0A3C"/>
    <w:rsid w:val="004E2A18"/>
    <w:rsid w:val="004E5602"/>
    <w:rsid w:val="004E64B0"/>
    <w:rsid w:val="004E69D9"/>
    <w:rsid w:val="004E7E14"/>
    <w:rsid w:val="004F084F"/>
    <w:rsid w:val="004F09C6"/>
    <w:rsid w:val="004F0A60"/>
    <w:rsid w:val="004F10A6"/>
    <w:rsid w:val="004F2233"/>
    <w:rsid w:val="004F2CB1"/>
    <w:rsid w:val="004F3714"/>
    <w:rsid w:val="004F3934"/>
    <w:rsid w:val="004F42FF"/>
    <w:rsid w:val="004F6FC8"/>
    <w:rsid w:val="004F70BC"/>
    <w:rsid w:val="005004A5"/>
    <w:rsid w:val="005013A6"/>
    <w:rsid w:val="00501BB3"/>
    <w:rsid w:val="00502C66"/>
    <w:rsid w:val="0050398D"/>
    <w:rsid w:val="00504CB3"/>
    <w:rsid w:val="00506427"/>
    <w:rsid w:val="00507750"/>
    <w:rsid w:val="005106EE"/>
    <w:rsid w:val="0051169A"/>
    <w:rsid w:val="00511CE7"/>
    <w:rsid w:val="00512DD3"/>
    <w:rsid w:val="0051318B"/>
    <w:rsid w:val="005136AF"/>
    <w:rsid w:val="00515416"/>
    <w:rsid w:val="0051575E"/>
    <w:rsid w:val="00515FBE"/>
    <w:rsid w:val="00516580"/>
    <w:rsid w:val="00516A40"/>
    <w:rsid w:val="00516E42"/>
    <w:rsid w:val="00517430"/>
    <w:rsid w:val="005174E3"/>
    <w:rsid w:val="0052094F"/>
    <w:rsid w:val="0052124B"/>
    <w:rsid w:val="005249EA"/>
    <w:rsid w:val="00526B47"/>
    <w:rsid w:val="00526DA2"/>
    <w:rsid w:val="0053262D"/>
    <w:rsid w:val="00534593"/>
    <w:rsid w:val="00534A5E"/>
    <w:rsid w:val="00535901"/>
    <w:rsid w:val="00536E5A"/>
    <w:rsid w:val="00540F3C"/>
    <w:rsid w:val="00542675"/>
    <w:rsid w:val="00546D68"/>
    <w:rsid w:val="005475AB"/>
    <w:rsid w:val="005503E1"/>
    <w:rsid w:val="00550518"/>
    <w:rsid w:val="0055125D"/>
    <w:rsid w:val="0055207E"/>
    <w:rsid w:val="00553A40"/>
    <w:rsid w:val="0055440C"/>
    <w:rsid w:val="0055558E"/>
    <w:rsid w:val="00556B01"/>
    <w:rsid w:val="00556B5D"/>
    <w:rsid w:val="00557993"/>
    <w:rsid w:val="00557ECE"/>
    <w:rsid w:val="005617F3"/>
    <w:rsid w:val="0056204C"/>
    <w:rsid w:val="00562439"/>
    <w:rsid w:val="00562450"/>
    <w:rsid w:val="00562B1E"/>
    <w:rsid w:val="00563A09"/>
    <w:rsid w:val="00564160"/>
    <w:rsid w:val="0056609D"/>
    <w:rsid w:val="0056714E"/>
    <w:rsid w:val="00567C2C"/>
    <w:rsid w:val="00570576"/>
    <w:rsid w:val="00570B23"/>
    <w:rsid w:val="00571908"/>
    <w:rsid w:val="00572225"/>
    <w:rsid w:val="005723FA"/>
    <w:rsid w:val="005727E9"/>
    <w:rsid w:val="005731D5"/>
    <w:rsid w:val="0057428C"/>
    <w:rsid w:val="00574F41"/>
    <w:rsid w:val="00574FEE"/>
    <w:rsid w:val="0057558F"/>
    <w:rsid w:val="0057574F"/>
    <w:rsid w:val="00575A38"/>
    <w:rsid w:val="00576E9F"/>
    <w:rsid w:val="005773BC"/>
    <w:rsid w:val="005802DF"/>
    <w:rsid w:val="00581F1B"/>
    <w:rsid w:val="00581FEA"/>
    <w:rsid w:val="00583D55"/>
    <w:rsid w:val="00586397"/>
    <w:rsid w:val="005868EE"/>
    <w:rsid w:val="00586E5A"/>
    <w:rsid w:val="00587B34"/>
    <w:rsid w:val="00587CDD"/>
    <w:rsid w:val="00590F73"/>
    <w:rsid w:val="00591F11"/>
    <w:rsid w:val="00592375"/>
    <w:rsid w:val="00592905"/>
    <w:rsid w:val="00592F22"/>
    <w:rsid w:val="005930DD"/>
    <w:rsid w:val="00593C28"/>
    <w:rsid w:val="00593FF3"/>
    <w:rsid w:val="00594B10"/>
    <w:rsid w:val="00595106"/>
    <w:rsid w:val="00596861"/>
    <w:rsid w:val="00596E47"/>
    <w:rsid w:val="005A1466"/>
    <w:rsid w:val="005A1DC8"/>
    <w:rsid w:val="005A2574"/>
    <w:rsid w:val="005A36E5"/>
    <w:rsid w:val="005A3913"/>
    <w:rsid w:val="005A4FB7"/>
    <w:rsid w:val="005A5611"/>
    <w:rsid w:val="005A5B95"/>
    <w:rsid w:val="005B0731"/>
    <w:rsid w:val="005B1372"/>
    <w:rsid w:val="005B1645"/>
    <w:rsid w:val="005B1D6B"/>
    <w:rsid w:val="005B2E8D"/>
    <w:rsid w:val="005B327F"/>
    <w:rsid w:val="005B3A5F"/>
    <w:rsid w:val="005B3FBD"/>
    <w:rsid w:val="005B3FC7"/>
    <w:rsid w:val="005B4473"/>
    <w:rsid w:val="005B4F1E"/>
    <w:rsid w:val="005B53F3"/>
    <w:rsid w:val="005B6655"/>
    <w:rsid w:val="005B6E1C"/>
    <w:rsid w:val="005B7DFD"/>
    <w:rsid w:val="005C15B7"/>
    <w:rsid w:val="005C1CD3"/>
    <w:rsid w:val="005C2801"/>
    <w:rsid w:val="005C2B3B"/>
    <w:rsid w:val="005C30AE"/>
    <w:rsid w:val="005C32AE"/>
    <w:rsid w:val="005C32C5"/>
    <w:rsid w:val="005C3590"/>
    <w:rsid w:val="005C4166"/>
    <w:rsid w:val="005C4EA4"/>
    <w:rsid w:val="005C701A"/>
    <w:rsid w:val="005D1212"/>
    <w:rsid w:val="005D2CFF"/>
    <w:rsid w:val="005D2FAD"/>
    <w:rsid w:val="005D3D5F"/>
    <w:rsid w:val="005D3DBA"/>
    <w:rsid w:val="005D51E0"/>
    <w:rsid w:val="005D5669"/>
    <w:rsid w:val="005D5981"/>
    <w:rsid w:val="005D6B02"/>
    <w:rsid w:val="005E0508"/>
    <w:rsid w:val="005E2372"/>
    <w:rsid w:val="005E2AC7"/>
    <w:rsid w:val="005E3736"/>
    <w:rsid w:val="005E478E"/>
    <w:rsid w:val="005E57B5"/>
    <w:rsid w:val="005E6654"/>
    <w:rsid w:val="005E66AF"/>
    <w:rsid w:val="005E76EF"/>
    <w:rsid w:val="005F0E9A"/>
    <w:rsid w:val="005F1E5C"/>
    <w:rsid w:val="005F4374"/>
    <w:rsid w:val="00600173"/>
    <w:rsid w:val="00600CC8"/>
    <w:rsid w:val="006028F8"/>
    <w:rsid w:val="00603C2C"/>
    <w:rsid w:val="00604CB2"/>
    <w:rsid w:val="00605405"/>
    <w:rsid w:val="0061195A"/>
    <w:rsid w:val="00611F21"/>
    <w:rsid w:val="00612196"/>
    <w:rsid w:val="0061258C"/>
    <w:rsid w:val="0061296C"/>
    <w:rsid w:val="006132B8"/>
    <w:rsid w:val="006145BA"/>
    <w:rsid w:val="006168F6"/>
    <w:rsid w:val="00616E42"/>
    <w:rsid w:val="0062155B"/>
    <w:rsid w:val="006216F1"/>
    <w:rsid w:val="00621EB3"/>
    <w:rsid w:val="00622D11"/>
    <w:rsid w:val="00626407"/>
    <w:rsid w:val="0062784F"/>
    <w:rsid w:val="00633396"/>
    <w:rsid w:val="0063493B"/>
    <w:rsid w:val="00636143"/>
    <w:rsid w:val="006366ED"/>
    <w:rsid w:val="00636B2A"/>
    <w:rsid w:val="00637D4D"/>
    <w:rsid w:val="00640FA1"/>
    <w:rsid w:val="006417DE"/>
    <w:rsid w:val="00642660"/>
    <w:rsid w:val="006426D8"/>
    <w:rsid w:val="00643412"/>
    <w:rsid w:val="0064431F"/>
    <w:rsid w:val="00644C7C"/>
    <w:rsid w:val="00645A61"/>
    <w:rsid w:val="00645B1F"/>
    <w:rsid w:val="00645BA3"/>
    <w:rsid w:val="0064669C"/>
    <w:rsid w:val="00647B7E"/>
    <w:rsid w:val="006512AA"/>
    <w:rsid w:val="00651463"/>
    <w:rsid w:val="00651622"/>
    <w:rsid w:val="00651E82"/>
    <w:rsid w:val="00651EA6"/>
    <w:rsid w:val="006525FB"/>
    <w:rsid w:val="006527D9"/>
    <w:rsid w:val="006531B2"/>
    <w:rsid w:val="00653AC5"/>
    <w:rsid w:val="00653ECB"/>
    <w:rsid w:val="00654467"/>
    <w:rsid w:val="0065488B"/>
    <w:rsid w:val="00656CE8"/>
    <w:rsid w:val="0065750B"/>
    <w:rsid w:val="00657BB3"/>
    <w:rsid w:val="00663427"/>
    <w:rsid w:val="006645EF"/>
    <w:rsid w:val="006648EB"/>
    <w:rsid w:val="00664BD6"/>
    <w:rsid w:val="00664F79"/>
    <w:rsid w:val="006656AE"/>
    <w:rsid w:val="00665CC7"/>
    <w:rsid w:val="006665FC"/>
    <w:rsid w:val="006678D8"/>
    <w:rsid w:val="006716C7"/>
    <w:rsid w:val="006719B7"/>
    <w:rsid w:val="00671E0C"/>
    <w:rsid w:val="006727D7"/>
    <w:rsid w:val="006728D1"/>
    <w:rsid w:val="00672F80"/>
    <w:rsid w:val="00673039"/>
    <w:rsid w:val="0067323E"/>
    <w:rsid w:val="00677485"/>
    <w:rsid w:val="006816FC"/>
    <w:rsid w:val="00683326"/>
    <w:rsid w:val="00685087"/>
    <w:rsid w:val="00685BCD"/>
    <w:rsid w:val="006860EB"/>
    <w:rsid w:val="00686C36"/>
    <w:rsid w:val="00687983"/>
    <w:rsid w:val="00687E25"/>
    <w:rsid w:val="00692131"/>
    <w:rsid w:val="006929E5"/>
    <w:rsid w:val="006943FC"/>
    <w:rsid w:val="006944D1"/>
    <w:rsid w:val="0069476D"/>
    <w:rsid w:val="00694CBE"/>
    <w:rsid w:val="00694FB0"/>
    <w:rsid w:val="00695DE5"/>
    <w:rsid w:val="00697217"/>
    <w:rsid w:val="006A0A24"/>
    <w:rsid w:val="006A21EA"/>
    <w:rsid w:val="006A265B"/>
    <w:rsid w:val="006A4E2A"/>
    <w:rsid w:val="006A53DE"/>
    <w:rsid w:val="006A5F1E"/>
    <w:rsid w:val="006A6308"/>
    <w:rsid w:val="006A7EAE"/>
    <w:rsid w:val="006B17F9"/>
    <w:rsid w:val="006B3541"/>
    <w:rsid w:val="006B3B5F"/>
    <w:rsid w:val="006B3D0D"/>
    <w:rsid w:val="006B416B"/>
    <w:rsid w:val="006B4369"/>
    <w:rsid w:val="006B503E"/>
    <w:rsid w:val="006B651E"/>
    <w:rsid w:val="006B673B"/>
    <w:rsid w:val="006B7CCA"/>
    <w:rsid w:val="006C1F78"/>
    <w:rsid w:val="006C2721"/>
    <w:rsid w:val="006C27FC"/>
    <w:rsid w:val="006C431E"/>
    <w:rsid w:val="006C485F"/>
    <w:rsid w:val="006C59DE"/>
    <w:rsid w:val="006C7176"/>
    <w:rsid w:val="006C72F7"/>
    <w:rsid w:val="006C768D"/>
    <w:rsid w:val="006C7AAF"/>
    <w:rsid w:val="006D0C3B"/>
    <w:rsid w:val="006D14E0"/>
    <w:rsid w:val="006D2A57"/>
    <w:rsid w:val="006D40AF"/>
    <w:rsid w:val="006D4190"/>
    <w:rsid w:val="006D4345"/>
    <w:rsid w:val="006D43C3"/>
    <w:rsid w:val="006D6153"/>
    <w:rsid w:val="006D6494"/>
    <w:rsid w:val="006D6D39"/>
    <w:rsid w:val="006D71E8"/>
    <w:rsid w:val="006E0C07"/>
    <w:rsid w:val="006E0F25"/>
    <w:rsid w:val="006E180B"/>
    <w:rsid w:val="006E22CB"/>
    <w:rsid w:val="006E2B46"/>
    <w:rsid w:val="006E3371"/>
    <w:rsid w:val="006E5E7B"/>
    <w:rsid w:val="006E5F9A"/>
    <w:rsid w:val="006E676A"/>
    <w:rsid w:val="006E6826"/>
    <w:rsid w:val="006E6E53"/>
    <w:rsid w:val="006E7D38"/>
    <w:rsid w:val="006F00A5"/>
    <w:rsid w:val="006F2737"/>
    <w:rsid w:val="006F3BF6"/>
    <w:rsid w:val="006F3BFD"/>
    <w:rsid w:val="006F4BA2"/>
    <w:rsid w:val="006F5639"/>
    <w:rsid w:val="006F7C0B"/>
    <w:rsid w:val="00700BD5"/>
    <w:rsid w:val="007012B6"/>
    <w:rsid w:val="00702908"/>
    <w:rsid w:val="00702C74"/>
    <w:rsid w:val="00702D06"/>
    <w:rsid w:val="00704060"/>
    <w:rsid w:val="007072F7"/>
    <w:rsid w:val="0070779D"/>
    <w:rsid w:val="00707CAB"/>
    <w:rsid w:val="00710E17"/>
    <w:rsid w:val="007118BB"/>
    <w:rsid w:val="00713207"/>
    <w:rsid w:val="007137A3"/>
    <w:rsid w:val="007145DB"/>
    <w:rsid w:val="007146E7"/>
    <w:rsid w:val="007157C1"/>
    <w:rsid w:val="00715E45"/>
    <w:rsid w:val="00716705"/>
    <w:rsid w:val="007169E5"/>
    <w:rsid w:val="00717716"/>
    <w:rsid w:val="0071772A"/>
    <w:rsid w:val="00717946"/>
    <w:rsid w:val="0072072B"/>
    <w:rsid w:val="00720890"/>
    <w:rsid w:val="00723418"/>
    <w:rsid w:val="007245BD"/>
    <w:rsid w:val="007247F1"/>
    <w:rsid w:val="0072541B"/>
    <w:rsid w:val="00725738"/>
    <w:rsid w:val="00726252"/>
    <w:rsid w:val="00726436"/>
    <w:rsid w:val="00726608"/>
    <w:rsid w:val="007313AE"/>
    <w:rsid w:val="0073276E"/>
    <w:rsid w:val="00732EE1"/>
    <w:rsid w:val="00733B27"/>
    <w:rsid w:val="00734CC1"/>
    <w:rsid w:val="00734F88"/>
    <w:rsid w:val="00735364"/>
    <w:rsid w:val="00736D3E"/>
    <w:rsid w:val="00737213"/>
    <w:rsid w:val="00740D01"/>
    <w:rsid w:val="0074132C"/>
    <w:rsid w:val="00742953"/>
    <w:rsid w:val="00744E7E"/>
    <w:rsid w:val="007474BC"/>
    <w:rsid w:val="007503EA"/>
    <w:rsid w:val="007519FF"/>
    <w:rsid w:val="0075212A"/>
    <w:rsid w:val="007522D7"/>
    <w:rsid w:val="007534BD"/>
    <w:rsid w:val="00754578"/>
    <w:rsid w:val="00754F5E"/>
    <w:rsid w:val="00756845"/>
    <w:rsid w:val="007601DF"/>
    <w:rsid w:val="007616F9"/>
    <w:rsid w:val="00761748"/>
    <w:rsid w:val="00763ACD"/>
    <w:rsid w:val="007642A6"/>
    <w:rsid w:val="0076567E"/>
    <w:rsid w:val="00770792"/>
    <w:rsid w:val="0077238F"/>
    <w:rsid w:val="007726FD"/>
    <w:rsid w:val="00772792"/>
    <w:rsid w:val="0077421A"/>
    <w:rsid w:val="007749EA"/>
    <w:rsid w:val="00774E10"/>
    <w:rsid w:val="00775953"/>
    <w:rsid w:val="00776559"/>
    <w:rsid w:val="00776FB8"/>
    <w:rsid w:val="0077704F"/>
    <w:rsid w:val="00777E8F"/>
    <w:rsid w:val="00781F52"/>
    <w:rsid w:val="007827E0"/>
    <w:rsid w:val="00784280"/>
    <w:rsid w:val="007844B3"/>
    <w:rsid w:val="007845EF"/>
    <w:rsid w:val="00784878"/>
    <w:rsid w:val="0078529D"/>
    <w:rsid w:val="00786155"/>
    <w:rsid w:val="00786E81"/>
    <w:rsid w:val="007874D3"/>
    <w:rsid w:val="007905E2"/>
    <w:rsid w:val="007907C4"/>
    <w:rsid w:val="00790B41"/>
    <w:rsid w:val="00791843"/>
    <w:rsid w:val="00791A53"/>
    <w:rsid w:val="0079224D"/>
    <w:rsid w:val="007929CD"/>
    <w:rsid w:val="00792E1F"/>
    <w:rsid w:val="00794416"/>
    <w:rsid w:val="00795219"/>
    <w:rsid w:val="00795428"/>
    <w:rsid w:val="00795B38"/>
    <w:rsid w:val="007A0ACF"/>
    <w:rsid w:val="007A2291"/>
    <w:rsid w:val="007A4823"/>
    <w:rsid w:val="007A6E1D"/>
    <w:rsid w:val="007A762E"/>
    <w:rsid w:val="007A764F"/>
    <w:rsid w:val="007A76CD"/>
    <w:rsid w:val="007A7AE2"/>
    <w:rsid w:val="007A7F8B"/>
    <w:rsid w:val="007B0894"/>
    <w:rsid w:val="007B118D"/>
    <w:rsid w:val="007B1AD5"/>
    <w:rsid w:val="007B4111"/>
    <w:rsid w:val="007B445F"/>
    <w:rsid w:val="007B446B"/>
    <w:rsid w:val="007B4AAE"/>
    <w:rsid w:val="007B4CA4"/>
    <w:rsid w:val="007B5374"/>
    <w:rsid w:val="007B5B9C"/>
    <w:rsid w:val="007B5E13"/>
    <w:rsid w:val="007B5E58"/>
    <w:rsid w:val="007B6925"/>
    <w:rsid w:val="007B79F2"/>
    <w:rsid w:val="007C143B"/>
    <w:rsid w:val="007C5148"/>
    <w:rsid w:val="007C5988"/>
    <w:rsid w:val="007C6ED3"/>
    <w:rsid w:val="007C7A56"/>
    <w:rsid w:val="007D00CC"/>
    <w:rsid w:val="007D3899"/>
    <w:rsid w:val="007D4EE0"/>
    <w:rsid w:val="007D64FF"/>
    <w:rsid w:val="007D6C16"/>
    <w:rsid w:val="007E0BDE"/>
    <w:rsid w:val="007E1774"/>
    <w:rsid w:val="007E1D93"/>
    <w:rsid w:val="007E2927"/>
    <w:rsid w:val="007E3492"/>
    <w:rsid w:val="007E3E95"/>
    <w:rsid w:val="007E3F10"/>
    <w:rsid w:val="007E436C"/>
    <w:rsid w:val="007E4CB2"/>
    <w:rsid w:val="007E4D0F"/>
    <w:rsid w:val="007E5E1A"/>
    <w:rsid w:val="007E73AC"/>
    <w:rsid w:val="007E7A0E"/>
    <w:rsid w:val="007E7B6A"/>
    <w:rsid w:val="007F0A42"/>
    <w:rsid w:val="007F0B5A"/>
    <w:rsid w:val="007F44CD"/>
    <w:rsid w:val="007F46A2"/>
    <w:rsid w:val="007F485A"/>
    <w:rsid w:val="007F4EDB"/>
    <w:rsid w:val="007F5996"/>
    <w:rsid w:val="007F620F"/>
    <w:rsid w:val="007F642C"/>
    <w:rsid w:val="007F71E1"/>
    <w:rsid w:val="007F72B7"/>
    <w:rsid w:val="007F7762"/>
    <w:rsid w:val="007F7E13"/>
    <w:rsid w:val="00800002"/>
    <w:rsid w:val="0080079F"/>
    <w:rsid w:val="0080133E"/>
    <w:rsid w:val="008013C7"/>
    <w:rsid w:val="008019E6"/>
    <w:rsid w:val="00801B08"/>
    <w:rsid w:val="00801E45"/>
    <w:rsid w:val="00802C20"/>
    <w:rsid w:val="008030BB"/>
    <w:rsid w:val="008038CB"/>
    <w:rsid w:val="00804309"/>
    <w:rsid w:val="00806E07"/>
    <w:rsid w:val="00810060"/>
    <w:rsid w:val="00810A66"/>
    <w:rsid w:val="0081109E"/>
    <w:rsid w:val="00813F1D"/>
    <w:rsid w:val="00814550"/>
    <w:rsid w:val="0081539C"/>
    <w:rsid w:val="00815471"/>
    <w:rsid w:val="00815FEF"/>
    <w:rsid w:val="008162E7"/>
    <w:rsid w:val="00816CC2"/>
    <w:rsid w:val="00820839"/>
    <w:rsid w:val="008219F1"/>
    <w:rsid w:val="00822C6C"/>
    <w:rsid w:val="00826A4E"/>
    <w:rsid w:val="00830157"/>
    <w:rsid w:val="00832F9B"/>
    <w:rsid w:val="008330D8"/>
    <w:rsid w:val="008333EB"/>
    <w:rsid w:val="00835435"/>
    <w:rsid w:val="00835BB3"/>
    <w:rsid w:val="00840549"/>
    <w:rsid w:val="008419FE"/>
    <w:rsid w:val="00842281"/>
    <w:rsid w:val="00843062"/>
    <w:rsid w:val="00844062"/>
    <w:rsid w:val="00844378"/>
    <w:rsid w:val="008451AD"/>
    <w:rsid w:val="008459B4"/>
    <w:rsid w:val="0084654A"/>
    <w:rsid w:val="00846C2E"/>
    <w:rsid w:val="00846D29"/>
    <w:rsid w:val="008501FB"/>
    <w:rsid w:val="00850C00"/>
    <w:rsid w:val="008522D0"/>
    <w:rsid w:val="008557F2"/>
    <w:rsid w:val="00855E89"/>
    <w:rsid w:val="008605B2"/>
    <w:rsid w:val="0086166B"/>
    <w:rsid w:val="00862421"/>
    <w:rsid w:val="008649B9"/>
    <w:rsid w:val="008673E0"/>
    <w:rsid w:val="00867C6C"/>
    <w:rsid w:val="00870FBD"/>
    <w:rsid w:val="00871F3E"/>
    <w:rsid w:val="0087222B"/>
    <w:rsid w:val="00873FF6"/>
    <w:rsid w:val="00874867"/>
    <w:rsid w:val="00874BAF"/>
    <w:rsid w:val="00874D4B"/>
    <w:rsid w:val="00875743"/>
    <w:rsid w:val="00875B5B"/>
    <w:rsid w:val="008761ED"/>
    <w:rsid w:val="00876E1C"/>
    <w:rsid w:val="0087784A"/>
    <w:rsid w:val="008804D8"/>
    <w:rsid w:val="00880F0F"/>
    <w:rsid w:val="00880F72"/>
    <w:rsid w:val="00881A25"/>
    <w:rsid w:val="00882DCE"/>
    <w:rsid w:val="00886E00"/>
    <w:rsid w:val="00887C19"/>
    <w:rsid w:val="00887E60"/>
    <w:rsid w:val="00891447"/>
    <w:rsid w:val="0089425F"/>
    <w:rsid w:val="00895644"/>
    <w:rsid w:val="00896131"/>
    <w:rsid w:val="00896B34"/>
    <w:rsid w:val="008975AA"/>
    <w:rsid w:val="00897AE6"/>
    <w:rsid w:val="008A143E"/>
    <w:rsid w:val="008A2358"/>
    <w:rsid w:val="008A2674"/>
    <w:rsid w:val="008A3CD4"/>
    <w:rsid w:val="008A7D9D"/>
    <w:rsid w:val="008B0243"/>
    <w:rsid w:val="008B082D"/>
    <w:rsid w:val="008B113E"/>
    <w:rsid w:val="008B2DDF"/>
    <w:rsid w:val="008B4568"/>
    <w:rsid w:val="008B5B3D"/>
    <w:rsid w:val="008B6CC5"/>
    <w:rsid w:val="008B6D83"/>
    <w:rsid w:val="008B75CD"/>
    <w:rsid w:val="008C1B3A"/>
    <w:rsid w:val="008C1C2F"/>
    <w:rsid w:val="008C28B6"/>
    <w:rsid w:val="008C31BE"/>
    <w:rsid w:val="008C34C9"/>
    <w:rsid w:val="008C359E"/>
    <w:rsid w:val="008C3DE4"/>
    <w:rsid w:val="008C48E0"/>
    <w:rsid w:val="008C523E"/>
    <w:rsid w:val="008C52D6"/>
    <w:rsid w:val="008C66D1"/>
    <w:rsid w:val="008C7AD7"/>
    <w:rsid w:val="008D00B4"/>
    <w:rsid w:val="008D06B7"/>
    <w:rsid w:val="008D200D"/>
    <w:rsid w:val="008D2719"/>
    <w:rsid w:val="008D2FDC"/>
    <w:rsid w:val="008D317B"/>
    <w:rsid w:val="008D4F58"/>
    <w:rsid w:val="008D55B6"/>
    <w:rsid w:val="008D563A"/>
    <w:rsid w:val="008D6533"/>
    <w:rsid w:val="008D6752"/>
    <w:rsid w:val="008D6779"/>
    <w:rsid w:val="008D6F15"/>
    <w:rsid w:val="008D7194"/>
    <w:rsid w:val="008D7419"/>
    <w:rsid w:val="008D7CB9"/>
    <w:rsid w:val="008D7EFD"/>
    <w:rsid w:val="008D7F5B"/>
    <w:rsid w:val="008E02F6"/>
    <w:rsid w:val="008E037F"/>
    <w:rsid w:val="008E092E"/>
    <w:rsid w:val="008E2BF8"/>
    <w:rsid w:val="008E48D3"/>
    <w:rsid w:val="008E5701"/>
    <w:rsid w:val="008E7BA8"/>
    <w:rsid w:val="008F0EC0"/>
    <w:rsid w:val="008F1541"/>
    <w:rsid w:val="008F1C2D"/>
    <w:rsid w:val="008F2A53"/>
    <w:rsid w:val="008F4886"/>
    <w:rsid w:val="008F48C0"/>
    <w:rsid w:val="008F4BD2"/>
    <w:rsid w:val="008F4DE4"/>
    <w:rsid w:val="008F53C8"/>
    <w:rsid w:val="008F5B48"/>
    <w:rsid w:val="008F70D6"/>
    <w:rsid w:val="008F7C3E"/>
    <w:rsid w:val="009008B5"/>
    <w:rsid w:val="00902D10"/>
    <w:rsid w:val="00902E43"/>
    <w:rsid w:val="009036A0"/>
    <w:rsid w:val="0090451C"/>
    <w:rsid w:val="009055DA"/>
    <w:rsid w:val="00906485"/>
    <w:rsid w:val="009064B7"/>
    <w:rsid w:val="00907322"/>
    <w:rsid w:val="00907A72"/>
    <w:rsid w:val="00907B15"/>
    <w:rsid w:val="009100EF"/>
    <w:rsid w:val="009102AE"/>
    <w:rsid w:val="009173CD"/>
    <w:rsid w:val="00917DE1"/>
    <w:rsid w:val="009229CE"/>
    <w:rsid w:val="0092386A"/>
    <w:rsid w:val="00923CCC"/>
    <w:rsid w:val="00923F01"/>
    <w:rsid w:val="00924A59"/>
    <w:rsid w:val="00925927"/>
    <w:rsid w:val="00925CD9"/>
    <w:rsid w:val="009261D5"/>
    <w:rsid w:val="00926EA5"/>
    <w:rsid w:val="0092734F"/>
    <w:rsid w:val="00927E2C"/>
    <w:rsid w:val="00930378"/>
    <w:rsid w:val="0093124E"/>
    <w:rsid w:val="0093151D"/>
    <w:rsid w:val="009320A5"/>
    <w:rsid w:val="0093290A"/>
    <w:rsid w:val="00933B5A"/>
    <w:rsid w:val="0093507B"/>
    <w:rsid w:val="00935FE3"/>
    <w:rsid w:val="00936240"/>
    <w:rsid w:val="009366C0"/>
    <w:rsid w:val="00936FEE"/>
    <w:rsid w:val="00937A2B"/>
    <w:rsid w:val="00937CDC"/>
    <w:rsid w:val="00940DA5"/>
    <w:rsid w:val="009423BB"/>
    <w:rsid w:val="0094245F"/>
    <w:rsid w:val="009426BE"/>
    <w:rsid w:val="00942D14"/>
    <w:rsid w:val="009441CA"/>
    <w:rsid w:val="00944B44"/>
    <w:rsid w:val="00946096"/>
    <w:rsid w:val="009462E3"/>
    <w:rsid w:val="00947C96"/>
    <w:rsid w:val="009503CD"/>
    <w:rsid w:val="0095153B"/>
    <w:rsid w:val="0095167F"/>
    <w:rsid w:val="00952039"/>
    <w:rsid w:val="009528F0"/>
    <w:rsid w:val="00952BAB"/>
    <w:rsid w:val="00954FE5"/>
    <w:rsid w:val="00955562"/>
    <w:rsid w:val="00955705"/>
    <w:rsid w:val="00955718"/>
    <w:rsid w:val="00956637"/>
    <w:rsid w:val="00956E02"/>
    <w:rsid w:val="0095729B"/>
    <w:rsid w:val="009608E8"/>
    <w:rsid w:val="00960D5A"/>
    <w:rsid w:val="009612B6"/>
    <w:rsid w:val="00961392"/>
    <w:rsid w:val="00962CFA"/>
    <w:rsid w:val="00962DA3"/>
    <w:rsid w:val="00965181"/>
    <w:rsid w:val="009655C4"/>
    <w:rsid w:val="00967909"/>
    <w:rsid w:val="009703BC"/>
    <w:rsid w:val="00970433"/>
    <w:rsid w:val="00970723"/>
    <w:rsid w:val="0097108B"/>
    <w:rsid w:val="00971DA3"/>
    <w:rsid w:val="00971E7E"/>
    <w:rsid w:val="00971E87"/>
    <w:rsid w:val="00973F9F"/>
    <w:rsid w:val="009764AE"/>
    <w:rsid w:val="0097761F"/>
    <w:rsid w:val="00981E63"/>
    <w:rsid w:val="00985284"/>
    <w:rsid w:val="00987742"/>
    <w:rsid w:val="00990356"/>
    <w:rsid w:val="0099049F"/>
    <w:rsid w:val="00990A03"/>
    <w:rsid w:val="009910C8"/>
    <w:rsid w:val="00991739"/>
    <w:rsid w:val="009918AC"/>
    <w:rsid w:val="00991EEA"/>
    <w:rsid w:val="0099205A"/>
    <w:rsid w:val="009951FB"/>
    <w:rsid w:val="00996742"/>
    <w:rsid w:val="0099730D"/>
    <w:rsid w:val="00997378"/>
    <w:rsid w:val="0099750B"/>
    <w:rsid w:val="00997FAC"/>
    <w:rsid w:val="009A041A"/>
    <w:rsid w:val="009A12F2"/>
    <w:rsid w:val="009A16F0"/>
    <w:rsid w:val="009A1CBD"/>
    <w:rsid w:val="009A4432"/>
    <w:rsid w:val="009A518C"/>
    <w:rsid w:val="009A52EF"/>
    <w:rsid w:val="009A54AF"/>
    <w:rsid w:val="009A68DC"/>
    <w:rsid w:val="009B04FC"/>
    <w:rsid w:val="009B05E4"/>
    <w:rsid w:val="009B0857"/>
    <w:rsid w:val="009B2228"/>
    <w:rsid w:val="009B30F3"/>
    <w:rsid w:val="009B36C5"/>
    <w:rsid w:val="009B3BAB"/>
    <w:rsid w:val="009B3C31"/>
    <w:rsid w:val="009B3DD5"/>
    <w:rsid w:val="009B6154"/>
    <w:rsid w:val="009B668B"/>
    <w:rsid w:val="009C069A"/>
    <w:rsid w:val="009C24E5"/>
    <w:rsid w:val="009C318A"/>
    <w:rsid w:val="009C497E"/>
    <w:rsid w:val="009C6A7D"/>
    <w:rsid w:val="009C6D83"/>
    <w:rsid w:val="009C7E2E"/>
    <w:rsid w:val="009D233F"/>
    <w:rsid w:val="009D372B"/>
    <w:rsid w:val="009D3D3D"/>
    <w:rsid w:val="009D5E60"/>
    <w:rsid w:val="009D7D2F"/>
    <w:rsid w:val="009E29DB"/>
    <w:rsid w:val="009E4981"/>
    <w:rsid w:val="009E4BA6"/>
    <w:rsid w:val="009E66DD"/>
    <w:rsid w:val="009E6EAA"/>
    <w:rsid w:val="009F06C7"/>
    <w:rsid w:val="009F0F65"/>
    <w:rsid w:val="009F1B67"/>
    <w:rsid w:val="009F391A"/>
    <w:rsid w:val="009F565E"/>
    <w:rsid w:val="009F587E"/>
    <w:rsid w:val="009F7873"/>
    <w:rsid w:val="00A0087D"/>
    <w:rsid w:val="00A00D5D"/>
    <w:rsid w:val="00A022BC"/>
    <w:rsid w:val="00A04556"/>
    <w:rsid w:val="00A04D32"/>
    <w:rsid w:val="00A05481"/>
    <w:rsid w:val="00A065D2"/>
    <w:rsid w:val="00A06692"/>
    <w:rsid w:val="00A06D56"/>
    <w:rsid w:val="00A07B23"/>
    <w:rsid w:val="00A10338"/>
    <w:rsid w:val="00A10C10"/>
    <w:rsid w:val="00A1163C"/>
    <w:rsid w:val="00A12E61"/>
    <w:rsid w:val="00A13A22"/>
    <w:rsid w:val="00A13A3F"/>
    <w:rsid w:val="00A143D2"/>
    <w:rsid w:val="00A15295"/>
    <w:rsid w:val="00A1621C"/>
    <w:rsid w:val="00A1698D"/>
    <w:rsid w:val="00A17134"/>
    <w:rsid w:val="00A20A4E"/>
    <w:rsid w:val="00A20C2B"/>
    <w:rsid w:val="00A21F6E"/>
    <w:rsid w:val="00A22B6F"/>
    <w:rsid w:val="00A25CC3"/>
    <w:rsid w:val="00A262E4"/>
    <w:rsid w:val="00A27C7F"/>
    <w:rsid w:val="00A27F02"/>
    <w:rsid w:val="00A30AFF"/>
    <w:rsid w:val="00A31373"/>
    <w:rsid w:val="00A31CC5"/>
    <w:rsid w:val="00A33215"/>
    <w:rsid w:val="00A33261"/>
    <w:rsid w:val="00A332D0"/>
    <w:rsid w:val="00A33B4A"/>
    <w:rsid w:val="00A3459B"/>
    <w:rsid w:val="00A36692"/>
    <w:rsid w:val="00A36939"/>
    <w:rsid w:val="00A3794D"/>
    <w:rsid w:val="00A40E1B"/>
    <w:rsid w:val="00A44B5F"/>
    <w:rsid w:val="00A45176"/>
    <w:rsid w:val="00A458F1"/>
    <w:rsid w:val="00A46DC5"/>
    <w:rsid w:val="00A47853"/>
    <w:rsid w:val="00A51402"/>
    <w:rsid w:val="00A5304B"/>
    <w:rsid w:val="00A5339B"/>
    <w:rsid w:val="00A54A28"/>
    <w:rsid w:val="00A55A11"/>
    <w:rsid w:val="00A55FD9"/>
    <w:rsid w:val="00A56FB8"/>
    <w:rsid w:val="00A57B9F"/>
    <w:rsid w:val="00A614CC"/>
    <w:rsid w:val="00A61ED8"/>
    <w:rsid w:val="00A6265E"/>
    <w:rsid w:val="00A648F0"/>
    <w:rsid w:val="00A64939"/>
    <w:rsid w:val="00A64A6C"/>
    <w:rsid w:val="00A6506F"/>
    <w:rsid w:val="00A65B7C"/>
    <w:rsid w:val="00A66508"/>
    <w:rsid w:val="00A66F86"/>
    <w:rsid w:val="00A70794"/>
    <w:rsid w:val="00A71A75"/>
    <w:rsid w:val="00A7390F"/>
    <w:rsid w:val="00A761BD"/>
    <w:rsid w:val="00A765D9"/>
    <w:rsid w:val="00A76785"/>
    <w:rsid w:val="00A7767A"/>
    <w:rsid w:val="00A803A1"/>
    <w:rsid w:val="00A80487"/>
    <w:rsid w:val="00A8100B"/>
    <w:rsid w:val="00A81127"/>
    <w:rsid w:val="00A81C7A"/>
    <w:rsid w:val="00A823A2"/>
    <w:rsid w:val="00A82731"/>
    <w:rsid w:val="00A82A97"/>
    <w:rsid w:val="00A83C70"/>
    <w:rsid w:val="00A83FDE"/>
    <w:rsid w:val="00A84E0E"/>
    <w:rsid w:val="00A84FED"/>
    <w:rsid w:val="00A8525D"/>
    <w:rsid w:val="00A861FB"/>
    <w:rsid w:val="00A864EF"/>
    <w:rsid w:val="00A86FDC"/>
    <w:rsid w:val="00A90382"/>
    <w:rsid w:val="00A90819"/>
    <w:rsid w:val="00A916F8"/>
    <w:rsid w:val="00A91EAD"/>
    <w:rsid w:val="00A920F9"/>
    <w:rsid w:val="00A9269B"/>
    <w:rsid w:val="00A959E6"/>
    <w:rsid w:val="00A9661B"/>
    <w:rsid w:val="00AA010F"/>
    <w:rsid w:val="00AA02C0"/>
    <w:rsid w:val="00AA02EC"/>
    <w:rsid w:val="00AA0626"/>
    <w:rsid w:val="00AA08DB"/>
    <w:rsid w:val="00AA0CCF"/>
    <w:rsid w:val="00AA1686"/>
    <w:rsid w:val="00AA3169"/>
    <w:rsid w:val="00AA33E4"/>
    <w:rsid w:val="00AA4F0F"/>
    <w:rsid w:val="00AA58BC"/>
    <w:rsid w:val="00AA6041"/>
    <w:rsid w:val="00AA61A1"/>
    <w:rsid w:val="00AA66BC"/>
    <w:rsid w:val="00AB0466"/>
    <w:rsid w:val="00AB04C1"/>
    <w:rsid w:val="00AB0A97"/>
    <w:rsid w:val="00AB1A2E"/>
    <w:rsid w:val="00AB1F69"/>
    <w:rsid w:val="00AB2144"/>
    <w:rsid w:val="00AB2B91"/>
    <w:rsid w:val="00AB2C07"/>
    <w:rsid w:val="00AB327A"/>
    <w:rsid w:val="00AB3F13"/>
    <w:rsid w:val="00AB3F5B"/>
    <w:rsid w:val="00AB46D8"/>
    <w:rsid w:val="00AB4826"/>
    <w:rsid w:val="00AB6547"/>
    <w:rsid w:val="00AB7451"/>
    <w:rsid w:val="00AC0A98"/>
    <w:rsid w:val="00AC12AC"/>
    <w:rsid w:val="00AC13BA"/>
    <w:rsid w:val="00AC1781"/>
    <w:rsid w:val="00AC49DC"/>
    <w:rsid w:val="00AC5912"/>
    <w:rsid w:val="00AC6109"/>
    <w:rsid w:val="00AC625C"/>
    <w:rsid w:val="00AC6438"/>
    <w:rsid w:val="00AC69A4"/>
    <w:rsid w:val="00AC6C8F"/>
    <w:rsid w:val="00AC723F"/>
    <w:rsid w:val="00AD08ED"/>
    <w:rsid w:val="00AD15ED"/>
    <w:rsid w:val="00AD4EB6"/>
    <w:rsid w:val="00AD5A7F"/>
    <w:rsid w:val="00AD645E"/>
    <w:rsid w:val="00AD6846"/>
    <w:rsid w:val="00AD6B53"/>
    <w:rsid w:val="00AD72CD"/>
    <w:rsid w:val="00AE0454"/>
    <w:rsid w:val="00AE3780"/>
    <w:rsid w:val="00AE3EDF"/>
    <w:rsid w:val="00AE4C0D"/>
    <w:rsid w:val="00AE4E5F"/>
    <w:rsid w:val="00AE5932"/>
    <w:rsid w:val="00AE5FE9"/>
    <w:rsid w:val="00AE61A5"/>
    <w:rsid w:val="00AE63C5"/>
    <w:rsid w:val="00AF00B0"/>
    <w:rsid w:val="00AF1E04"/>
    <w:rsid w:val="00AF2E5D"/>
    <w:rsid w:val="00AF3705"/>
    <w:rsid w:val="00AF3FEC"/>
    <w:rsid w:val="00AF5BDB"/>
    <w:rsid w:val="00AF5FE5"/>
    <w:rsid w:val="00AF7B18"/>
    <w:rsid w:val="00B00112"/>
    <w:rsid w:val="00B01A7B"/>
    <w:rsid w:val="00B01BAA"/>
    <w:rsid w:val="00B0368B"/>
    <w:rsid w:val="00B03BF5"/>
    <w:rsid w:val="00B05D99"/>
    <w:rsid w:val="00B066CF"/>
    <w:rsid w:val="00B06A72"/>
    <w:rsid w:val="00B07BCE"/>
    <w:rsid w:val="00B10156"/>
    <w:rsid w:val="00B10873"/>
    <w:rsid w:val="00B10D51"/>
    <w:rsid w:val="00B10E6D"/>
    <w:rsid w:val="00B11BBF"/>
    <w:rsid w:val="00B11CA5"/>
    <w:rsid w:val="00B128AA"/>
    <w:rsid w:val="00B161D5"/>
    <w:rsid w:val="00B16C7D"/>
    <w:rsid w:val="00B16FB7"/>
    <w:rsid w:val="00B1723F"/>
    <w:rsid w:val="00B17304"/>
    <w:rsid w:val="00B2051B"/>
    <w:rsid w:val="00B21760"/>
    <w:rsid w:val="00B21DB7"/>
    <w:rsid w:val="00B2248C"/>
    <w:rsid w:val="00B22C68"/>
    <w:rsid w:val="00B23161"/>
    <w:rsid w:val="00B23CA6"/>
    <w:rsid w:val="00B24E98"/>
    <w:rsid w:val="00B24F4E"/>
    <w:rsid w:val="00B25BE0"/>
    <w:rsid w:val="00B26211"/>
    <w:rsid w:val="00B27D47"/>
    <w:rsid w:val="00B27F51"/>
    <w:rsid w:val="00B3008D"/>
    <w:rsid w:val="00B307A9"/>
    <w:rsid w:val="00B30AFC"/>
    <w:rsid w:val="00B30BEE"/>
    <w:rsid w:val="00B311AB"/>
    <w:rsid w:val="00B31428"/>
    <w:rsid w:val="00B32A1B"/>
    <w:rsid w:val="00B33562"/>
    <w:rsid w:val="00B33578"/>
    <w:rsid w:val="00B347B6"/>
    <w:rsid w:val="00B34D51"/>
    <w:rsid w:val="00B35634"/>
    <w:rsid w:val="00B35D6E"/>
    <w:rsid w:val="00B36C73"/>
    <w:rsid w:val="00B37964"/>
    <w:rsid w:val="00B400EA"/>
    <w:rsid w:val="00B40C0D"/>
    <w:rsid w:val="00B40DF4"/>
    <w:rsid w:val="00B41D3A"/>
    <w:rsid w:val="00B41E04"/>
    <w:rsid w:val="00B42803"/>
    <w:rsid w:val="00B43014"/>
    <w:rsid w:val="00B43381"/>
    <w:rsid w:val="00B43540"/>
    <w:rsid w:val="00B43E27"/>
    <w:rsid w:val="00B442A8"/>
    <w:rsid w:val="00B443CF"/>
    <w:rsid w:val="00B44A0A"/>
    <w:rsid w:val="00B45EEF"/>
    <w:rsid w:val="00B47C69"/>
    <w:rsid w:val="00B5140A"/>
    <w:rsid w:val="00B516FE"/>
    <w:rsid w:val="00B52214"/>
    <w:rsid w:val="00B52B38"/>
    <w:rsid w:val="00B52D88"/>
    <w:rsid w:val="00B53B16"/>
    <w:rsid w:val="00B540B9"/>
    <w:rsid w:val="00B55807"/>
    <w:rsid w:val="00B56049"/>
    <w:rsid w:val="00B5669B"/>
    <w:rsid w:val="00B577CD"/>
    <w:rsid w:val="00B60A61"/>
    <w:rsid w:val="00B61AD4"/>
    <w:rsid w:val="00B61EAC"/>
    <w:rsid w:val="00B623EE"/>
    <w:rsid w:val="00B630C6"/>
    <w:rsid w:val="00B63659"/>
    <w:rsid w:val="00B63EF0"/>
    <w:rsid w:val="00B65385"/>
    <w:rsid w:val="00B65AEE"/>
    <w:rsid w:val="00B66091"/>
    <w:rsid w:val="00B700E5"/>
    <w:rsid w:val="00B7229D"/>
    <w:rsid w:val="00B72594"/>
    <w:rsid w:val="00B725D1"/>
    <w:rsid w:val="00B72678"/>
    <w:rsid w:val="00B7462D"/>
    <w:rsid w:val="00B76CBF"/>
    <w:rsid w:val="00B80172"/>
    <w:rsid w:val="00B80218"/>
    <w:rsid w:val="00B80C0E"/>
    <w:rsid w:val="00B81075"/>
    <w:rsid w:val="00B813C5"/>
    <w:rsid w:val="00B838E4"/>
    <w:rsid w:val="00B83D0E"/>
    <w:rsid w:val="00B844EB"/>
    <w:rsid w:val="00B848A7"/>
    <w:rsid w:val="00B8586C"/>
    <w:rsid w:val="00B85F2B"/>
    <w:rsid w:val="00B86455"/>
    <w:rsid w:val="00B86AA0"/>
    <w:rsid w:val="00B87485"/>
    <w:rsid w:val="00B8776C"/>
    <w:rsid w:val="00B90F83"/>
    <w:rsid w:val="00B91855"/>
    <w:rsid w:val="00B92873"/>
    <w:rsid w:val="00B93116"/>
    <w:rsid w:val="00B938D5"/>
    <w:rsid w:val="00B94973"/>
    <w:rsid w:val="00B95C36"/>
    <w:rsid w:val="00B96437"/>
    <w:rsid w:val="00B9747C"/>
    <w:rsid w:val="00BA0211"/>
    <w:rsid w:val="00BA196B"/>
    <w:rsid w:val="00BA1D25"/>
    <w:rsid w:val="00BA1F7B"/>
    <w:rsid w:val="00BA27F2"/>
    <w:rsid w:val="00BA2C47"/>
    <w:rsid w:val="00BA336B"/>
    <w:rsid w:val="00BA5194"/>
    <w:rsid w:val="00BA5404"/>
    <w:rsid w:val="00BA6CE3"/>
    <w:rsid w:val="00BA7267"/>
    <w:rsid w:val="00BA79B3"/>
    <w:rsid w:val="00BA7BC4"/>
    <w:rsid w:val="00BB2463"/>
    <w:rsid w:val="00BB2C8B"/>
    <w:rsid w:val="00BB380D"/>
    <w:rsid w:val="00BB3C38"/>
    <w:rsid w:val="00BB547D"/>
    <w:rsid w:val="00BB5764"/>
    <w:rsid w:val="00BB7788"/>
    <w:rsid w:val="00BB7AE6"/>
    <w:rsid w:val="00BB7F19"/>
    <w:rsid w:val="00BC02F6"/>
    <w:rsid w:val="00BC0511"/>
    <w:rsid w:val="00BC0571"/>
    <w:rsid w:val="00BC0D43"/>
    <w:rsid w:val="00BC14ED"/>
    <w:rsid w:val="00BC203E"/>
    <w:rsid w:val="00BC243B"/>
    <w:rsid w:val="00BC274D"/>
    <w:rsid w:val="00BC32E0"/>
    <w:rsid w:val="00BC4E29"/>
    <w:rsid w:val="00BD2635"/>
    <w:rsid w:val="00BD3148"/>
    <w:rsid w:val="00BD32AC"/>
    <w:rsid w:val="00BD4984"/>
    <w:rsid w:val="00BD52C7"/>
    <w:rsid w:val="00BD5D2A"/>
    <w:rsid w:val="00BD6492"/>
    <w:rsid w:val="00BD76A0"/>
    <w:rsid w:val="00BE18C4"/>
    <w:rsid w:val="00BE3334"/>
    <w:rsid w:val="00BE3607"/>
    <w:rsid w:val="00BE3A6B"/>
    <w:rsid w:val="00BE53F5"/>
    <w:rsid w:val="00BE5937"/>
    <w:rsid w:val="00BE5FCE"/>
    <w:rsid w:val="00BE72C8"/>
    <w:rsid w:val="00BE77DC"/>
    <w:rsid w:val="00BE7B29"/>
    <w:rsid w:val="00BF1220"/>
    <w:rsid w:val="00BF1309"/>
    <w:rsid w:val="00BF23A6"/>
    <w:rsid w:val="00BF3139"/>
    <w:rsid w:val="00BF33D3"/>
    <w:rsid w:val="00BF37A4"/>
    <w:rsid w:val="00BF42B9"/>
    <w:rsid w:val="00BF50F3"/>
    <w:rsid w:val="00BF5249"/>
    <w:rsid w:val="00BF549C"/>
    <w:rsid w:val="00BF5B2F"/>
    <w:rsid w:val="00BF6710"/>
    <w:rsid w:val="00BF7AF6"/>
    <w:rsid w:val="00C01CD1"/>
    <w:rsid w:val="00C04566"/>
    <w:rsid w:val="00C055C9"/>
    <w:rsid w:val="00C05687"/>
    <w:rsid w:val="00C05E9D"/>
    <w:rsid w:val="00C0681B"/>
    <w:rsid w:val="00C072F9"/>
    <w:rsid w:val="00C0796C"/>
    <w:rsid w:val="00C07FCC"/>
    <w:rsid w:val="00C1089D"/>
    <w:rsid w:val="00C11B89"/>
    <w:rsid w:val="00C121DC"/>
    <w:rsid w:val="00C12A06"/>
    <w:rsid w:val="00C12B30"/>
    <w:rsid w:val="00C12B42"/>
    <w:rsid w:val="00C145F7"/>
    <w:rsid w:val="00C1534F"/>
    <w:rsid w:val="00C1558C"/>
    <w:rsid w:val="00C15805"/>
    <w:rsid w:val="00C165F4"/>
    <w:rsid w:val="00C16A4C"/>
    <w:rsid w:val="00C17C44"/>
    <w:rsid w:val="00C17CFA"/>
    <w:rsid w:val="00C17EC6"/>
    <w:rsid w:val="00C2039B"/>
    <w:rsid w:val="00C213F4"/>
    <w:rsid w:val="00C21C4D"/>
    <w:rsid w:val="00C22EE0"/>
    <w:rsid w:val="00C238FA"/>
    <w:rsid w:val="00C25609"/>
    <w:rsid w:val="00C25CB2"/>
    <w:rsid w:val="00C262D8"/>
    <w:rsid w:val="00C27A55"/>
    <w:rsid w:val="00C300E7"/>
    <w:rsid w:val="00C3024A"/>
    <w:rsid w:val="00C31078"/>
    <w:rsid w:val="00C31FB5"/>
    <w:rsid w:val="00C31FDD"/>
    <w:rsid w:val="00C32456"/>
    <w:rsid w:val="00C32841"/>
    <w:rsid w:val="00C334FD"/>
    <w:rsid w:val="00C33590"/>
    <w:rsid w:val="00C33AC7"/>
    <w:rsid w:val="00C33B2B"/>
    <w:rsid w:val="00C36671"/>
    <w:rsid w:val="00C408A9"/>
    <w:rsid w:val="00C41C5C"/>
    <w:rsid w:val="00C41C6B"/>
    <w:rsid w:val="00C4293D"/>
    <w:rsid w:val="00C44456"/>
    <w:rsid w:val="00C46537"/>
    <w:rsid w:val="00C47F43"/>
    <w:rsid w:val="00C50116"/>
    <w:rsid w:val="00C505E5"/>
    <w:rsid w:val="00C50EB9"/>
    <w:rsid w:val="00C511A1"/>
    <w:rsid w:val="00C5382F"/>
    <w:rsid w:val="00C53C51"/>
    <w:rsid w:val="00C54020"/>
    <w:rsid w:val="00C54338"/>
    <w:rsid w:val="00C54523"/>
    <w:rsid w:val="00C54F7A"/>
    <w:rsid w:val="00C565A4"/>
    <w:rsid w:val="00C57337"/>
    <w:rsid w:val="00C57C1D"/>
    <w:rsid w:val="00C6057B"/>
    <w:rsid w:val="00C60E83"/>
    <w:rsid w:val="00C610EA"/>
    <w:rsid w:val="00C623A5"/>
    <w:rsid w:val="00C62A70"/>
    <w:rsid w:val="00C62B53"/>
    <w:rsid w:val="00C62E0F"/>
    <w:rsid w:val="00C639E7"/>
    <w:rsid w:val="00C65F69"/>
    <w:rsid w:val="00C66E8D"/>
    <w:rsid w:val="00C702AA"/>
    <w:rsid w:val="00C70550"/>
    <w:rsid w:val="00C70B5B"/>
    <w:rsid w:val="00C70E4A"/>
    <w:rsid w:val="00C716C9"/>
    <w:rsid w:val="00C71B70"/>
    <w:rsid w:val="00C7253A"/>
    <w:rsid w:val="00C736B6"/>
    <w:rsid w:val="00C752FC"/>
    <w:rsid w:val="00C760FE"/>
    <w:rsid w:val="00C80613"/>
    <w:rsid w:val="00C80D2D"/>
    <w:rsid w:val="00C811E9"/>
    <w:rsid w:val="00C820B0"/>
    <w:rsid w:val="00C84E34"/>
    <w:rsid w:val="00C86B27"/>
    <w:rsid w:val="00C870B0"/>
    <w:rsid w:val="00C91B3F"/>
    <w:rsid w:val="00C920BF"/>
    <w:rsid w:val="00C92C8E"/>
    <w:rsid w:val="00C95382"/>
    <w:rsid w:val="00C95406"/>
    <w:rsid w:val="00C97011"/>
    <w:rsid w:val="00CA16AE"/>
    <w:rsid w:val="00CA2476"/>
    <w:rsid w:val="00CA3FFB"/>
    <w:rsid w:val="00CA477C"/>
    <w:rsid w:val="00CA572E"/>
    <w:rsid w:val="00CA751D"/>
    <w:rsid w:val="00CB1185"/>
    <w:rsid w:val="00CB1837"/>
    <w:rsid w:val="00CB1A37"/>
    <w:rsid w:val="00CB1E2F"/>
    <w:rsid w:val="00CB1EB5"/>
    <w:rsid w:val="00CB2F87"/>
    <w:rsid w:val="00CB308F"/>
    <w:rsid w:val="00CB3F43"/>
    <w:rsid w:val="00CB47AE"/>
    <w:rsid w:val="00CB64A2"/>
    <w:rsid w:val="00CC1511"/>
    <w:rsid w:val="00CC1DCB"/>
    <w:rsid w:val="00CC1E85"/>
    <w:rsid w:val="00CC5AAE"/>
    <w:rsid w:val="00CC65DC"/>
    <w:rsid w:val="00CC6C27"/>
    <w:rsid w:val="00CD05E2"/>
    <w:rsid w:val="00CD139C"/>
    <w:rsid w:val="00CD1741"/>
    <w:rsid w:val="00CD3117"/>
    <w:rsid w:val="00CD62C9"/>
    <w:rsid w:val="00CD6B91"/>
    <w:rsid w:val="00CD72DE"/>
    <w:rsid w:val="00CE02AE"/>
    <w:rsid w:val="00CE080E"/>
    <w:rsid w:val="00CE2882"/>
    <w:rsid w:val="00CE326A"/>
    <w:rsid w:val="00CE36EA"/>
    <w:rsid w:val="00CE44E1"/>
    <w:rsid w:val="00CE5064"/>
    <w:rsid w:val="00CE5967"/>
    <w:rsid w:val="00CE6053"/>
    <w:rsid w:val="00CF01D2"/>
    <w:rsid w:val="00CF11AD"/>
    <w:rsid w:val="00CF1840"/>
    <w:rsid w:val="00CF1BF1"/>
    <w:rsid w:val="00CF3C78"/>
    <w:rsid w:val="00CF44D4"/>
    <w:rsid w:val="00CF47CA"/>
    <w:rsid w:val="00CF4819"/>
    <w:rsid w:val="00CF49A7"/>
    <w:rsid w:val="00CF69BB"/>
    <w:rsid w:val="00CF7984"/>
    <w:rsid w:val="00CF7E02"/>
    <w:rsid w:val="00D014E5"/>
    <w:rsid w:val="00D02891"/>
    <w:rsid w:val="00D05240"/>
    <w:rsid w:val="00D10203"/>
    <w:rsid w:val="00D114A3"/>
    <w:rsid w:val="00D117B5"/>
    <w:rsid w:val="00D11CBF"/>
    <w:rsid w:val="00D12176"/>
    <w:rsid w:val="00D13A64"/>
    <w:rsid w:val="00D14054"/>
    <w:rsid w:val="00D14F89"/>
    <w:rsid w:val="00D15502"/>
    <w:rsid w:val="00D156D5"/>
    <w:rsid w:val="00D15E45"/>
    <w:rsid w:val="00D16694"/>
    <w:rsid w:val="00D176F7"/>
    <w:rsid w:val="00D1783C"/>
    <w:rsid w:val="00D202F1"/>
    <w:rsid w:val="00D20488"/>
    <w:rsid w:val="00D20AB0"/>
    <w:rsid w:val="00D21FFB"/>
    <w:rsid w:val="00D22E8E"/>
    <w:rsid w:val="00D23788"/>
    <w:rsid w:val="00D24068"/>
    <w:rsid w:val="00D24A73"/>
    <w:rsid w:val="00D24D6D"/>
    <w:rsid w:val="00D24FCA"/>
    <w:rsid w:val="00D2556C"/>
    <w:rsid w:val="00D260C6"/>
    <w:rsid w:val="00D26976"/>
    <w:rsid w:val="00D272E0"/>
    <w:rsid w:val="00D275E5"/>
    <w:rsid w:val="00D30463"/>
    <w:rsid w:val="00D30E8A"/>
    <w:rsid w:val="00D31D49"/>
    <w:rsid w:val="00D335F1"/>
    <w:rsid w:val="00D34CC1"/>
    <w:rsid w:val="00D365F6"/>
    <w:rsid w:val="00D420E4"/>
    <w:rsid w:val="00D42569"/>
    <w:rsid w:val="00D425B5"/>
    <w:rsid w:val="00D43DB3"/>
    <w:rsid w:val="00D44584"/>
    <w:rsid w:val="00D45473"/>
    <w:rsid w:val="00D454FC"/>
    <w:rsid w:val="00D45D09"/>
    <w:rsid w:val="00D47F92"/>
    <w:rsid w:val="00D521C6"/>
    <w:rsid w:val="00D545D2"/>
    <w:rsid w:val="00D54AB4"/>
    <w:rsid w:val="00D54F80"/>
    <w:rsid w:val="00D56A7E"/>
    <w:rsid w:val="00D6001C"/>
    <w:rsid w:val="00D602B9"/>
    <w:rsid w:val="00D6096F"/>
    <w:rsid w:val="00D624E4"/>
    <w:rsid w:val="00D62937"/>
    <w:rsid w:val="00D63A06"/>
    <w:rsid w:val="00D63CEF"/>
    <w:rsid w:val="00D63DB1"/>
    <w:rsid w:val="00D64619"/>
    <w:rsid w:val="00D66088"/>
    <w:rsid w:val="00D66E6C"/>
    <w:rsid w:val="00D706A8"/>
    <w:rsid w:val="00D71D0C"/>
    <w:rsid w:val="00D731AE"/>
    <w:rsid w:val="00D73B57"/>
    <w:rsid w:val="00D746A7"/>
    <w:rsid w:val="00D75756"/>
    <w:rsid w:val="00D759F6"/>
    <w:rsid w:val="00D80E8F"/>
    <w:rsid w:val="00D815ED"/>
    <w:rsid w:val="00D818CA"/>
    <w:rsid w:val="00D8204C"/>
    <w:rsid w:val="00D8259B"/>
    <w:rsid w:val="00D836CA"/>
    <w:rsid w:val="00D857BB"/>
    <w:rsid w:val="00D85FE2"/>
    <w:rsid w:val="00D87863"/>
    <w:rsid w:val="00D913F5"/>
    <w:rsid w:val="00D915FE"/>
    <w:rsid w:val="00D92477"/>
    <w:rsid w:val="00D92529"/>
    <w:rsid w:val="00D925DA"/>
    <w:rsid w:val="00D93523"/>
    <w:rsid w:val="00D95671"/>
    <w:rsid w:val="00D9675D"/>
    <w:rsid w:val="00D9716E"/>
    <w:rsid w:val="00DA0035"/>
    <w:rsid w:val="00DA0DA4"/>
    <w:rsid w:val="00DA2D99"/>
    <w:rsid w:val="00DA35D3"/>
    <w:rsid w:val="00DA374E"/>
    <w:rsid w:val="00DA3B2B"/>
    <w:rsid w:val="00DA4CDD"/>
    <w:rsid w:val="00DA5CAB"/>
    <w:rsid w:val="00DA68C2"/>
    <w:rsid w:val="00DA71AE"/>
    <w:rsid w:val="00DB0791"/>
    <w:rsid w:val="00DB0DC2"/>
    <w:rsid w:val="00DB156F"/>
    <w:rsid w:val="00DB2889"/>
    <w:rsid w:val="00DB2A38"/>
    <w:rsid w:val="00DB2AF7"/>
    <w:rsid w:val="00DB2C69"/>
    <w:rsid w:val="00DB36D6"/>
    <w:rsid w:val="00DB380F"/>
    <w:rsid w:val="00DB3EA1"/>
    <w:rsid w:val="00DB4D1D"/>
    <w:rsid w:val="00DB5AD9"/>
    <w:rsid w:val="00DB6714"/>
    <w:rsid w:val="00DC0B89"/>
    <w:rsid w:val="00DC101B"/>
    <w:rsid w:val="00DC13B8"/>
    <w:rsid w:val="00DC4684"/>
    <w:rsid w:val="00DC4F38"/>
    <w:rsid w:val="00DC5591"/>
    <w:rsid w:val="00DC7911"/>
    <w:rsid w:val="00DD06F2"/>
    <w:rsid w:val="00DD145C"/>
    <w:rsid w:val="00DD19D6"/>
    <w:rsid w:val="00DD1D12"/>
    <w:rsid w:val="00DD1F32"/>
    <w:rsid w:val="00DD2E27"/>
    <w:rsid w:val="00DD35C9"/>
    <w:rsid w:val="00DD3CF6"/>
    <w:rsid w:val="00DD4D40"/>
    <w:rsid w:val="00DD4D5E"/>
    <w:rsid w:val="00DD4D7D"/>
    <w:rsid w:val="00DD504E"/>
    <w:rsid w:val="00DD6395"/>
    <w:rsid w:val="00DD6C9C"/>
    <w:rsid w:val="00DE1184"/>
    <w:rsid w:val="00DE1C83"/>
    <w:rsid w:val="00DE1E91"/>
    <w:rsid w:val="00DE3CBD"/>
    <w:rsid w:val="00DE3DF2"/>
    <w:rsid w:val="00DE42E1"/>
    <w:rsid w:val="00DE5478"/>
    <w:rsid w:val="00DE5ECB"/>
    <w:rsid w:val="00DF04DB"/>
    <w:rsid w:val="00DF0733"/>
    <w:rsid w:val="00DF0E44"/>
    <w:rsid w:val="00DF1D3B"/>
    <w:rsid w:val="00DF222E"/>
    <w:rsid w:val="00DF2FEA"/>
    <w:rsid w:val="00DF48DF"/>
    <w:rsid w:val="00DF615D"/>
    <w:rsid w:val="00DF6720"/>
    <w:rsid w:val="00DF79CA"/>
    <w:rsid w:val="00DF7DBE"/>
    <w:rsid w:val="00E00C23"/>
    <w:rsid w:val="00E00F74"/>
    <w:rsid w:val="00E0121A"/>
    <w:rsid w:val="00E019D0"/>
    <w:rsid w:val="00E022E4"/>
    <w:rsid w:val="00E0255B"/>
    <w:rsid w:val="00E02F1A"/>
    <w:rsid w:val="00E03B7D"/>
    <w:rsid w:val="00E061C2"/>
    <w:rsid w:val="00E07AF8"/>
    <w:rsid w:val="00E100C3"/>
    <w:rsid w:val="00E1180A"/>
    <w:rsid w:val="00E11AC8"/>
    <w:rsid w:val="00E11CEE"/>
    <w:rsid w:val="00E13D9B"/>
    <w:rsid w:val="00E140E2"/>
    <w:rsid w:val="00E157D6"/>
    <w:rsid w:val="00E15C0C"/>
    <w:rsid w:val="00E15F58"/>
    <w:rsid w:val="00E170B5"/>
    <w:rsid w:val="00E20333"/>
    <w:rsid w:val="00E2235D"/>
    <w:rsid w:val="00E23304"/>
    <w:rsid w:val="00E249D8"/>
    <w:rsid w:val="00E25475"/>
    <w:rsid w:val="00E27680"/>
    <w:rsid w:val="00E32DA2"/>
    <w:rsid w:val="00E33462"/>
    <w:rsid w:val="00E344C8"/>
    <w:rsid w:val="00E34799"/>
    <w:rsid w:val="00E353A2"/>
    <w:rsid w:val="00E359BE"/>
    <w:rsid w:val="00E36DEE"/>
    <w:rsid w:val="00E37425"/>
    <w:rsid w:val="00E37664"/>
    <w:rsid w:val="00E409E8"/>
    <w:rsid w:val="00E41764"/>
    <w:rsid w:val="00E419D7"/>
    <w:rsid w:val="00E41EE4"/>
    <w:rsid w:val="00E41FFB"/>
    <w:rsid w:val="00E4217E"/>
    <w:rsid w:val="00E4390D"/>
    <w:rsid w:val="00E447F5"/>
    <w:rsid w:val="00E4493A"/>
    <w:rsid w:val="00E467DA"/>
    <w:rsid w:val="00E47551"/>
    <w:rsid w:val="00E502C2"/>
    <w:rsid w:val="00E50501"/>
    <w:rsid w:val="00E51681"/>
    <w:rsid w:val="00E518D7"/>
    <w:rsid w:val="00E520AA"/>
    <w:rsid w:val="00E52838"/>
    <w:rsid w:val="00E53073"/>
    <w:rsid w:val="00E54342"/>
    <w:rsid w:val="00E5442E"/>
    <w:rsid w:val="00E57EC0"/>
    <w:rsid w:val="00E606F6"/>
    <w:rsid w:val="00E60EBC"/>
    <w:rsid w:val="00E61543"/>
    <w:rsid w:val="00E61609"/>
    <w:rsid w:val="00E61A95"/>
    <w:rsid w:val="00E61EB5"/>
    <w:rsid w:val="00E6259C"/>
    <w:rsid w:val="00E62D3A"/>
    <w:rsid w:val="00E634D3"/>
    <w:rsid w:val="00E63F02"/>
    <w:rsid w:val="00E64000"/>
    <w:rsid w:val="00E64406"/>
    <w:rsid w:val="00E64864"/>
    <w:rsid w:val="00E64984"/>
    <w:rsid w:val="00E65FC2"/>
    <w:rsid w:val="00E66216"/>
    <w:rsid w:val="00E666F1"/>
    <w:rsid w:val="00E66F4E"/>
    <w:rsid w:val="00E7261B"/>
    <w:rsid w:val="00E728DB"/>
    <w:rsid w:val="00E7366E"/>
    <w:rsid w:val="00E73976"/>
    <w:rsid w:val="00E73AD2"/>
    <w:rsid w:val="00E74FC2"/>
    <w:rsid w:val="00E75F9D"/>
    <w:rsid w:val="00E76A61"/>
    <w:rsid w:val="00E7759F"/>
    <w:rsid w:val="00E815BE"/>
    <w:rsid w:val="00E81695"/>
    <w:rsid w:val="00E83B29"/>
    <w:rsid w:val="00E84B44"/>
    <w:rsid w:val="00E863A8"/>
    <w:rsid w:val="00E8699E"/>
    <w:rsid w:val="00E917AF"/>
    <w:rsid w:val="00E921E0"/>
    <w:rsid w:val="00E95CE0"/>
    <w:rsid w:val="00E96CFB"/>
    <w:rsid w:val="00E97EAF"/>
    <w:rsid w:val="00EA0C30"/>
    <w:rsid w:val="00EA2F91"/>
    <w:rsid w:val="00EA3E25"/>
    <w:rsid w:val="00EA4AAA"/>
    <w:rsid w:val="00EA526C"/>
    <w:rsid w:val="00EA6E5C"/>
    <w:rsid w:val="00EA72EE"/>
    <w:rsid w:val="00EA795C"/>
    <w:rsid w:val="00EB13B9"/>
    <w:rsid w:val="00EB24C7"/>
    <w:rsid w:val="00EB2F0C"/>
    <w:rsid w:val="00EB3B6E"/>
    <w:rsid w:val="00EB5D1F"/>
    <w:rsid w:val="00EC01F7"/>
    <w:rsid w:val="00EC0775"/>
    <w:rsid w:val="00EC2553"/>
    <w:rsid w:val="00EC26C2"/>
    <w:rsid w:val="00EC2D0B"/>
    <w:rsid w:val="00EC45BB"/>
    <w:rsid w:val="00EC4D61"/>
    <w:rsid w:val="00EC554F"/>
    <w:rsid w:val="00EC6CD0"/>
    <w:rsid w:val="00EC7322"/>
    <w:rsid w:val="00EC7C0B"/>
    <w:rsid w:val="00EC7FF6"/>
    <w:rsid w:val="00ED234F"/>
    <w:rsid w:val="00ED2FA6"/>
    <w:rsid w:val="00ED324F"/>
    <w:rsid w:val="00ED4A92"/>
    <w:rsid w:val="00ED5333"/>
    <w:rsid w:val="00ED6DA4"/>
    <w:rsid w:val="00EE0B8E"/>
    <w:rsid w:val="00EE1CDC"/>
    <w:rsid w:val="00EE219B"/>
    <w:rsid w:val="00EE28D4"/>
    <w:rsid w:val="00EE4D89"/>
    <w:rsid w:val="00EE6C5C"/>
    <w:rsid w:val="00EE79B4"/>
    <w:rsid w:val="00EF11AA"/>
    <w:rsid w:val="00EF1AE0"/>
    <w:rsid w:val="00EF2E77"/>
    <w:rsid w:val="00EF31CE"/>
    <w:rsid w:val="00EF4B31"/>
    <w:rsid w:val="00EF50A1"/>
    <w:rsid w:val="00EF5442"/>
    <w:rsid w:val="00F035DD"/>
    <w:rsid w:val="00F05310"/>
    <w:rsid w:val="00F05FEA"/>
    <w:rsid w:val="00F0638D"/>
    <w:rsid w:val="00F07064"/>
    <w:rsid w:val="00F10FB0"/>
    <w:rsid w:val="00F1243F"/>
    <w:rsid w:val="00F12690"/>
    <w:rsid w:val="00F129C8"/>
    <w:rsid w:val="00F14051"/>
    <w:rsid w:val="00F15EF8"/>
    <w:rsid w:val="00F16064"/>
    <w:rsid w:val="00F1648F"/>
    <w:rsid w:val="00F172A9"/>
    <w:rsid w:val="00F20DD2"/>
    <w:rsid w:val="00F239CF"/>
    <w:rsid w:val="00F23E12"/>
    <w:rsid w:val="00F2539C"/>
    <w:rsid w:val="00F254ED"/>
    <w:rsid w:val="00F25AC2"/>
    <w:rsid w:val="00F25D0E"/>
    <w:rsid w:val="00F267F9"/>
    <w:rsid w:val="00F2711C"/>
    <w:rsid w:val="00F27140"/>
    <w:rsid w:val="00F2750A"/>
    <w:rsid w:val="00F300F4"/>
    <w:rsid w:val="00F3170B"/>
    <w:rsid w:val="00F3203E"/>
    <w:rsid w:val="00F326D4"/>
    <w:rsid w:val="00F33734"/>
    <w:rsid w:val="00F33A2B"/>
    <w:rsid w:val="00F33CA4"/>
    <w:rsid w:val="00F3470B"/>
    <w:rsid w:val="00F34E07"/>
    <w:rsid w:val="00F35078"/>
    <w:rsid w:val="00F35627"/>
    <w:rsid w:val="00F35C62"/>
    <w:rsid w:val="00F367F7"/>
    <w:rsid w:val="00F4305C"/>
    <w:rsid w:val="00F4335F"/>
    <w:rsid w:val="00F43562"/>
    <w:rsid w:val="00F436CA"/>
    <w:rsid w:val="00F443C7"/>
    <w:rsid w:val="00F4474D"/>
    <w:rsid w:val="00F44B21"/>
    <w:rsid w:val="00F511CB"/>
    <w:rsid w:val="00F5202C"/>
    <w:rsid w:val="00F534E6"/>
    <w:rsid w:val="00F54641"/>
    <w:rsid w:val="00F54B8A"/>
    <w:rsid w:val="00F5507D"/>
    <w:rsid w:val="00F554B2"/>
    <w:rsid w:val="00F5559D"/>
    <w:rsid w:val="00F555EC"/>
    <w:rsid w:val="00F56415"/>
    <w:rsid w:val="00F606EB"/>
    <w:rsid w:val="00F607AF"/>
    <w:rsid w:val="00F616D2"/>
    <w:rsid w:val="00F61AD1"/>
    <w:rsid w:val="00F629A3"/>
    <w:rsid w:val="00F631EA"/>
    <w:rsid w:val="00F639C0"/>
    <w:rsid w:val="00F64634"/>
    <w:rsid w:val="00F67051"/>
    <w:rsid w:val="00F677FB"/>
    <w:rsid w:val="00F67B56"/>
    <w:rsid w:val="00F703DB"/>
    <w:rsid w:val="00F7059D"/>
    <w:rsid w:val="00F708AE"/>
    <w:rsid w:val="00F71B9D"/>
    <w:rsid w:val="00F71F19"/>
    <w:rsid w:val="00F7223C"/>
    <w:rsid w:val="00F730CB"/>
    <w:rsid w:val="00F7609E"/>
    <w:rsid w:val="00F7688B"/>
    <w:rsid w:val="00F8016B"/>
    <w:rsid w:val="00F80CF5"/>
    <w:rsid w:val="00F80FDA"/>
    <w:rsid w:val="00F81EA7"/>
    <w:rsid w:val="00F82431"/>
    <w:rsid w:val="00F8284C"/>
    <w:rsid w:val="00F851F2"/>
    <w:rsid w:val="00F852A3"/>
    <w:rsid w:val="00F85F44"/>
    <w:rsid w:val="00F862E7"/>
    <w:rsid w:val="00F924D0"/>
    <w:rsid w:val="00F9270C"/>
    <w:rsid w:val="00F944A4"/>
    <w:rsid w:val="00F94F0C"/>
    <w:rsid w:val="00F970C6"/>
    <w:rsid w:val="00FA0894"/>
    <w:rsid w:val="00FA19A2"/>
    <w:rsid w:val="00FA1D93"/>
    <w:rsid w:val="00FA301F"/>
    <w:rsid w:val="00FA373B"/>
    <w:rsid w:val="00FA5928"/>
    <w:rsid w:val="00FA5DDC"/>
    <w:rsid w:val="00FA67CD"/>
    <w:rsid w:val="00FA6C12"/>
    <w:rsid w:val="00FA7B6E"/>
    <w:rsid w:val="00FB067A"/>
    <w:rsid w:val="00FB2499"/>
    <w:rsid w:val="00FB28B0"/>
    <w:rsid w:val="00FB2C1F"/>
    <w:rsid w:val="00FB54E1"/>
    <w:rsid w:val="00FB566B"/>
    <w:rsid w:val="00FB7E4B"/>
    <w:rsid w:val="00FB7EC3"/>
    <w:rsid w:val="00FC093E"/>
    <w:rsid w:val="00FC3F89"/>
    <w:rsid w:val="00FC4E03"/>
    <w:rsid w:val="00FC545E"/>
    <w:rsid w:val="00FC7F49"/>
    <w:rsid w:val="00FD04EC"/>
    <w:rsid w:val="00FD1E6D"/>
    <w:rsid w:val="00FD2684"/>
    <w:rsid w:val="00FD3742"/>
    <w:rsid w:val="00FD3B16"/>
    <w:rsid w:val="00FD4C8D"/>
    <w:rsid w:val="00FD4EEE"/>
    <w:rsid w:val="00FD5E9E"/>
    <w:rsid w:val="00FD6138"/>
    <w:rsid w:val="00FD6802"/>
    <w:rsid w:val="00FD7589"/>
    <w:rsid w:val="00FE1525"/>
    <w:rsid w:val="00FE374C"/>
    <w:rsid w:val="00FE3C09"/>
    <w:rsid w:val="00FE40AF"/>
    <w:rsid w:val="00FE4923"/>
    <w:rsid w:val="00FE4D8E"/>
    <w:rsid w:val="00FE4DBB"/>
    <w:rsid w:val="00FE513A"/>
    <w:rsid w:val="00FE52EF"/>
    <w:rsid w:val="00FE54F8"/>
    <w:rsid w:val="00FE5EEA"/>
    <w:rsid w:val="00FE715B"/>
    <w:rsid w:val="00FF0A69"/>
    <w:rsid w:val="00FF1A89"/>
    <w:rsid w:val="00FF2606"/>
    <w:rsid w:val="00FF2B20"/>
    <w:rsid w:val="00FF2D31"/>
    <w:rsid w:val="00FF2FCB"/>
    <w:rsid w:val="00FF458E"/>
    <w:rsid w:val="00FF460F"/>
    <w:rsid w:val="00FF4A58"/>
    <w:rsid w:val="00FF4B37"/>
    <w:rsid w:val="00FF50A8"/>
    <w:rsid w:val="00FF55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91F311"/>
  <w15:docId w15:val="{2ABACBC3-6C4A-4B1F-B81A-AD11BEB34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line="480" w:lineRule="exac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2431"/>
    <w:rPr>
      <w:sz w:val="24"/>
    </w:rPr>
  </w:style>
  <w:style w:type="paragraph" w:styleId="Heading2">
    <w:name w:val="heading 2"/>
    <w:basedOn w:val="Normal"/>
    <w:next w:val="Normal"/>
    <w:qFormat/>
    <w:rsid w:val="00432A8E"/>
    <w:pPr>
      <w:keepNext/>
      <w:ind w:left="720"/>
      <w:outlineLvl w:val="1"/>
    </w:pPr>
    <w:rPr>
      <w:sz w:val="22"/>
      <w:u w:val="single"/>
    </w:rPr>
  </w:style>
  <w:style w:type="paragraph" w:styleId="Heading8">
    <w:name w:val="heading 8"/>
    <w:basedOn w:val="Normal"/>
    <w:next w:val="Normal"/>
    <w:qFormat/>
    <w:rsid w:val="00432A8E"/>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spacing w:line="240" w:lineRule="auto"/>
      <w:outlineLvl w:val="7"/>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Spacing">
    <w:name w:val="Single Spacing"/>
    <w:basedOn w:val="Normal"/>
    <w:rsid w:val="00AA1686"/>
    <w:pPr>
      <w:spacing w:line="227" w:lineRule="exact"/>
    </w:pPr>
  </w:style>
  <w:style w:type="paragraph" w:styleId="Header">
    <w:name w:val="header"/>
    <w:basedOn w:val="Normal"/>
    <w:link w:val="HeaderChar"/>
    <w:rsid w:val="00AA1686"/>
    <w:pPr>
      <w:tabs>
        <w:tab w:val="center" w:pos="4320"/>
        <w:tab w:val="right" w:pos="8640"/>
      </w:tabs>
    </w:pPr>
  </w:style>
  <w:style w:type="paragraph" w:styleId="Footer">
    <w:name w:val="footer"/>
    <w:basedOn w:val="Normal"/>
    <w:rsid w:val="00AA1686"/>
    <w:pPr>
      <w:tabs>
        <w:tab w:val="center" w:pos="4320"/>
        <w:tab w:val="right" w:pos="8640"/>
      </w:tabs>
    </w:pPr>
  </w:style>
  <w:style w:type="paragraph" w:customStyle="1" w:styleId="AttorneyName">
    <w:name w:val="Attorney Name"/>
    <w:basedOn w:val="SingleSpacing"/>
    <w:rsid w:val="00BF50F3"/>
  </w:style>
  <w:style w:type="character" w:styleId="PageNumber">
    <w:name w:val="page number"/>
    <w:basedOn w:val="DefaultParagraphFont"/>
    <w:rsid w:val="006C59DE"/>
  </w:style>
  <w:style w:type="paragraph" w:styleId="BalloonText">
    <w:name w:val="Balloon Text"/>
    <w:basedOn w:val="Normal"/>
    <w:semiHidden/>
    <w:rsid w:val="00784280"/>
    <w:rPr>
      <w:rFonts w:ascii="Tahoma" w:hAnsi="Tahoma" w:cs="Tahoma"/>
      <w:sz w:val="16"/>
      <w:szCs w:val="16"/>
    </w:rPr>
  </w:style>
  <w:style w:type="paragraph" w:customStyle="1" w:styleId="SignatureBlock">
    <w:name w:val="Signature Block"/>
    <w:basedOn w:val="SingleSpacing"/>
    <w:rsid w:val="00432A8E"/>
    <w:pPr>
      <w:ind w:left="4680"/>
    </w:pPr>
  </w:style>
  <w:style w:type="paragraph" w:styleId="BodyText">
    <w:name w:val="Body Text"/>
    <w:basedOn w:val="Normal"/>
    <w:rsid w:val="00432A8E"/>
    <w:rPr>
      <w:sz w:val="24"/>
    </w:rPr>
  </w:style>
  <w:style w:type="paragraph" w:styleId="BodyTextIndent2">
    <w:name w:val="Body Text Indent 2"/>
    <w:basedOn w:val="Normal"/>
    <w:link w:val="BodyTextIndent2Char"/>
    <w:rsid w:val="00540F3C"/>
    <w:pPr>
      <w:spacing w:after="120" w:line="480" w:lineRule="auto"/>
      <w:ind w:left="360"/>
    </w:pPr>
  </w:style>
  <w:style w:type="paragraph" w:styleId="NormalWeb">
    <w:name w:val="Normal (Web)"/>
    <w:basedOn w:val="Normal"/>
    <w:uiPriority w:val="99"/>
    <w:rsid w:val="00540F3C"/>
    <w:pPr>
      <w:spacing w:before="100" w:beforeAutospacing="1" w:after="100" w:afterAutospacing="1" w:line="240" w:lineRule="auto"/>
    </w:pPr>
    <w:rPr>
      <w:sz w:val="24"/>
      <w:szCs w:val="24"/>
    </w:rPr>
  </w:style>
  <w:style w:type="paragraph" w:styleId="BodyTextIndent">
    <w:name w:val="Body Text Indent"/>
    <w:basedOn w:val="Normal"/>
    <w:rsid w:val="00B24F4E"/>
    <w:pPr>
      <w:spacing w:after="120"/>
      <w:ind w:left="360"/>
    </w:pPr>
  </w:style>
  <w:style w:type="paragraph" w:styleId="BlockText">
    <w:name w:val="Block Text"/>
    <w:basedOn w:val="Normal"/>
    <w:rsid w:val="007F72B7"/>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s>
      <w:spacing w:line="240" w:lineRule="auto"/>
      <w:ind w:left="720" w:right="720"/>
    </w:pPr>
    <w:rPr>
      <w:sz w:val="24"/>
    </w:rPr>
  </w:style>
  <w:style w:type="paragraph" w:customStyle="1" w:styleId="CourtName">
    <w:name w:val="CourtName"/>
    <w:basedOn w:val="Normal"/>
    <w:rsid w:val="00E07AF8"/>
    <w:pPr>
      <w:spacing w:line="514" w:lineRule="exact"/>
      <w:jc w:val="center"/>
    </w:pPr>
    <w:rPr>
      <w:rFonts w:ascii="Courier New" w:hAnsi="Courier New"/>
      <w:position w:val="-4"/>
      <w:sz w:val="20"/>
    </w:rPr>
  </w:style>
  <w:style w:type="paragraph" w:customStyle="1" w:styleId="xmsonormal">
    <w:name w:val="x_msonormal"/>
    <w:basedOn w:val="Normal"/>
    <w:rsid w:val="003B345C"/>
    <w:pPr>
      <w:spacing w:before="100" w:beforeAutospacing="1" w:after="100" w:afterAutospacing="1" w:line="240" w:lineRule="auto"/>
    </w:pPr>
    <w:rPr>
      <w:sz w:val="24"/>
      <w:szCs w:val="24"/>
    </w:rPr>
  </w:style>
  <w:style w:type="paragraph" w:customStyle="1" w:styleId="Address">
    <w:name w:val="Address"/>
    <w:basedOn w:val="Normal"/>
    <w:rsid w:val="006B3541"/>
    <w:pPr>
      <w:spacing w:line="240" w:lineRule="exact"/>
    </w:pPr>
    <w:rPr>
      <w:rFonts w:ascii="Courier New" w:hAnsi="Courier New"/>
      <w:sz w:val="24"/>
    </w:rPr>
  </w:style>
  <w:style w:type="paragraph" w:styleId="NoSpacing">
    <w:name w:val="No Spacing"/>
    <w:uiPriority w:val="1"/>
    <w:qFormat/>
    <w:rsid w:val="00611F21"/>
    <w:pPr>
      <w:spacing w:line="240" w:lineRule="auto"/>
    </w:pPr>
    <w:rPr>
      <w:sz w:val="18"/>
    </w:rPr>
  </w:style>
  <w:style w:type="character" w:customStyle="1" w:styleId="BodyTextIndent2Char">
    <w:name w:val="Body Text Indent 2 Char"/>
    <w:basedOn w:val="DefaultParagraphFont"/>
    <w:link w:val="BodyTextIndent2"/>
    <w:rsid w:val="00182F03"/>
    <w:rPr>
      <w:sz w:val="18"/>
    </w:rPr>
  </w:style>
  <w:style w:type="table" w:styleId="TableGrid">
    <w:name w:val="Table Grid"/>
    <w:basedOn w:val="TableNormal"/>
    <w:uiPriority w:val="39"/>
    <w:rsid w:val="001C5A72"/>
    <w:pPr>
      <w:spacing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sid w:val="00BF1309"/>
    <w:rPr>
      <w:sz w:val="18"/>
    </w:rPr>
  </w:style>
  <w:style w:type="paragraph" w:customStyle="1" w:styleId="Heading">
    <w:name w:val="Heading"/>
    <w:rPr>
      <w:rFonts w:ascii="Times New Roman" w:hAnsi="Times New Roman"/>
      <w:b/>
      <w:sz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4708">
      <w:bodyDiv w:val="1"/>
      <w:marLeft w:val="0"/>
      <w:marRight w:val="0"/>
      <w:marTop w:val="0"/>
      <w:marBottom w:val="0"/>
      <w:divBdr>
        <w:top w:val="none" w:sz="0" w:space="0" w:color="auto"/>
        <w:left w:val="none" w:sz="0" w:space="0" w:color="auto"/>
        <w:bottom w:val="none" w:sz="0" w:space="0" w:color="auto"/>
        <w:right w:val="none" w:sz="0" w:space="0" w:color="auto"/>
      </w:divBdr>
    </w:div>
    <w:div w:id="60101835">
      <w:bodyDiv w:val="1"/>
      <w:marLeft w:val="0"/>
      <w:marRight w:val="0"/>
      <w:marTop w:val="0"/>
      <w:marBottom w:val="0"/>
      <w:divBdr>
        <w:top w:val="none" w:sz="0" w:space="0" w:color="auto"/>
        <w:left w:val="none" w:sz="0" w:space="0" w:color="auto"/>
        <w:bottom w:val="none" w:sz="0" w:space="0" w:color="auto"/>
        <w:right w:val="none" w:sz="0" w:space="0" w:color="auto"/>
      </w:divBdr>
      <w:divsChild>
        <w:div w:id="2038195204">
          <w:marLeft w:val="0"/>
          <w:marRight w:val="0"/>
          <w:marTop w:val="0"/>
          <w:marBottom w:val="0"/>
          <w:divBdr>
            <w:top w:val="none" w:sz="0" w:space="0" w:color="auto"/>
            <w:left w:val="none" w:sz="0" w:space="0" w:color="auto"/>
            <w:bottom w:val="none" w:sz="0" w:space="0" w:color="auto"/>
            <w:right w:val="none" w:sz="0" w:space="0" w:color="auto"/>
          </w:divBdr>
        </w:div>
        <w:div w:id="383213319">
          <w:marLeft w:val="0"/>
          <w:marRight w:val="0"/>
          <w:marTop w:val="0"/>
          <w:marBottom w:val="0"/>
          <w:divBdr>
            <w:top w:val="none" w:sz="0" w:space="0" w:color="auto"/>
            <w:left w:val="none" w:sz="0" w:space="0" w:color="auto"/>
            <w:bottom w:val="none" w:sz="0" w:space="0" w:color="auto"/>
            <w:right w:val="none" w:sz="0" w:space="0" w:color="auto"/>
          </w:divBdr>
        </w:div>
        <w:div w:id="769930530">
          <w:marLeft w:val="0"/>
          <w:marRight w:val="0"/>
          <w:marTop w:val="0"/>
          <w:marBottom w:val="0"/>
          <w:divBdr>
            <w:top w:val="none" w:sz="0" w:space="0" w:color="auto"/>
            <w:left w:val="none" w:sz="0" w:space="0" w:color="auto"/>
            <w:bottom w:val="none" w:sz="0" w:space="0" w:color="auto"/>
            <w:right w:val="none" w:sz="0" w:space="0" w:color="auto"/>
          </w:divBdr>
        </w:div>
        <w:div w:id="2031101714">
          <w:marLeft w:val="0"/>
          <w:marRight w:val="0"/>
          <w:marTop w:val="0"/>
          <w:marBottom w:val="0"/>
          <w:divBdr>
            <w:top w:val="none" w:sz="0" w:space="0" w:color="auto"/>
            <w:left w:val="none" w:sz="0" w:space="0" w:color="auto"/>
            <w:bottom w:val="none" w:sz="0" w:space="0" w:color="auto"/>
            <w:right w:val="none" w:sz="0" w:space="0" w:color="auto"/>
          </w:divBdr>
        </w:div>
      </w:divsChild>
    </w:div>
    <w:div w:id="328482127">
      <w:bodyDiv w:val="1"/>
      <w:marLeft w:val="0"/>
      <w:marRight w:val="0"/>
      <w:marTop w:val="0"/>
      <w:marBottom w:val="0"/>
      <w:divBdr>
        <w:top w:val="none" w:sz="0" w:space="0" w:color="auto"/>
        <w:left w:val="none" w:sz="0" w:space="0" w:color="auto"/>
        <w:bottom w:val="none" w:sz="0" w:space="0" w:color="auto"/>
        <w:right w:val="none" w:sz="0" w:space="0" w:color="auto"/>
      </w:divBdr>
    </w:div>
    <w:div w:id="685060421">
      <w:bodyDiv w:val="1"/>
      <w:marLeft w:val="0"/>
      <w:marRight w:val="0"/>
      <w:marTop w:val="0"/>
      <w:marBottom w:val="0"/>
      <w:divBdr>
        <w:top w:val="none" w:sz="0" w:space="0" w:color="auto"/>
        <w:left w:val="none" w:sz="0" w:space="0" w:color="auto"/>
        <w:bottom w:val="none" w:sz="0" w:space="0" w:color="auto"/>
        <w:right w:val="none" w:sz="0" w:space="0" w:color="auto"/>
      </w:divBdr>
    </w:div>
    <w:div w:id="819730125">
      <w:bodyDiv w:val="1"/>
      <w:marLeft w:val="0"/>
      <w:marRight w:val="0"/>
      <w:marTop w:val="0"/>
      <w:marBottom w:val="0"/>
      <w:divBdr>
        <w:top w:val="none" w:sz="0" w:space="0" w:color="auto"/>
        <w:left w:val="none" w:sz="0" w:space="0" w:color="auto"/>
        <w:bottom w:val="none" w:sz="0" w:space="0" w:color="auto"/>
        <w:right w:val="none" w:sz="0" w:space="0" w:color="auto"/>
      </w:divBdr>
    </w:div>
    <w:div w:id="888346653">
      <w:bodyDiv w:val="1"/>
      <w:marLeft w:val="0"/>
      <w:marRight w:val="0"/>
      <w:marTop w:val="0"/>
      <w:marBottom w:val="0"/>
      <w:divBdr>
        <w:top w:val="none" w:sz="0" w:space="0" w:color="auto"/>
        <w:left w:val="none" w:sz="0" w:space="0" w:color="auto"/>
        <w:bottom w:val="none" w:sz="0" w:space="0" w:color="auto"/>
        <w:right w:val="none" w:sz="0" w:space="0" w:color="auto"/>
      </w:divBdr>
    </w:div>
    <w:div w:id="1047266927">
      <w:bodyDiv w:val="1"/>
      <w:marLeft w:val="0"/>
      <w:marRight w:val="0"/>
      <w:marTop w:val="0"/>
      <w:marBottom w:val="0"/>
      <w:divBdr>
        <w:top w:val="none" w:sz="0" w:space="0" w:color="auto"/>
        <w:left w:val="none" w:sz="0" w:space="0" w:color="auto"/>
        <w:bottom w:val="none" w:sz="0" w:space="0" w:color="auto"/>
        <w:right w:val="none" w:sz="0" w:space="0" w:color="auto"/>
      </w:divBdr>
    </w:div>
    <w:div w:id="1116290622">
      <w:bodyDiv w:val="1"/>
      <w:marLeft w:val="0"/>
      <w:marRight w:val="0"/>
      <w:marTop w:val="0"/>
      <w:marBottom w:val="0"/>
      <w:divBdr>
        <w:top w:val="none" w:sz="0" w:space="0" w:color="auto"/>
        <w:left w:val="none" w:sz="0" w:space="0" w:color="auto"/>
        <w:bottom w:val="none" w:sz="0" w:space="0" w:color="auto"/>
        <w:right w:val="none" w:sz="0" w:space="0" w:color="auto"/>
      </w:divBdr>
    </w:div>
    <w:div w:id="1402409241">
      <w:bodyDiv w:val="1"/>
      <w:marLeft w:val="0"/>
      <w:marRight w:val="0"/>
      <w:marTop w:val="0"/>
      <w:marBottom w:val="0"/>
      <w:divBdr>
        <w:top w:val="none" w:sz="0" w:space="0" w:color="auto"/>
        <w:left w:val="none" w:sz="0" w:space="0" w:color="auto"/>
        <w:bottom w:val="none" w:sz="0" w:space="0" w:color="auto"/>
        <w:right w:val="none" w:sz="0" w:space="0" w:color="auto"/>
      </w:divBdr>
    </w:div>
    <w:div w:id="1549604141">
      <w:bodyDiv w:val="1"/>
      <w:marLeft w:val="0"/>
      <w:marRight w:val="0"/>
      <w:marTop w:val="0"/>
      <w:marBottom w:val="0"/>
      <w:divBdr>
        <w:top w:val="none" w:sz="0" w:space="0" w:color="auto"/>
        <w:left w:val="none" w:sz="0" w:space="0" w:color="auto"/>
        <w:bottom w:val="none" w:sz="0" w:space="0" w:color="auto"/>
        <w:right w:val="none" w:sz="0" w:space="0" w:color="auto"/>
      </w:divBdr>
    </w:div>
    <w:div w:id="2081633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6FB5E5-71F4-4363-AC0F-7CEC1F5CB6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8</Words>
  <Characters>1699</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PROOF OF SERVICE BY MAIL</vt:lpstr>
    </vt:vector>
  </TitlesOfParts>
  <Company>Law Office Brian Breiter</Company>
  <LinksUpToDate>false</LinksUpToDate>
  <CharactersWithSpaces>1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OF SERVICE BY MAIL</dc:title>
  <dc:creator>Brian Breiter</dc:creator>
  <cp:lastModifiedBy>Adam Reynoldson</cp:lastModifiedBy>
  <cp:revision>33</cp:revision>
  <cp:lastPrinted>2018-12-10T16:35:00Z</cp:lastPrinted>
  <dcterms:created xsi:type="dcterms:W3CDTF">2019-01-23T22:48:00Z</dcterms:created>
  <dcterms:modified xsi:type="dcterms:W3CDTF">2023-09-19T11:05:00Z</dcterms:modified>
</cp:coreProperties>
</file>